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FF247" w14:textId="77777777" w:rsidR="00A4789E" w:rsidRDefault="00A4789E" w:rsidP="00A4789E">
      <w:pPr>
        <w:ind w:left="-284"/>
        <w:rPr>
          <w:lang w:val="en-US"/>
        </w:rPr>
      </w:pPr>
    </w:p>
    <w:tbl>
      <w:tblPr>
        <w:tblW w:w="11259" w:type="dxa"/>
        <w:jc w:val="center"/>
        <w:tblLook w:val="04A0" w:firstRow="1" w:lastRow="0" w:firstColumn="1" w:lastColumn="0" w:noHBand="0" w:noVBand="1"/>
      </w:tblPr>
      <w:tblGrid>
        <w:gridCol w:w="3813"/>
        <w:gridCol w:w="274"/>
        <w:gridCol w:w="2090"/>
        <w:gridCol w:w="439"/>
        <w:gridCol w:w="1802"/>
        <w:gridCol w:w="274"/>
        <w:gridCol w:w="1651"/>
        <w:gridCol w:w="458"/>
        <w:gridCol w:w="458"/>
      </w:tblGrid>
      <w:tr w:rsidR="00A4789E" w:rsidRPr="00BE3976" w14:paraId="0BD76357" w14:textId="77777777" w:rsidTr="001C0E26">
        <w:trPr>
          <w:trHeight w:val="549"/>
          <w:jc w:val="center"/>
        </w:trPr>
        <w:tc>
          <w:tcPr>
            <w:tcW w:w="11259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14:paraId="67BE5533" w14:textId="77777777" w:rsidR="00A4789E" w:rsidRPr="00BE3976" w:rsidRDefault="00A4789E" w:rsidP="0033347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Area of Experience:</w:t>
            </w:r>
          </w:p>
        </w:tc>
      </w:tr>
      <w:tr w:rsidR="00A4789E" w:rsidRPr="00BE3976" w14:paraId="750CBFE1" w14:textId="77777777" w:rsidTr="00333478">
        <w:trPr>
          <w:trHeight w:val="300"/>
          <w:jc w:val="center"/>
        </w:trPr>
        <w:tc>
          <w:tcPr>
            <w:tcW w:w="1125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610AC3F7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Personal Information </w:t>
            </w:r>
          </w:p>
        </w:tc>
      </w:tr>
      <w:tr w:rsidR="00A4789E" w:rsidRPr="00BE3976" w14:paraId="3C949312" w14:textId="77777777" w:rsidTr="00333478">
        <w:trPr>
          <w:trHeight w:val="300"/>
          <w:jc w:val="center"/>
        </w:trPr>
        <w:tc>
          <w:tcPr>
            <w:tcW w:w="1125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52A2330" w14:textId="1B0563BB" w:rsidR="00A4789E" w:rsidRPr="00BE3976" w:rsidRDefault="006F34E3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ame &amp; Surname</w:t>
            </w:r>
            <w:r w:rsidR="00A4789E"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: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Mokhtar </w:t>
            </w:r>
            <w:proofErr w:type="spellStart"/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Mohammadi</w:t>
            </w:r>
            <w:proofErr w:type="spellEnd"/>
          </w:p>
        </w:tc>
      </w:tr>
      <w:tr w:rsidR="00A4789E" w:rsidRPr="00BE3976" w14:paraId="13941F3F" w14:textId="77777777" w:rsidTr="00333478">
        <w:trPr>
          <w:trHeight w:val="300"/>
          <w:jc w:val="center"/>
        </w:trPr>
        <w:tc>
          <w:tcPr>
            <w:tcW w:w="617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B00F1" w14:textId="3A736D72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Date of Birth: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</w:t>
            </w:r>
            <w:r w:rsidR="00921E7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23-07-1979</w:t>
            </w:r>
          </w:p>
        </w:tc>
        <w:tc>
          <w:tcPr>
            <w:tcW w:w="508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EBFEA81" w14:textId="5EBCA2B6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ationality: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Iran</w:t>
            </w:r>
          </w:p>
        </w:tc>
      </w:tr>
      <w:tr w:rsidR="00A4789E" w:rsidRPr="00BE3976" w14:paraId="1205CFE0" w14:textId="77777777" w:rsidTr="00333478">
        <w:trPr>
          <w:trHeight w:val="300"/>
          <w:jc w:val="center"/>
        </w:trPr>
        <w:tc>
          <w:tcPr>
            <w:tcW w:w="617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F7932" w14:textId="149958BD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Gender: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Male</w:t>
            </w:r>
          </w:p>
        </w:tc>
        <w:tc>
          <w:tcPr>
            <w:tcW w:w="508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9594DAE" w14:textId="50978D06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Marital</w:t>
            </w: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Status: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Married</w:t>
            </w:r>
          </w:p>
        </w:tc>
      </w:tr>
      <w:tr w:rsidR="00A4789E" w:rsidRPr="00BE3976" w14:paraId="3A965672" w14:textId="77777777" w:rsidTr="00333478">
        <w:trPr>
          <w:trHeight w:val="300"/>
          <w:jc w:val="center"/>
        </w:trPr>
        <w:tc>
          <w:tcPr>
            <w:tcW w:w="1125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040478AE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ontact Information</w:t>
            </w:r>
          </w:p>
        </w:tc>
      </w:tr>
      <w:tr w:rsidR="00A4789E" w:rsidRPr="00BE3976" w14:paraId="555C1EBB" w14:textId="77777777" w:rsidTr="00333478">
        <w:trPr>
          <w:trHeight w:val="300"/>
          <w:jc w:val="center"/>
        </w:trPr>
        <w:tc>
          <w:tcPr>
            <w:tcW w:w="617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F25D6" w14:textId="449ED7B9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Mob Number: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009647729584179</w:t>
            </w:r>
          </w:p>
        </w:tc>
        <w:tc>
          <w:tcPr>
            <w:tcW w:w="508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CDB5518" w14:textId="676BCB62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proofErr w:type="gramStart"/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Email :</w:t>
            </w:r>
            <w:proofErr w:type="gramEnd"/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m</w:t>
            </w:r>
            <w:r w:rsidR="009000F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o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khtar.mohammadi1@gmail.com</w:t>
            </w:r>
          </w:p>
        </w:tc>
      </w:tr>
      <w:tr w:rsidR="00A4789E" w:rsidRPr="00BE3976" w14:paraId="77CA1E3B" w14:textId="77777777" w:rsidTr="00333478">
        <w:trPr>
          <w:trHeight w:val="510"/>
          <w:jc w:val="center"/>
        </w:trPr>
        <w:tc>
          <w:tcPr>
            <w:tcW w:w="1125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A13E1CC" w14:textId="0600564D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ddress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/City: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</w:t>
            </w:r>
            <w:r w:rsidR="0052684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9-29-B </w:t>
            </w:r>
            <w:proofErr w:type="spellStart"/>
            <w:r w:rsidR="0052684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Quatrro</w:t>
            </w:r>
            <w:proofErr w:type="spellEnd"/>
            <w:r w:rsidR="0052684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MRF, Erbil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, Iraq</w:t>
            </w:r>
          </w:p>
        </w:tc>
      </w:tr>
      <w:tr w:rsidR="001C0E26" w:rsidRPr="00BE3976" w14:paraId="56C1F460" w14:textId="77777777" w:rsidTr="00333478">
        <w:trPr>
          <w:trHeight w:val="300"/>
          <w:jc w:val="center"/>
        </w:trPr>
        <w:tc>
          <w:tcPr>
            <w:tcW w:w="1125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 w:themeFill="background1" w:themeFillShade="D9"/>
            <w:noWrap/>
            <w:vAlign w:val="center"/>
          </w:tcPr>
          <w:p w14:paraId="1FF6B672" w14:textId="77777777" w:rsidR="001C0E26" w:rsidRPr="00BE3976" w:rsidRDefault="001C0E26" w:rsidP="0033347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Residency </w:t>
            </w:r>
            <w:proofErr w:type="gram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position :</w:t>
            </w:r>
            <w:proofErr w:type="gram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 </w:t>
            </w:r>
          </w:p>
        </w:tc>
      </w:tr>
      <w:tr w:rsidR="001C0E26" w:rsidRPr="00F87DBA" w14:paraId="53ED428D" w14:textId="77777777" w:rsidTr="00333478">
        <w:trPr>
          <w:trHeight w:val="300"/>
          <w:jc w:val="center"/>
        </w:trPr>
        <w:tc>
          <w:tcPr>
            <w:tcW w:w="11259" w:type="dxa"/>
            <w:gridSpan w:val="9"/>
            <w:tcBorders>
              <w:top w:val="single" w:sz="4" w:space="0" w:color="auto"/>
              <w:left w:val="single" w:sz="4" w:space="0" w:color="auto"/>
              <w:right w:val="single" w:sz="8" w:space="0" w:color="000000"/>
            </w:tcBorders>
            <w:shd w:val="clear" w:color="000000" w:fill="auto"/>
            <w:noWrap/>
            <w:vAlign w:val="center"/>
          </w:tcPr>
          <w:p w14:paraId="69C8F338" w14:textId="180DF567" w:rsidR="001C0E26" w:rsidRDefault="004F5073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noProof/>
                <w:color w:val="000000"/>
                <w:sz w:val="32"/>
                <w:szCs w:val="3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301EC867" wp14:editId="40D521CD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104775</wp:posOffset>
                      </wp:positionV>
                      <wp:extent cx="97790" cy="86995"/>
                      <wp:effectExtent l="50800" t="25400" r="41910" b="7810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790" cy="8699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3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8FF0AA" id="Rectangle 4" o:spid="_x0000_s1026" style="position:absolute;margin-left:.05pt;margin-top:8.25pt;width:7.7pt;height:6.8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" fillcolor="black [3200]" strokecolor="black [3040]">
                      <v:fill color2="gray [1616]" rotate="t" angle="180" focus="100%" type="gradient">
                        <o:fill v:ext="view" type="gradientUnscaled"/>
                      </v:fill>
                      <v:shadow on="t" color="black" opacity="22937f" origin=",.5" offset="0,.63889mm"/>
                    </v:rect>
                  </w:pict>
                </mc:Fallback>
              </mc:AlternateContent>
            </w:r>
            <w:r w:rsidR="001C0E26" w:rsidRPr="00F87DBA">
              <w:rPr>
                <w:rFonts w:ascii="Calibri" w:hAnsi="Calibri" w:cs="Calibri"/>
                <w:color w:val="000000"/>
                <w:sz w:val="32"/>
                <w:szCs w:val="32"/>
                <w:lang w:eastAsia="en-GB"/>
              </w:rPr>
              <w:t>□</w:t>
            </w:r>
            <w:r w:rsidR="001C0E26">
              <w:rPr>
                <w:rFonts w:ascii="Calibri" w:hAnsi="Calibri" w:cs="Calibri"/>
                <w:color w:val="000000"/>
                <w:sz w:val="32"/>
                <w:szCs w:val="32"/>
                <w:lang w:eastAsia="en-GB"/>
              </w:rPr>
              <w:t xml:space="preserve"> </w:t>
            </w:r>
            <w:r w:rsidR="001C0E2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Ir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nian</w:t>
            </w:r>
            <w:r w:rsidR="001C0E2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Citizen</w:t>
            </w:r>
            <w:r w:rsidR="001C0E26" w:rsidRPr="00F87D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       </w:t>
            </w:r>
          </w:p>
          <w:p w14:paraId="5D279E35" w14:textId="36F3B9AB" w:rsidR="001C0E26" w:rsidRPr="00F87DBA" w:rsidRDefault="001C0E26" w:rsidP="00881814">
            <w:pPr>
              <w:rPr>
                <w:rFonts w:ascii="Calibri" w:hAnsi="Calibri" w:cs="Calibri"/>
                <w:color w:val="000000"/>
                <w:sz w:val="32"/>
                <w:szCs w:val="32"/>
                <w:lang w:eastAsia="en-GB"/>
              </w:rPr>
            </w:pPr>
          </w:p>
        </w:tc>
      </w:tr>
      <w:tr w:rsidR="001C0E26" w:rsidRPr="00F87DBA" w14:paraId="0B1E1045" w14:textId="77777777" w:rsidTr="00D20BC2">
        <w:trPr>
          <w:trHeight w:val="171"/>
          <w:jc w:val="center"/>
        </w:trPr>
        <w:tc>
          <w:tcPr>
            <w:tcW w:w="11259" w:type="dxa"/>
            <w:gridSpan w:val="9"/>
            <w:tcBorders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000000" w:fill="auto"/>
            <w:noWrap/>
            <w:vAlign w:val="center"/>
          </w:tcPr>
          <w:p w14:paraId="501EF942" w14:textId="2997931E" w:rsidR="004F5073" w:rsidRPr="00F87DBA" w:rsidRDefault="004F5073" w:rsidP="004F5073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  <w:p w14:paraId="5F66F050" w14:textId="4B7E8BDD" w:rsidR="001C0E26" w:rsidRPr="00F87DBA" w:rsidRDefault="001C0E26" w:rsidP="001C0E26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</w:tc>
      </w:tr>
      <w:tr w:rsidR="00A4789E" w:rsidRPr="00BE3976" w14:paraId="3D3B3794" w14:textId="77777777" w:rsidTr="00333478">
        <w:trPr>
          <w:trHeight w:val="300"/>
          <w:jc w:val="center"/>
        </w:trPr>
        <w:tc>
          <w:tcPr>
            <w:tcW w:w="1125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1B62ED6D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Professional Information</w:t>
            </w:r>
          </w:p>
        </w:tc>
      </w:tr>
      <w:tr w:rsidR="00A4789E" w:rsidRPr="00BE3976" w14:paraId="20B2569E" w14:textId="77777777" w:rsidTr="00333478">
        <w:trPr>
          <w:trHeight w:val="735"/>
          <w:jc w:val="center"/>
        </w:trPr>
        <w:tc>
          <w:tcPr>
            <w:tcW w:w="1125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14:paraId="23CFFF76" w14:textId="5A3206A2" w:rsidR="00A4789E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Last Academic </w:t>
            </w:r>
            <w:proofErr w:type="gramStart"/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Title :</w:t>
            </w:r>
            <w:proofErr w:type="gramEnd"/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</w:t>
            </w:r>
            <w:r w:rsidR="0052684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ssistant professor</w:t>
            </w:r>
            <w:r w:rsidR="00157C6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(</w:t>
            </w:r>
            <w:proofErr w:type="spellStart"/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Ph.D</w:t>
            </w:r>
            <w:proofErr w:type="spellEnd"/>
            <w:r w:rsidR="00157C6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)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.</w:t>
            </w:r>
          </w:p>
          <w:p w14:paraId="7D880B69" w14:textId="77777777" w:rsidR="00835D96" w:rsidRDefault="00835D96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  <w:p w14:paraId="672AA82A" w14:textId="7E7007D5" w:rsidR="00835D96" w:rsidRDefault="00835D96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  <w:p w14:paraId="6A82382F" w14:textId="77777777" w:rsidR="00835D96" w:rsidRPr="00BE3976" w:rsidRDefault="00835D96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</w:tc>
      </w:tr>
      <w:tr w:rsidR="00A4789E" w:rsidRPr="00BE3976" w14:paraId="0A5EF31A" w14:textId="77777777" w:rsidTr="00333478">
        <w:trPr>
          <w:trHeight w:val="420"/>
          <w:jc w:val="center"/>
        </w:trPr>
        <w:tc>
          <w:tcPr>
            <w:tcW w:w="6616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1A251" w14:textId="2FDD63E3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Have you got a Certificate of </w:t>
            </w:r>
            <w:r w:rsidRPr="00BE397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  <w:lang w:eastAsia="en-GB"/>
              </w:rPr>
              <w:t>Teaching Methods</w:t>
            </w: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Course?</w:t>
            </w: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D0319" w14:textId="5B4DCD0F" w:rsidR="00A4789E" w:rsidRPr="00BE3976" w:rsidRDefault="0064375A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noProof/>
                <w:color w:val="000000"/>
                <w:sz w:val="32"/>
                <w:szCs w:val="3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6B4FBAB0" wp14:editId="140AF66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79375</wp:posOffset>
                      </wp:positionV>
                      <wp:extent cx="97790" cy="86995"/>
                      <wp:effectExtent l="50800" t="25400" r="41910" b="7810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790" cy="8699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3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04FD07" id="Rectangle 9" o:spid="_x0000_s1026" style="position:absolute;margin-left:.2pt;margin-top:6.25pt;width:7.7pt;height:6.8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" fillcolor="black [3200]" strokecolor="black [3040]">
                      <v:fill color2="gray [1616]" rotate="t" angle="180" focus="100%" type="gradient">
                        <o:fill v:ext="view" type="gradientUnscaled"/>
                      </v:fill>
                      <v:shadow on="t" color="black" opacity="22937f" origin=",.5" offset="0,.63889mm"/>
                    </v:rect>
                  </w:pict>
                </mc:Fallback>
              </mc:AlternateContent>
            </w:r>
            <w:r w:rsidR="00A4789E" w:rsidRPr="0064375A">
              <w:rPr>
                <w:rFonts w:ascii="Calibri" w:hAnsi="Calibri" w:cs="Calibri"/>
                <w:color w:val="000000" w:themeColor="text1"/>
                <w:sz w:val="32"/>
                <w:szCs w:val="32"/>
                <w:lang w:eastAsia="en-GB"/>
              </w:rPr>
              <w:t>□</w:t>
            </w:r>
            <w:r w:rsidR="00A4789E"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Yes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CB1B8" w14:textId="77777777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ABF4D" w14:textId="4BAE34CF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32"/>
                <w:szCs w:val="32"/>
                <w:lang w:eastAsia="en-GB"/>
              </w:rPr>
              <w:t>□</w:t>
            </w: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o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9D68C" w14:textId="77777777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189027" w14:textId="77777777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</w:tr>
      <w:tr w:rsidR="00A4789E" w:rsidRPr="00BE3976" w14:paraId="3137FA34" w14:textId="77777777" w:rsidTr="00333478">
        <w:trPr>
          <w:trHeight w:val="270"/>
          <w:jc w:val="center"/>
        </w:trPr>
        <w:tc>
          <w:tcPr>
            <w:tcW w:w="381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A0D222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If Yes, Identify the;</w:t>
            </w:r>
          </w:p>
        </w:tc>
        <w:tc>
          <w:tcPr>
            <w:tcW w:w="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AA4A33" w14:textId="77777777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4605" w:type="dxa"/>
            <w:gridSpan w:val="4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D7D70" w14:textId="5C079727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Issuing Authority: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( </w:t>
            </w:r>
            <w:r w:rsidR="0009455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MHE</w:t>
            </w:r>
            <w:proofErr w:type="gramEnd"/>
            <w:r w:rsidR="0009455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-KRG </w:t>
            </w:r>
            <w:r w:rsidR="0064375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Pedagogy </w:t>
            </w:r>
            <w:proofErr w:type="spellStart"/>
            <w:r w:rsidR="0064375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enter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 )</w:t>
            </w:r>
          </w:p>
        </w:tc>
        <w:tc>
          <w:tcPr>
            <w:tcW w:w="2567" w:type="dxa"/>
            <w:gridSpan w:val="3"/>
            <w:tcBorders>
              <w:top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BF215B8" w14:textId="1132EAE6" w:rsidR="00A4789E" w:rsidRPr="00BE3976" w:rsidRDefault="00A4789E" w:rsidP="00835D96">
            <w:pPr>
              <w:spacing w:after="240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Issuing Date: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(  </w:t>
            </w:r>
            <w:r w:rsidR="0064375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2020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)</w:t>
            </w:r>
          </w:p>
        </w:tc>
      </w:tr>
      <w:tr w:rsidR="00A4789E" w:rsidRPr="00BE3976" w14:paraId="7DFEF2B3" w14:textId="77777777" w:rsidTr="00333478">
        <w:trPr>
          <w:trHeight w:val="300"/>
          <w:jc w:val="center"/>
        </w:trPr>
        <w:tc>
          <w:tcPr>
            <w:tcW w:w="1125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4B8665DF" w14:textId="23474EB2" w:rsidR="00A4789E" w:rsidRPr="00BE3976" w:rsidRDefault="00A4789E" w:rsidP="003334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Language Skills</w:t>
            </w:r>
          </w:p>
        </w:tc>
      </w:tr>
      <w:tr w:rsidR="00A4789E" w:rsidRPr="00BE3976" w14:paraId="6254A40C" w14:textId="77777777" w:rsidTr="00333478">
        <w:trPr>
          <w:trHeight w:val="300"/>
          <w:jc w:val="center"/>
        </w:trPr>
        <w:tc>
          <w:tcPr>
            <w:tcW w:w="408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1C34D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Language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E27A2" w14:textId="0C9BF57B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Fluent</w:t>
            </w:r>
          </w:p>
        </w:tc>
        <w:tc>
          <w:tcPr>
            <w:tcW w:w="22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33057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Good</w:t>
            </w:r>
          </w:p>
        </w:tc>
        <w:tc>
          <w:tcPr>
            <w:tcW w:w="19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2662E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Primary</w:t>
            </w:r>
          </w:p>
        </w:tc>
        <w:tc>
          <w:tcPr>
            <w:tcW w:w="916" w:type="dxa"/>
            <w:gridSpan w:val="2"/>
            <w:tcBorders>
              <w:top w:val="single" w:sz="4" w:space="0" w:color="auto"/>
              <w:left w:val="nil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5256ADC1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</w:tc>
      </w:tr>
      <w:tr w:rsidR="00A4789E" w:rsidRPr="00BE3976" w14:paraId="3D83D8BA" w14:textId="77777777" w:rsidTr="00333478">
        <w:trPr>
          <w:trHeight w:val="300"/>
          <w:jc w:val="center"/>
        </w:trPr>
        <w:tc>
          <w:tcPr>
            <w:tcW w:w="408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63F84" w14:textId="15D8020B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1-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Kurdish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F9F05" w14:textId="6613E395" w:rsidR="00A4789E" w:rsidRPr="00BE3976" w:rsidRDefault="00AF3090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noProof/>
                <w:color w:val="000000"/>
                <w:sz w:val="32"/>
                <w:szCs w:val="3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227DFB4F" wp14:editId="561EC39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36195</wp:posOffset>
                      </wp:positionV>
                      <wp:extent cx="97790" cy="86995"/>
                      <wp:effectExtent l="57150" t="19050" r="73660" b="10350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790" cy="8699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3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CBC42C" id="Rectangle 5" o:spid="_x0000_s1026" style="position:absolute;margin-left:.3pt;margin-top:2.85pt;width:7.7pt;height:6.8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" fillcolor="black [3200]" strokecolor="black [3040]">
                      <v:fill color2="gray [1616]" rotate="t" angle="180" focus="100%" type="gradient">
                        <o:fill v:ext="view" type="gradientUnscaled"/>
                      </v:fill>
                      <v:shadow on="t" color="black" opacity="22937f" origin=",.5" offset="0,.63889mm"/>
                    </v:rect>
                  </w:pict>
                </mc:Fallback>
              </mc:AlternateContent>
            </w:r>
            <w:r w:rsidR="00A4789E"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□</w:t>
            </w:r>
          </w:p>
        </w:tc>
        <w:tc>
          <w:tcPr>
            <w:tcW w:w="22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44428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□</w:t>
            </w:r>
          </w:p>
        </w:tc>
        <w:tc>
          <w:tcPr>
            <w:tcW w:w="19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774FD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□</w:t>
            </w:r>
          </w:p>
        </w:tc>
        <w:tc>
          <w:tcPr>
            <w:tcW w:w="916" w:type="dxa"/>
            <w:gridSpan w:val="2"/>
            <w:tcBorders>
              <w:left w:val="nil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43701289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</w:tc>
      </w:tr>
      <w:tr w:rsidR="00A4789E" w:rsidRPr="00BE3976" w14:paraId="6CC2A38E" w14:textId="77777777" w:rsidTr="00333478">
        <w:trPr>
          <w:trHeight w:val="300"/>
          <w:jc w:val="center"/>
        </w:trPr>
        <w:tc>
          <w:tcPr>
            <w:tcW w:w="408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E31F0" w14:textId="693EE40E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2-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English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E79E9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□</w:t>
            </w:r>
          </w:p>
        </w:tc>
        <w:tc>
          <w:tcPr>
            <w:tcW w:w="22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7C28C" w14:textId="659D8DB6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□</w:t>
            </w:r>
          </w:p>
        </w:tc>
        <w:tc>
          <w:tcPr>
            <w:tcW w:w="19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F6C12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□</w:t>
            </w:r>
          </w:p>
        </w:tc>
        <w:tc>
          <w:tcPr>
            <w:tcW w:w="916" w:type="dxa"/>
            <w:gridSpan w:val="2"/>
            <w:tcBorders>
              <w:left w:val="nil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2CE1C801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</w:tc>
      </w:tr>
      <w:tr w:rsidR="00A4789E" w:rsidRPr="00BE3976" w14:paraId="35EE282F" w14:textId="77777777" w:rsidTr="00333478">
        <w:trPr>
          <w:trHeight w:val="300"/>
          <w:jc w:val="center"/>
        </w:trPr>
        <w:tc>
          <w:tcPr>
            <w:tcW w:w="408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96C96" w14:textId="6FA0E294" w:rsidR="00A4789E" w:rsidRPr="00BE3976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3-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Arabic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75C7B" w14:textId="658AC4E5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□</w:t>
            </w:r>
          </w:p>
        </w:tc>
        <w:tc>
          <w:tcPr>
            <w:tcW w:w="22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3B80C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□</w:t>
            </w:r>
          </w:p>
        </w:tc>
        <w:tc>
          <w:tcPr>
            <w:tcW w:w="19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87B47" w14:textId="1BFE0EDE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□</w:t>
            </w:r>
            <w:r w:rsidR="00AF3090">
              <w:rPr>
                <w:rFonts w:ascii="Calibri" w:hAnsi="Calibri" w:cs="Calibri"/>
                <w:noProof/>
                <w:color w:val="000000"/>
                <w:sz w:val="32"/>
                <w:szCs w:val="3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7C8D274C" wp14:editId="4E2987D8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31115</wp:posOffset>
                      </wp:positionV>
                      <wp:extent cx="97790" cy="86995"/>
                      <wp:effectExtent l="57150" t="19050" r="73660" b="10350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790" cy="8699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3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3D92A1" id="Rectangle 13" o:spid="_x0000_s1026" style="position:absolute;margin-left:-.25pt;margin-top:2.45pt;width:7.7pt;height:6.8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" fillcolor="black [3200]" strokecolor="black [3040]">
                      <v:fill color2="gray [1616]" rotate="t" angle="180" focus="100%" type="gradient">
                        <o:fill v:ext="view" type="gradientUnscaled"/>
                      </v:fill>
                      <v:shadow on="t" color="black" opacity="22937f" origin=",.5" offset="0,.63889mm"/>
                    </v:rect>
                  </w:pict>
                </mc:Fallback>
              </mc:AlternateContent>
            </w:r>
          </w:p>
        </w:tc>
        <w:tc>
          <w:tcPr>
            <w:tcW w:w="916" w:type="dxa"/>
            <w:gridSpan w:val="2"/>
            <w:tcBorders>
              <w:left w:val="nil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031E213F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</w:tc>
      </w:tr>
      <w:tr w:rsidR="00AF3090" w:rsidRPr="00BE3976" w14:paraId="628DB0A3" w14:textId="77777777" w:rsidTr="00333478">
        <w:trPr>
          <w:trHeight w:val="300"/>
          <w:jc w:val="center"/>
        </w:trPr>
        <w:tc>
          <w:tcPr>
            <w:tcW w:w="408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5C8DBF" w14:textId="14141986" w:rsidR="00AF3090" w:rsidRPr="00BE3976" w:rsidRDefault="00AF3090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4- Persian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B6BA78" w14:textId="4D573EB5" w:rsidR="00AF3090" w:rsidRPr="00BE3976" w:rsidRDefault="006F3E80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5B01D2CA" wp14:editId="42B5A3BC">
                  <wp:extent cx="198120" cy="182880"/>
                  <wp:effectExtent l="0" t="0" r="0" b="7620"/>
                  <wp:docPr id="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" cy="182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F3090"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□</w:t>
            </w:r>
          </w:p>
        </w:tc>
        <w:tc>
          <w:tcPr>
            <w:tcW w:w="22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1C5E84" w14:textId="3C8F412F" w:rsidR="00AF3090" w:rsidRPr="00BE3976" w:rsidRDefault="00AF3090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□</w:t>
            </w:r>
          </w:p>
        </w:tc>
        <w:tc>
          <w:tcPr>
            <w:tcW w:w="19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62CE63" w14:textId="42150C8C" w:rsidR="00AF3090" w:rsidRPr="00BE3976" w:rsidRDefault="00AF3090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□</w:t>
            </w:r>
          </w:p>
        </w:tc>
        <w:tc>
          <w:tcPr>
            <w:tcW w:w="916" w:type="dxa"/>
            <w:gridSpan w:val="2"/>
            <w:tcBorders>
              <w:left w:val="nil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33947D0A" w14:textId="77777777" w:rsidR="00AF3090" w:rsidRPr="00BE3976" w:rsidRDefault="00AF3090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</w:tc>
      </w:tr>
      <w:tr w:rsidR="00A4789E" w:rsidRPr="00BE3976" w14:paraId="64D922F2" w14:textId="77777777" w:rsidTr="00872BE7">
        <w:trPr>
          <w:trHeight w:val="254"/>
          <w:jc w:val="center"/>
        </w:trPr>
        <w:tc>
          <w:tcPr>
            <w:tcW w:w="1125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8852B2" w14:textId="4134B136" w:rsidR="00A4789E" w:rsidRPr="00BE3976" w:rsidRDefault="00921E7B" w:rsidP="00835D96">
            <w:pPr>
              <w:spacing w:before="240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noProof/>
                <w:color w:val="000000"/>
                <w:sz w:val="32"/>
                <w:szCs w:val="3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57084615" wp14:editId="1D7F4906">
                      <wp:simplePos x="0" y="0"/>
                      <wp:positionH relativeFrom="column">
                        <wp:posOffset>3130550</wp:posOffset>
                      </wp:positionH>
                      <wp:positionV relativeFrom="paragraph">
                        <wp:posOffset>-558800</wp:posOffset>
                      </wp:positionV>
                      <wp:extent cx="97790" cy="86995"/>
                      <wp:effectExtent l="57150" t="19050" r="73660" b="10350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790" cy="8699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3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AA663A" id="Rectangle 12" o:spid="_x0000_s1026" style="position:absolute;margin-left:246.5pt;margin-top:-44pt;width:7.7pt;height:6.8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" fillcolor="black [3200]" strokecolor="black [3040]">
                      <v:fill color2="gray [1616]" rotate="t" angle="180" focus="100%" type="gradient">
                        <o:fill v:ext="view" type="gradientUnscaled"/>
                      </v:fill>
                      <v:shadow on="t" color="black" opacity="22937f" origin=",.5" offset="0,.63889mm"/>
                    </v:rect>
                  </w:pict>
                </mc:Fallback>
              </mc:AlternateContent>
            </w:r>
          </w:p>
        </w:tc>
      </w:tr>
      <w:tr w:rsidR="00A4789E" w:rsidRPr="00BE3976" w14:paraId="7B0E0EF2" w14:textId="77777777" w:rsidTr="00872BE7">
        <w:trPr>
          <w:trHeight w:val="300"/>
          <w:jc w:val="center"/>
        </w:trPr>
        <w:tc>
          <w:tcPr>
            <w:tcW w:w="11259" w:type="dxa"/>
            <w:gridSpan w:val="9"/>
            <w:tcBorders>
              <w:top w:val="single" w:sz="8" w:space="0" w:color="000000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noWrap/>
            <w:vAlign w:val="center"/>
          </w:tcPr>
          <w:p w14:paraId="1F82E168" w14:textId="43DDAE6A" w:rsidR="00A4789E" w:rsidRPr="00BE3976" w:rsidRDefault="00A4789E" w:rsidP="003334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</w:tr>
      <w:tr w:rsidR="00A4789E" w:rsidRPr="00BE3976" w14:paraId="3B9C2C29" w14:textId="77777777" w:rsidTr="00333478">
        <w:trPr>
          <w:trHeight w:val="300"/>
          <w:jc w:val="center"/>
        </w:trPr>
        <w:tc>
          <w:tcPr>
            <w:tcW w:w="11259" w:type="dxa"/>
            <w:gridSpan w:val="9"/>
            <w:tcBorders>
              <w:top w:val="single" w:sz="8" w:space="0" w:color="000000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656054A5" w14:textId="4DFDD482" w:rsidR="00A4789E" w:rsidRPr="008B0344" w:rsidRDefault="00A4789E" w:rsidP="0033347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B0344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                   </w:t>
            </w:r>
          </w:p>
        </w:tc>
      </w:tr>
      <w:tr w:rsidR="00A4789E" w:rsidRPr="00BE3976" w14:paraId="31FA632B" w14:textId="77777777" w:rsidTr="00333478">
        <w:trPr>
          <w:trHeight w:val="300"/>
          <w:jc w:val="center"/>
        </w:trPr>
        <w:tc>
          <w:tcPr>
            <w:tcW w:w="1125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71570226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omputer Skills</w:t>
            </w:r>
          </w:p>
        </w:tc>
      </w:tr>
      <w:tr w:rsidR="00A4789E" w:rsidRPr="00BE3976" w14:paraId="7B32599A" w14:textId="77777777" w:rsidTr="00333478">
        <w:trPr>
          <w:trHeight w:val="300"/>
          <w:jc w:val="center"/>
        </w:trPr>
        <w:tc>
          <w:tcPr>
            <w:tcW w:w="617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B29BB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Skill Title </w:t>
            </w:r>
          </w:p>
        </w:tc>
        <w:tc>
          <w:tcPr>
            <w:tcW w:w="508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403CE538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Level/ Practicing Period</w:t>
            </w:r>
          </w:p>
        </w:tc>
      </w:tr>
      <w:tr w:rsidR="00A4789E" w:rsidRPr="00BE3976" w14:paraId="46EEA4DD" w14:textId="77777777" w:rsidTr="00333478">
        <w:trPr>
          <w:trHeight w:val="300"/>
          <w:jc w:val="center"/>
        </w:trPr>
        <w:tc>
          <w:tcPr>
            <w:tcW w:w="617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454FE" w14:textId="57F40999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Word, Latex</w:t>
            </w:r>
          </w:p>
        </w:tc>
        <w:tc>
          <w:tcPr>
            <w:tcW w:w="508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1C5D6B6B" w14:textId="2B98C064" w:rsidR="00A4789E" w:rsidRPr="00BE3976" w:rsidRDefault="00872BE7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High</w:t>
            </w:r>
          </w:p>
        </w:tc>
      </w:tr>
      <w:tr w:rsidR="00A4789E" w:rsidRPr="00BE3976" w14:paraId="7B6A9616" w14:textId="77777777" w:rsidTr="00333478">
        <w:trPr>
          <w:trHeight w:val="300"/>
          <w:jc w:val="center"/>
        </w:trPr>
        <w:tc>
          <w:tcPr>
            <w:tcW w:w="617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78694" w14:textId="2E3E137E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  <w:r w:rsidR="00872BE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Linux</w:t>
            </w:r>
          </w:p>
        </w:tc>
        <w:tc>
          <w:tcPr>
            <w:tcW w:w="508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0932C2DF" w14:textId="6F98D6A9" w:rsidR="00A4789E" w:rsidRPr="00BE3976" w:rsidRDefault="00872BE7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High</w:t>
            </w:r>
          </w:p>
        </w:tc>
      </w:tr>
      <w:tr w:rsidR="00A4789E" w:rsidRPr="00BE3976" w14:paraId="27E6974C" w14:textId="77777777" w:rsidTr="00333478">
        <w:trPr>
          <w:trHeight w:val="300"/>
          <w:jc w:val="center"/>
        </w:trPr>
        <w:tc>
          <w:tcPr>
            <w:tcW w:w="617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CC938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508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5C9053AA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</w:tc>
      </w:tr>
      <w:tr w:rsidR="00A4789E" w:rsidRPr="00BE3976" w14:paraId="54BC263F" w14:textId="77777777" w:rsidTr="00333478">
        <w:trPr>
          <w:trHeight w:val="300"/>
          <w:jc w:val="center"/>
        </w:trPr>
        <w:tc>
          <w:tcPr>
            <w:tcW w:w="617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6FFB9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BE3976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508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42CD3020" w14:textId="77777777" w:rsidR="00A4789E" w:rsidRPr="00BE3976" w:rsidRDefault="00A4789E" w:rsidP="0033347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</w:tc>
      </w:tr>
    </w:tbl>
    <w:p w14:paraId="1DCEA23C" w14:textId="77777777" w:rsidR="00A4789E" w:rsidRDefault="00A4789E" w:rsidP="00A4789E">
      <w:pPr>
        <w:ind w:left="-284" w:firstLine="284"/>
        <w:rPr>
          <w:lang w:val="en-US"/>
        </w:rPr>
      </w:pPr>
    </w:p>
    <w:p w14:paraId="7E85988F" w14:textId="77777777" w:rsidR="00A4789E" w:rsidRDefault="00A4789E" w:rsidP="00A4789E">
      <w:pPr>
        <w:rPr>
          <w:bCs/>
          <w:iCs/>
        </w:rPr>
      </w:pPr>
    </w:p>
    <w:p w14:paraId="38F8135B" w14:textId="77777777" w:rsidR="00A4789E" w:rsidRDefault="00A4789E" w:rsidP="00A4789E"/>
    <w:tbl>
      <w:tblPr>
        <w:tblStyle w:val="TableGrid1"/>
        <w:bidiVisual/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98"/>
        <w:gridCol w:w="1341"/>
        <w:gridCol w:w="3000"/>
      </w:tblGrid>
      <w:tr w:rsidR="007244C3" w:rsidRPr="00292AE5" w14:paraId="6F15AAF5" w14:textId="77777777" w:rsidTr="00451733">
        <w:trPr>
          <w:jc w:val="center"/>
        </w:trPr>
        <w:tc>
          <w:tcPr>
            <w:tcW w:w="9639" w:type="dxa"/>
            <w:gridSpan w:val="3"/>
            <w:shd w:val="solid" w:color="auto" w:fill="auto"/>
            <w:hideMark/>
          </w:tcPr>
          <w:p w14:paraId="200B5DAE" w14:textId="77777777" w:rsidR="007244C3" w:rsidRPr="00292AE5" w:rsidRDefault="007244C3" w:rsidP="00A3474F">
            <w:pPr>
              <w:jc w:val="center"/>
              <w:rPr>
                <w:b/>
                <w:sz w:val="28"/>
                <w:szCs w:val="28"/>
                <w:lang w:eastAsia="en-US" w:bidi="ar-SY"/>
              </w:rPr>
            </w:pPr>
            <w:r w:rsidRPr="00292AE5">
              <w:rPr>
                <w:b/>
                <w:sz w:val="28"/>
                <w:szCs w:val="28"/>
                <w:lang w:eastAsia="en-US" w:bidi="ar-SY"/>
              </w:rPr>
              <w:t>PERSONAL DATA</w:t>
            </w:r>
          </w:p>
        </w:tc>
      </w:tr>
      <w:tr w:rsidR="00A3474F" w:rsidRPr="00292AE5" w14:paraId="5B76FD4A" w14:textId="77777777" w:rsidTr="00A3474F">
        <w:trPr>
          <w:trHeight w:val="624"/>
          <w:jc w:val="center"/>
        </w:trPr>
        <w:tc>
          <w:tcPr>
            <w:tcW w:w="5298" w:type="dxa"/>
          </w:tcPr>
          <w:p w14:paraId="2D4C7589" w14:textId="70136A34" w:rsidR="00A3474F" w:rsidRDefault="00872BE7" w:rsidP="00A3474F">
            <w:pPr>
              <w:rPr>
                <w:sz w:val="28"/>
                <w:szCs w:val="28"/>
                <w:lang w:val="en-US" w:eastAsia="en-US" w:bidi="ar-SY"/>
              </w:rPr>
            </w:pPr>
            <w:r>
              <w:rPr>
                <w:sz w:val="28"/>
                <w:szCs w:val="28"/>
                <w:lang w:val="en-US" w:eastAsia="en-US" w:bidi="ar-SY"/>
              </w:rPr>
              <w:t xml:space="preserve">Mokhtar </w:t>
            </w:r>
            <w:proofErr w:type="spellStart"/>
            <w:r>
              <w:rPr>
                <w:sz w:val="28"/>
                <w:szCs w:val="28"/>
                <w:lang w:val="en-US" w:eastAsia="en-US" w:bidi="ar-SY"/>
              </w:rPr>
              <w:t>Mohammadi</w:t>
            </w:r>
            <w:proofErr w:type="spellEnd"/>
          </w:p>
          <w:p w14:paraId="6945DE69" w14:textId="77777777" w:rsidR="00A3474F" w:rsidRPr="00A3474F" w:rsidRDefault="00A3474F" w:rsidP="00A3474F">
            <w:pPr>
              <w:rPr>
                <w:sz w:val="28"/>
                <w:szCs w:val="28"/>
                <w:lang w:val="en-US" w:eastAsia="en-US" w:bidi="ar-SY"/>
              </w:rPr>
            </w:pPr>
          </w:p>
        </w:tc>
        <w:tc>
          <w:tcPr>
            <w:tcW w:w="1341" w:type="dxa"/>
            <w:tcBorders>
              <w:top w:val="nil"/>
              <w:bottom w:val="nil"/>
              <w:right w:val="single" w:sz="4" w:space="0" w:color="auto"/>
            </w:tcBorders>
            <w:shd w:val="clear" w:color="auto" w:fill="F2F2F2"/>
          </w:tcPr>
          <w:p w14:paraId="38725396" w14:textId="1B3CD82B" w:rsidR="00A3474F" w:rsidRPr="007620B9" w:rsidRDefault="00A3474F" w:rsidP="00A3474F">
            <w:pPr>
              <w:spacing w:line="480" w:lineRule="auto"/>
              <w:rPr>
                <w:b/>
                <w:sz w:val="28"/>
                <w:szCs w:val="28"/>
                <w:lang w:eastAsia="en-US" w:bidi="ar-LB"/>
              </w:rPr>
            </w:pPr>
            <w:r w:rsidRPr="007620B9">
              <w:rPr>
                <w:b/>
                <w:sz w:val="28"/>
                <w:szCs w:val="28"/>
                <w:lang w:eastAsia="en-US" w:bidi="ar-SY"/>
              </w:rPr>
              <w:t>Name</w:t>
            </w:r>
            <w:r>
              <w:rPr>
                <w:b/>
                <w:sz w:val="28"/>
                <w:szCs w:val="28"/>
                <w:lang w:eastAsia="en-US" w:bidi="ar-SY"/>
              </w:rPr>
              <w:t>:</w:t>
            </w:r>
            <w:r w:rsidR="00872BE7">
              <w:rPr>
                <w:b/>
                <w:sz w:val="28"/>
                <w:szCs w:val="28"/>
                <w:lang w:eastAsia="en-US" w:bidi="ar-SY"/>
              </w:rPr>
              <w:t xml:space="preserve">        </w:t>
            </w:r>
          </w:p>
        </w:tc>
        <w:tc>
          <w:tcPr>
            <w:tcW w:w="3000" w:type="dxa"/>
            <w:vMerge w:val="restart"/>
            <w:tcBorders>
              <w:left w:val="single" w:sz="4" w:space="0" w:color="auto"/>
            </w:tcBorders>
            <w:shd w:val="clear" w:color="auto" w:fill="FFFFFF"/>
            <w:hideMark/>
          </w:tcPr>
          <w:p w14:paraId="14FD7B7C" w14:textId="08D51F73" w:rsidR="00A3474F" w:rsidRPr="00292AE5" w:rsidRDefault="00A3474F" w:rsidP="00A3474F">
            <w:pPr>
              <w:rPr>
                <w:b/>
                <w:sz w:val="28"/>
                <w:szCs w:val="28"/>
                <w:lang w:eastAsia="en-US"/>
              </w:rPr>
            </w:pPr>
            <w:r>
              <w:rPr>
                <w:b/>
                <w:sz w:val="28"/>
                <w:szCs w:val="28"/>
                <w:lang w:eastAsia="en-US"/>
              </w:rPr>
              <w:t>Photo</w:t>
            </w:r>
            <w:r w:rsidR="00872BE7">
              <w:rPr>
                <w:b/>
                <w:noProof/>
                <w:sz w:val="28"/>
                <w:szCs w:val="28"/>
                <w:lang w:eastAsia="en-US"/>
              </w:rPr>
              <w:drawing>
                <wp:inline distT="0" distB="0" distL="0" distR="0" wp14:anchorId="732438EB" wp14:editId="4376CDF6">
                  <wp:extent cx="1767840" cy="163830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apture.JP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784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474F" w:rsidRPr="00292AE5" w14:paraId="6C31D453" w14:textId="77777777" w:rsidTr="00A3474F">
        <w:trPr>
          <w:trHeight w:val="624"/>
          <w:jc w:val="center"/>
        </w:trPr>
        <w:tc>
          <w:tcPr>
            <w:tcW w:w="5298" w:type="dxa"/>
          </w:tcPr>
          <w:p w14:paraId="7EDFF764" w14:textId="32D97A59" w:rsidR="00A3474F" w:rsidRPr="007620B9" w:rsidRDefault="00872BE7" w:rsidP="00A3474F">
            <w:pPr>
              <w:rPr>
                <w:sz w:val="28"/>
                <w:szCs w:val="28"/>
                <w:lang w:val="en-US" w:eastAsia="en-US" w:bidi="ar-SY"/>
              </w:rPr>
            </w:pPr>
            <w:r>
              <w:rPr>
                <w:sz w:val="28"/>
                <w:szCs w:val="28"/>
                <w:lang w:val="en-US" w:eastAsia="en-US" w:bidi="ar-SY"/>
              </w:rPr>
              <w:t>009647729584179</w:t>
            </w:r>
          </w:p>
        </w:tc>
        <w:tc>
          <w:tcPr>
            <w:tcW w:w="1341" w:type="dxa"/>
            <w:tcBorders>
              <w:top w:val="nil"/>
              <w:bottom w:val="nil"/>
              <w:right w:val="single" w:sz="4" w:space="0" w:color="auto"/>
            </w:tcBorders>
            <w:shd w:val="clear" w:color="auto" w:fill="F2F2F2"/>
            <w:hideMark/>
          </w:tcPr>
          <w:p w14:paraId="7122ACAA" w14:textId="77777777" w:rsidR="00A3474F" w:rsidRPr="00292AE5" w:rsidRDefault="00A3474F" w:rsidP="00A3474F">
            <w:pPr>
              <w:spacing w:line="276" w:lineRule="auto"/>
              <w:rPr>
                <w:b/>
                <w:sz w:val="28"/>
                <w:szCs w:val="28"/>
                <w:lang w:eastAsia="en-US" w:bidi="ar-SY"/>
              </w:rPr>
            </w:pPr>
            <w:r w:rsidRPr="00292AE5">
              <w:rPr>
                <w:b/>
                <w:sz w:val="28"/>
                <w:szCs w:val="28"/>
                <w:lang w:eastAsia="en-US" w:bidi="ar-SY"/>
              </w:rPr>
              <w:t>Mobile</w:t>
            </w:r>
            <w:r>
              <w:rPr>
                <w:b/>
                <w:sz w:val="28"/>
                <w:szCs w:val="28"/>
                <w:lang w:eastAsia="en-US" w:bidi="ar-SY"/>
              </w:rPr>
              <w:t>:</w:t>
            </w:r>
          </w:p>
        </w:tc>
        <w:tc>
          <w:tcPr>
            <w:tcW w:w="3000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5A46E0FB" w14:textId="77777777" w:rsidR="00A3474F" w:rsidRPr="00292AE5" w:rsidRDefault="00A3474F" w:rsidP="00A3474F">
            <w:pPr>
              <w:rPr>
                <w:b/>
                <w:sz w:val="28"/>
                <w:szCs w:val="28"/>
                <w:lang w:eastAsia="en-US"/>
              </w:rPr>
            </w:pPr>
          </w:p>
        </w:tc>
      </w:tr>
      <w:tr w:rsidR="00A3474F" w:rsidRPr="00292AE5" w14:paraId="6436CF18" w14:textId="77777777" w:rsidTr="00A3474F">
        <w:trPr>
          <w:trHeight w:val="624"/>
          <w:jc w:val="center"/>
        </w:trPr>
        <w:tc>
          <w:tcPr>
            <w:tcW w:w="5298" w:type="dxa"/>
          </w:tcPr>
          <w:p w14:paraId="4EAB5782" w14:textId="137A8453" w:rsidR="00A3474F" w:rsidRPr="007620B9" w:rsidRDefault="00872BE7" w:rsidP="00A3474F">
            <w:pPr>
              <w:rPr>
                <w:sz w:val="28"/>
                <w:szCs w:val="28"/>
                <w:lang w:val="en-US" w:eastAsia="en-US" w:bidi="ar-SY"/>
              </w:rPr>
            </w:pPr>
            <w:r>
              <w:rPr>
                <w:sz w:val="28"/>
                <w:szCs w:val="28"/>
                <w:lang w:val="en-US" w:eastAsia="en-US" w:bidi="ar-SY"/>
              </w:rPr>
              <w:t>M</w:t>
            </w:r>
            <w:r w:rsidR="006725F2">
              <w:rPr>
                <w:sz w:val="28"/>
                <w:szCs w:val="28"/>
                <w:lang w:val="en-US" w:eastAsia="en-US" w:bidi="ar-SY"/>
              </w:rPr>
              <w:t>o</w:t>
            </w:r>
            <w:r>
              <w:rPr>
                <w:sz w:val="28"/>
                <w:szCs w:val="28"/>
                <w:lang w:val="en-US" w:eastAsia="en-US" w:bidi="ar-SY"/>
              </w:rPr>
              <w:t>khtar.mohammadi1@gmail.com</w:t>
            </w:r>
          </w:p>
        </w:tc>
        <w:tc>
          <w:tcPr>
            <w:tcW w:w="1341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1E48EAAC" w14:textId="77777777" w:rsidR="00A3474F" w:rsidRPr="00292AE5" w:rsidRDefault="00A3474F" w:rsidP="00A3474F">
            <w:pPr>
              <w:spacing w:line="276" w:lineRule="auto"/>
              <w:rPr>
                <w:b/>
                <w:sz w:val="28"/>
                <w:szCs w:val="28"/>
                <w:lang w:eastAsia="en-US" w:bidi="ar-SY"/>
              </w:rPr>
            </w:pPr>
            <w:r w:rsidRPr="00292AE5">
              <w:rPr>
                <w:b/>
                <w:sz w:val="28"/>
                <w:szCs w:val="28"/>
                <w:lang w:eastAsia="en-US" w:bidi="ar-SY"/>
              </w:rPr>
              <w:t>E-Mail</w:t>
            </w:r>
            <w:r>
              <w:rPr>
                <w:b/>
                <w:sz w:val="28"/>
                <w:szCs w:val="28"/>
                <w:lang w:eastAsia="en-US" w:bidi="ar-SY"/>
              </w:rPr>
              <w:t>:</w:t>
            </w:r>
          </w:p>
        </w:tc>
        <w:tc>
          <w:tcPr>
            <w:tcW w:w="3000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6E5F9728" w14:textId="77777777" w:rsidR="00A3474F" w:rsidRPr="00292AE5" w:rsidRDefault="00A3474F" w:rsidP="00A3474F">
            <w:pPr>
              <w:rPr>
                <w:b/>
                <w:sz w:val="28"/>
                <w:szCs w:val="28"/>
                <w:lang w:eastAsia="en-US"/>
              </w:rPr>
            </w:pPr>
          </w:p>
        </w:tc>
      </w:tr>
    </w:tbl>
    <w:p w14:paraId="25B3A569" w14:textId="77777777" w:rsidR="007244C3" w:rsidRDefault="007244C3" w:rsidP="00A3474F">
      <w:pPr>
        <w:pStyle w:val="Heading2"/>
        <w:rPr>
          <w:rFonts w:ascii="Arial" w:hAnsi="Arial" w:cs="Arial"/>
          <w:sz w:val="20"/>
          <w:szCs w:val="20"/>
        </w:rPr>
      </w:pPr>
    </w:p>
    <w:tbl>
      <w:tblPr>
        <w:tblStyle w:val="TableGrid2"/>
        <w:bidiVisual/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02"/>
        <w:gridCol w:w="2337"/>
      </w:tblGrid>
      <w:tr w:rsidR="007244C3" w:rsidRPr="00292AE5" w14:paraId="05404960" w14:textId="77777777" w:rsidTr="00333478">
        <w:trPr>
          <w:jc w:val="center"/>
        </w:trPr>
        <w:tc>
          <w:tcPr>
            <w:tcW w:w="9354" w:type="dxa"/>
            <w:gridSpan w:val="2"/>
            <w:shd w:val="solid" w:color="auto" w:fill="auto"/>
            <w:hideMark/>
          </w:tcPr>
          <w:p w14:paraId="77DD70E0" w14:textId="77777777" w:rsidR="007244C3" w:rsidRPr="00292AE5" w:rsidRDefault="007244C3" w:rsidP="00A3474F">
            <w:pPr>
              <w:jc w:val="center"/>
              <w:rPr>
                <w:b/>
                <w:sz w:val="28"/>
                <w:szCs w:val="28"/>
                <w:lang w:eastAsia="en-US" w:bidi="ar-SY"/>
              </w:rPr>
            </w:pPr>
            <w:r w:rsidRPr="00292AE5">
              <w:rPr>
                <w:b/>
                <w:sz w:val="28"/>
                <w:szCs w:val="28"/>
                <w:lang w:eastAsia="en-US" w:bidi="ar-SY"/>
              </w:rPr>
              <w:t>EDUCATION AND QUALIFICATIONS</w:t>
            </w:r>
          </w:p>
        </w:tc>
      </w:tr>
      <w:tr w:rsidR="007244C3" w:rsidRPr="00292AE5" w14:paraId="65ED2278" w14:textId="77777777" w:rsidTr="00333478">
        <w:trPr>
          <w:trHeight w:val="364"/>
          <w:jc w:val="center"/>
        </w:trPr>
        <w:tc>
          <w:tcPr>
            <w:tcW w:w="7086" w:type="dxa"/>
          </w:tcPr>
          <w:p w14:paraId="0E4B8F11" w14:textId="77777777" w:rsidR="007244C3" w:rsidRPr="007620B9" w:rsidRDefault="007244C3" w:rsidP="00A3474F">
            <w:pPr>
              <w:spacing w:line="276" w:lineRule="auto"/>
              <w:jc w:val="center"/>
              <w:rPr>
                <w:b/>
                <w:sz w:val="28"/>
                <w:szCs w:val="28"/>
                <w:lang w:eastAsia="en-US" w:bidi="ar-SY"/>
              </w:rPr>
            </w:pPr>
            <w:r w:rsidRPr="007620B9">
              <w:rPr>
                <w:b/>
                <w:sz w:val="28"/>
                <w:szCs w:val="28"/>
                <w:lang w:eastAsia="en-US" w:bidi="ar-SY"/>
              </w:rPr>
              <w:t>DEGREE</w:t>
            </w:r>
          </w:p>
        </w:tc>
        <w:tc>
          <w:tcPr>
            <w:tcW w:w="2268" w:type="dxa"/>
            <w:shd w:val="clear" w:color="auto" w:fill="F2F2F2"/>
          </w:tcPr>
          <w:p w14:paraId="03BC3295" w14:textId="77777777" w:rsidR="007244C3" w:rsidRPr="00292AE5" w:rsidRDefault="007244C3" w:rsidP="00A3474F">
            <w:pPr>
              <w:jc w:val="center"/>
              <w:rPr>
                <w:b/>
                <w:sz w:val="28"/>
                <w:szCs w:val="28"/>
                <w:lang w:eastAsia="en-US"/>
              </w:rPr>
            </w:pPr>
            <w:r w:rsidRPr="00292AE5">
              <w:rPr>
                <w:b/>
                <w:sz w:val="28"/>
                <w:szCs w:val="28"/>
                <w:lang w:eastAsia="en-US"/>
              </w:rPr>
              <w:t>YEAR</w:t>
            </w:r>
          </w:p>
        </w:tc>
      </w:tr>
      <w:tr w:rsidR="007244C3" w:rsidRPr="00292AE5" w14:paraId="052B6D56" w14:textId="77777777" w:rsidTr="00333478">
        <w:trPr>
          <w:jc w:val="center"/>
        </w:trPr>
        <w:tc>
          <w:tcPr>
            <w:tcW w:w="7086" w:type="dxa"/>
          </w:tcPr>
          <w:p w14:paraId="5550331A" w14:textId="366D864B" w:rsidR="0055741F" w:rsidRDefault="0055741F" w:rsidP="00872BE7">
            <w:pPr>
              <w:spacing w:line="276" w:lineRule="auto"/>
              <w:rPr>
                <w:b/>
                <w:bCs w:val="0"/>
                <w:sz w:val="28"/>
                <w:szCs w:val="28"/>
                <w:lang w:eastAsia="en-US" w:bidi="ar-SY"/>
              </w:rPr>
            </w:pPr>
            <w:r>
              <w:rPr>
                <w:b/>
                <w:bCs w:val="0"/>
                <w:sz w:val="28"/>
                <w:szCs w:val="28"/>
                <w:lang w:eastAsia="en-US" w:bidi="ar-SY"/>
              </w:rPr>
              <w:t>P</w:t>
            </w:r>
            <w:r w:rsidR="00134AAD">
              <w:rPr>
                <w:b/>
                <w:bCs w:val="0"/>
                <w:sz w:val="28"/>
                <w:szCs w:val="28"/>
                <w:lang w:eastAsia="en-US" w:bidi="ar-SY"/>
              </w:rPr>
              <w:t>h</w:t>
            </w:r>
            <w:r w:rsidR="00821E08">
              <w:rPr>
                <w:b/>
                <w:bCs w:val="0"/>
                <w:sz w:val="28"/>
                <w:szCs w:val="28"/>
                <w:lang w:eastAsia="en-US" w:bidi="ar-SY"/>
              </w:rPr>
              <w:t>.D.</w:t>
            </w:r>
            <w:r>
              <w:rPr>
                <w:b/>
                <w:bCs w:val="0"/>
                <w:sz w:val="28"/>
                <w:szCs w:val="28"/>
                <w:lang w:eastAsia="en-US" w:bidi="ar-SY"/>
              </w:rPr>
              <w:t>:</w:t>
            </w:r>
            <w:r w:rsidR="00872BE7">
              <w:rPr>
                <w:b/>
                <w:bCs w:val="0"/>
                <w:sz w:val="28"/>
                <w:szCs w:val="28"/>
                <w:lang w:eastAsia="en-US" w:bidi="ar-SY"/>
              </w:rPr>
              <w:t xml:space="preserve"> </w:t>
            </w:r>
            <w:r w:rsidR="00872BE7" w:rsidRPr="00872BE7">
              <w:rPr>
                <w:b/>
                <w:bCs w:val="0"/>
                <w:sz w:val="28"/>
                <w:szCs w:val="28"/>
                <w:lang w:val="en-US" w:eastAsia="en-US" w:bidi="ar-SY"/>
              </w:rPr>
              <w:t>Computer Engineering</w:t>
            </w:r>
            <w:r w:rsidR="001E7561">
              <w:rPr>
                <w:b/>
                <w:bCs w:val="0"/>
                <w:sz w:val="28"/>
                <w:szCs w:val="28"/>
                <w:lang w:val="en-US" w:eastAsia="en-US" w:bidi="ar-SY"/>
              </w:rPr>
              <w:t xml:space="preserve"> (Artificial Intelligence)</w:t>
            </w:r>
          </w:p>
          <w:p w14:paraId="00C560AA" w14:textId="77777777" w:rsidR="0055741F" w:rsidRDefault="0055741F" w:rsidP="0055741F">
            <w:pPr>
              <w:spacing w:line="276" w:lineRule="auto"/>
              <w:rPr>
                <w:b/>
                <w:bCs w:val="0"/>
                <w:sz w:val="28"/>
                <w:szCs w:val="28"/>
                <w:lang w:eastAsia="en-US" w:bidi="ar-SY"/>
              </w:rPr>
            </w:pPr>
          </w:p>
          <w:p w14:paraId="2F1A02AC" w14:textId="1501D2E1" w:rsidR="0055741F" w:rsidRDefault="0055741F" w:rsidP="0055741F">
            <w:pPr>
              <w:spacing w:line="276" w:lineRule="auto"/>
              <w:rPr>
                <w:b/>
                <w:bCs w:val="0"/>
                <w:sz w:val="28"/>
                <w:szCs w:val="28"/>
                <w:lang w:eastAsia="en-US" w:bidi="ar-SY"/>
              </w:rPr>
            </w:pPr>
            <w:r>
              <w:rPr>
                <w:b/>
                <w:bCs w:val="0"/>
                <w:sz w:val="28"/>
                <w:szCs w:val="28"/>
                <w:lang w:eastAsia="en-US" w:bidi="ar-SY"/>
              </w:rPr>
              <w:t>P</w:t>
            </w:r>
            <w:r w:rsidR="00134AAD">
              <w:rPr>
                <w:b/>
                <w:bCs w:val="0"/>
                <w:sz w:val="28"/>
                <w:szCs w:val="28"/>
                <w:lang w:eastAsia="en-US" w:bidi="ar-SY"/>
              </w:rPr>
              <w:t>h</w:t>
            </w:r>
            <w:r w:rsidR="00821E08">
              <w:rPr>
                <w:b/>
                <w:bCs w:val="0"/>
                <w:sz w:val="28"/>
                <w:szCs w:val="28"/>
                <w:lang w:eastAsia="en-US" w:bidi="ar-SY"/>
              </w:rPr>
              <w:t>.D.</w:t>
            </w:r>
            <w:r>
              <w:rPr>
                <w:b/>
                <w:bCs w:val="0"/>
                <w:sz w:val="28"/>
                <w:szCs w:val="28"/>
                <w:lang w:eastAsia="en-US" w:bidi="ar-SY"/>
              </w:rPr>
              <w:t xml:space="preserve"> T</w:t>
            </w:r>
            <w:r w:rsidR="001E7561">
              <w:rPr>
                <w:b/>
                <w:bCs w:val="0"/>
                <w:sz w:val="28"/>
                <w:szCs w:val="28"/>
                <w:lang w:eastAsia="en-US" w:bidi="ar-SY"/>
              </w:rPr>
              <w:t>hesis</w:t>
            </w:r>
            <w:r>
              <w:rPr>
                <w:b/>
                <w:bCs w:val="0"/>
                <w:sz w:val="28"/>
                <w:szCs w:val="28"/>
                <w:lang w:eastAsia="en-US" w:bidi="ar-SY"/>
              </w:rPr>
              <w:t>:</w:t>
            </w:r>
            <w:r w:rsidR="00872BE7" w:rsidRPr="00872BE7">
              <w:rPr>
                <w:rFonts w:eastAsia="DejaVu Sans" w:cs="Lohit Hindi"/>
                <w:bCs w:val="0"/>
                <w:iCs w:val="0"/>
                <w:kern w:val="3"/>
                <w:lang w:val="en-US" w:eastAsia="zh-CN" w:bidi="hi-IN"/>
              </w:rPr>
              <w:t xml:space="preserve"> Non-stationary signal processing using adaptive directional filters and sparsity aware time-frequency approaches: Application to EEG signal classification</w:t>
            </w:r>
          </w:p>
          <w:p w14:paraId="13E53AB5" w14:textId="77777777" w:rsidR="007244C3" w:rsidRPr="00292AE5" w:rsidRDefault="007244C3" w:rsidP="0055741F">
            <w:pPr>
              <w:spacing w:line="276" w:lineRule="auto"/>
              <w:rPr>
                <w:b/>
                <w:sz w:val="28"/>
                <w:szCs w:val="28"/>
                <w:lang w:eastAsia="en-US" w:bidi="ar-SY"/>
              </w:rPr>
            </w:pPr>
          </w:p>
        </w:tc>
        <w:tc>
          <w:tcPr>
            <w:tcW w:w="2268" w:type="dxa"/>
            <w:shd w:val="clear" w:color="auto" w:fill="F2F2F2"/>
            <w:hideMark/>
          </w:tcPr>
          <w:p w14:paraId="5C09F5E6" w14:textId="01E8C8AE" w:rsidR="007244C3" w:rsidRPr="00292AE5" w:rsidRDefault="007244C3" w:rsidP="00A3474F">
            <w:pPr>
              <w:rPr>
                <w:b/>
                <w:sz w:val="28"/>
                <w:szCs w:val="28"/>
                <w:lang w:eastAsia="en-US" w:bidi="ar-SY"/>
              </w:rPr>
            </w:pPr>
            <w:r w:rsidRPr="00292AE5">
              <w:rPr>
                <w:b/>
                <w:sz w:val="28"/>
                <w:szCs w:val="28"/>
                <w:lang w:eastAsia="en-US" w:bidi="ar-SY"/>
              </w:rPr>
              <w:t xml:space="preserve"> </w:t>
            </w:r>
            <w:r w:rsidR="00872BE7">
              <w:rPr>
                <w:b/>
                <w:sz w:val="28"/>
                <w:szCs w:val="28"/>
                <w:lang w:eastAsia="en-US" w:bidi="ar-SY"/>
              </w:rPr>
              <w:t>201</w:t>
            </w:r>
            <w:r w:rsidR="00000FC9">
              <w:rPr>
                <w:b/>
                <w:sz w:val="28"/>
                <w:szCs w:val="28"/>
                <w:lang w:eastAsia="en-US" w:bidi="ar-SY"/>
              </w:rPr>
              <w:t>5</w:t>
            </w:r>
            <w:r w:rsidR="00872BE7">
              <w:rPr>
                <w:b/>
                <w:sz w:val="28"/>
                <w:szCs w:val="28"/>
                <w:lang w:eastAsia="en-US" w:bidi="ar-SY"/>
              </w:rPr>
              <w:t>-2018</w:t>
            </w:r>
          </w:p>
        </w:tc>
      </w:tr>
      <w:tr w:rsidR="007244C3" w:rsidRPr="00292AE5" w14:paraId="7119A7FD" w14:textId="77777777" w:rsidTr="00333478">
        <w:trPr>
          <w:jc w:val="center"/>
        </w:trPr>
        <w:tc>
          <w:tcPr>
            <w:tcW w:w="7086" w:type="dxa"/>
            <w:hideMark/>
          </w:tcPr>
          <w:p w14:paraId="6E0E1FE8" w14:textId="21E94517" w:rsidR="007244C3" w:rsidRDefault="00A3474F" w:rsidP="00A3474F">
            <w:pPr>
              <w:spacing w:line="276" w:lineRule="auto"/>
              <w:rPr>
                <w:b/>
                <w:sz w:val="28"/>
                <w:szCs w:val="28"/>
                <w:lang w:eastAsia="en-US" w:bidi="ar-SY"/>
              </w:rPr>
            </w:pPr>
            <w:r>
              <w:rPr>
                <w:b/>
                <w:sz w:val="28"/>
                <w:szCs w:val="28"/>
                <w:lang w:eastAsia="en-US" w:bidi="ar-SY"/>
              </w:rPr>
              <w:t xml:space="preserve">  </w:t>
            </w:r>
            <w:r w:rsidR="007244C3">
              <w:rPr>
                <w:b/>
                <w:sz w:val="28"/>
                <w:szCs w:val="28"/>
                <w:lang w:eastAsia="en-US" w:bidi="ar-SY"/>
              </w:rPr>
              <w:t>M</w:t>
            </w:r>
            <w:r w:rsidR="00134AAD">
              <w:rPr>
                <w:b/>
                <w:sz w:val="28"/>
                <w:szCs w:val="28"/>
                <w:lang w:eastAsia="en-US" w:bidi="ar-SY"/>
              </w:rPr>
              <w:t>aster</w:t>
            </w:r>
            <w:r w:rsidR="007244C3">
              <w:rPr>
                <w:b/>
                <w:sz w:val="28"/>
                <w:szCs w:val="28"/>
                <w:lang w:eastAsia="en-US" w:bidi="ar-SY"/>
              </w:rPr>
              <w:t xml:space="preserve"> D</w:t>
            </w:r>
            <w:r w:rsidR="00134AAD">
              <w:rPr>
                <w:b/>
                <w:sz w:val="28"/>
                <w:szCs w:val="28"/>
                <w:lang w:eastAsia="en-US" w:bidi="ar-SY"/>
              </w:rPr>
              <w:t>egree</w:t>
            </w:r>
            <w:r w:rsidR="007244C3">
              <w:rPr>
                <w:b/>
                <w:sz w:val="28"/>
                <w:szCs w:val="28"/>
                <w:lang w:eastAsia="en-US" w:bidi="ar-SY"/>
              </w:rPr>
              <w:t>:</w:t>
            </w:r>
            <w:r w:rsidR="00872BE7">
              <w:rPr>
                <w:b/>
                <w:sz w:val="28"/>
                <w:szCs w:val="28"/>
                <w:lang w:eastAsia="en-US" w:bidi="ar-SY"/>
              </w:rPr>
              <w:t xml:space="preserve"> </w:t>
            </w:r>
            <w:r w:rsidR="00872BE7" w:rsidRPr="00872BE7">
              <w:rPr>
                <w:b/>
                <w:bCs w:val="0"/>
                <w:sz w:val="28"/>
                <w:szCs w:val="28"/>
                <w:lang w:val="en-US" w:eastAsia="en-US" w:bidi="ar-SY"/>
              </w:rPr>
              <w:t>Computer Engineering</w:t>
            </w:r>
            <w:r w:rsidR="001E7561">
              <w:rPr>
                <w:b/>
                <w:bCs w:val="0"/>
                <w:sz w:val="28"/>
                <w:szCs w:val="28"/>
                <w:lang w:val="en-US" w:eastAsia="en-US" w:bidi="ar-SY"/>
              </w:rPr>
              <w:t xml:space="preserve"> (Computer Architecture)</w:t>
            </w:r>
          </w:p>
          <w:p w14:paraId="2EEAF2CE" w14:textId="77777777" w:rsidR="005E45D3" w:rsidRDefault="005E45D3" w:rsidP="00A3474F">
            <w:pPr>
              <w:spacing w:line="276" w:lineRule="auto"/>
              <w:rPr>
                <w:b/>
                <w:sz w:val="28"/>
                <w:szCs w:val="28"/>
                <w:lang w:eastAsia="en-US" w:bidi="ar-SY"/>
              </w:rPr>
            </w:pPr>
          </w:p>
          <w:p w14:paraId="0671957E" w14:textId="69130B91" w:rsidR="005E45D3" w:rsidRDefault="005E45D3" w:rsidP="00A3474F">
            <w:pPr>
              <w:spacing w:line="276" w:lineRule="auto"/>
              <w:rPr>
                <w:b/>
                <w:sz w:val="28"/>
                <w:szCs w:val="28"/>
                <w:lang w:eastAsia="en-US" w:bidi="ar-SY"/>
              </w:rPr>
            </w:pPr>
            <w:r>
              <w:rPr>
                <w:b/>
                <w:sz w:val="28"/>
                <w:szCs w:val="28"/>
                <w:lang w:eastAsia="en-US" w:bidi="ar-SY"/>
              </w:rPr>
              <w:t xml:space="preserve"> M</w:t>
            </w:r>
            <w:r w:rsidR="00134AAD">
              <w:rPr>
                <w:b/>
                <w:sz w:val="28"/>
                <w:szCs w:val="28"/>
                <w:lang w:eastAsia="en-US" w:bidi="ar-SY"/>
              </w:rPr>
              <w:t>aster</w:t>
            </w:r>
            <w:r>
              <w:rPr>
                <w:b/>
                <w:sz w:val="28"/>
                <w:szCs w:val="28"/>
                <w:lang w:eastAsia="en-US" w:bidi="ar-SY"/>
              </w:rPr>
              <w:t xml:space="preserve"> T</w:t>
            </w:r>
            <w:r w:rsidR="001E7561">
              <w:rPr>
                <w:b/>
                <w:sz w:val="28"/>
                <w:szCs w:val="28"/>
                <w:lang w:eastAsia="en-US" w:bidi="ar-SY"/>
              </w:rPr>
              <w:t>hesis</w:t>
            </w:r>
            <w:r w:rsidR="00872BE7">
              <w:rPr>
                <w:b/>
                <w:sz w:val="28"/>
                <w:szCs w:val="28"/>
                <w:lang w:eastAsia="en-US" w:bidi="ar-SY"/>
              </w:rPr>
              <w:t xml:space="preserve">: </w:t>
            </w:r>
            <w:r w:rsidR="00872BE7" w:rsidRPr="00872BE7">
              <w:rPr>
                <w:rFonts w:eastAsia="DejaVu Sans"/>
                <w:bCs w:val="0"/>
                <w:iCs w:val="0"/>
                <w:color w:val="000000"/>
                <w:spacing w:val="15"/>
                <w:kern w:val="3"/>
                <w:lang w:val="en-US" w:eastAsia="zh-CN" w:bidi="hi-IN"/>
              </w:rPr>
              <w:t>Discrimination of EEG signal during the Performance of Different Mental Tasks</w:t>
            </w:r>
          </w:p>
          <w:p w14:paraId="4E80AF48" w14:textId="77777777" w:rsidR="007244C3" w:rsidRDefault="007244C3" w:rsidP="00A3474F">
            <w:pPr>
              <w:spacing w:line="276" w:lineRule="auto"/>
              <w:rPr>
                <w:b/>
                <w:sz w:val="28"/>
                <w:szCs w:val="28"/>
                <w:lang w:eastAsia="en-US" w:bidi="ar-SY"/>
              </w:rPr>
            </w:pPr>
          </w:p>
          <w:p w14:paraId="39D132F3" w14:textId="77777777" w:rsidR="007244C3" w:rsidRPr="00292AE5" w:rsidRDefault="007244C3" w:rsidP="00A3474F">
            <w:pPr>
              <w:spacing w:line="276" w:lineRule="auto"/>
              <w:rPr>
                <w:b/>
                <w:sz w:val="28"/>
                <w:szCs w:val="28"/>
                <w:lang w:eastAsia="en-US" w:bidi="ar-SY"/>
              </w:rPr>
            </w:pPr>
          </w:p>
        </w:tc>
        <w:tc>
          <w:tcPr>
            <w:tcW w:w="2268" w:type="dxa"/>
            <w:shd w:val="clear" w:color="auto" w:fill="F2F2F2"/>
            <w:hideMark/>
          </w:tcPr>
          <w:p w14:paraId="299C6D4B" w14:textId="0C7F2E03" w:rsidR="007244C3" w:rsidRPr="00292AE5" w:rsidRDefault="007244C3" w:rsidP="00A3474F">
            <w:pPr>
              <w:rPr>
                <w:b/>
                <w:sz w:val="28"/>
                <w:szCs w:val="28"/>
                <w:lang w:eastAsia="en-US" w:bidi="ar-LB"/>
              </w:rPr>
            </w:pPr>
            <w:r w:rsidRPr="00292AE5">
              <w:rPr>
                <w:b/>
                <w:sz w:val="28"/>
                <w:szCs w:val="28"/>
                <w:lang w:eastAsia="en-US" w:bidi="ar-SY"/>
              </w:rPr>
              <w:t xml:space="preserve"> </w:t>
            </w:r>
            <w:r w:rsidR="00872BE7">
              <w:rPr>
                <w:b/>
                <w:sz w:val="28"/>
                <w:szCs w:val="28"/>
                <w:lang w:eastAsia="en-US" w:bidi="ar-SY"/>
              </w:rPr>
              <w:t>2010-2012</w:t>
            </w:r>
          </w:p>
        </w:tc>
      </w:tr>
      <w:tr w:rsidR="007244C3" w:rsidRPr="00292AE5" w14:paraId="7A97F0F9" w14:textId="77777777" w:rsidTr="00333478">
        <w:trPr>
          <w:jc w:val="center"/>
        </w:trPr>
        <w:tc>
          <w:tcPr>
            <w:tcW w:w="7086" w:type="dxa"/>
          </w:tcPr>
          <w:p w14:paraId="004E9BA3" w14:textId="61F4E48D" w:rsidR="0055741F" w:rsidRPr="00292AE5" w:rsidRDefault="0055741F" w:rsidP="0055741F">
            <w:pPr>
              <w:spacing w:line="276" w:lineRule="auto"/>
              <w:rPr>
                <w:sz w:val="28"/>
                <w:szCs w:val="28"/>
                <w:rtl/>
                <w:lang w:eastAsia="en-US" w:bidi="ar-SY"/>
              </w:rPr>
            </w:pPr>
            <w:r>
              <w:rPr>
                <w:b/>
                <w:sz w:val="28"/>
                <w:szCs w:val="28"/>
                <w:lang w:eastAsia="en-US" w:bidi="ar-SY"/>
              </w:rPr>
              <w:t xml:space="preserve">  B</w:t>
            </w:r>
            <w:r w:rsidR="00134AAD">
              <w:rPr>
                <w:b/>
                <w:sz w:val="28"/>
                <w:szCs w:val="28"/>
                <w:lang w:eastAsia="en-US" w:bidi="ar-SY"/>
              </w:rPr>
              <w:t>achelor</w:t>
            </w:r>
            <w:r>
              <w:rPr>
                <w:b/>
                <w:sz w:val="28"/>
                <w:szCs w:val="28"/>
                <w:lang w:eastAsia="en-US" w:bidi="ar-SY"/>
              </w:rPr>
              <w:t>’</w:t>
            </w:r>
            <w:r w:rsidR="00134AAD">
              <w:rPr>
                <w:b/>
                <w:sz w:val="28"/>
                <w:szCs w:val="28"/>
                <w:lang w:eastAsia="en-US" w:bidi="ar-SY"/>
              </w:rPr>
              <w:t>s</w:t>
            </w:r>
            <w:r>
              <w:rPr>
                <w:b/>
                <w:sz w:val="28"/>
                <w:szCs w:val="28"/>
                <w:lang w:eastAsia="en-US" w:bidi="ar-SY"/>
              </w:rPr>
              <w:t xml:space="preserve"> D</w:t>
            </w:r>
            <w:r w:rsidR="00134AAD">
              <w:rPr>
                <w:b/>
                <w:sz w:val="28"/>
                <w:szCs w:val="28"/>
                <w:lang w:eastAsia="en-US" w:bidi="ar-SY"/>
              </w:rPr>
              <w:t>egree</w:t>
            </w:r>
            <w:r>
              <w:rPr>
                <w:b/>
                <w:sz w:val="28"/>
                <w:szCs w:val="28"/>
                <w:lang w:eastAsia="en-US" w:bidi="ar-SY"/>
              </w:rPr>
              <w:t>:</w:t>
            </w:r>
            <w:r w:rsidR="00872BE7">
              <w:rPr>
                <w:b/>
                <w:sz w:val="28"/>
                <w:szCs w:val="28"/>
                <w:lang w:eastAsia="en-US" w:bidi="ar-SY"/>
              </w:rPr>
              <w:t xml:space="preserve"> </w:t>
            </w:r>
            <w:r w:rsidR="00872BE7" w:rsidRPr="00872BE7">
              <w:rPr>
                <w:b/>
                <w:bCs w:val="0"/>
                <w:sz w:val="28"/>
                <w:szCs w:val="28"/>
                <w:lang w:val="en-US" w:eastAsia="en-US" w:bidi="ar-SY"/>
              </w:rPr>
              <w:t>Computer Engineering</w:t>
            </w:r>
            <w:r w:rsidR="001E7561">
              <w:rPr>
                <w:b/>
                <w:bCs w:val="0"/>
                <w:sz w:val="28"/>
                <w:szCs w:val="28"/>
                <w:lang w:val="en-US" w:eastAsia="en-US" w:bidi="ar-SY"/>
              </w:rPr>
              <w:t xml:space="preserve"> (Hardware)</w:t>
            </w:r>
          </w:p>
          <w:p w14:paraId="62B5601B" w14:textId="4C54342F" w:rsidR="007244C3" w:rsidRPr="00292AE5" w:rsidRDefault="001E7561" w:rsidP="00A3474F">
            <w:pPr>
              <w:spacing w:line="276" w:lineRule="auto"/>
              <w:rPr>
                <w:b/>
                <w:bCs w:val="0"/>
                <w:sz w:val="28"/>
                <w:szCs w:val="28"/>
                <w:lang w:eastAsia="en-US" w:bidi="ar-SY"/>
              </w:rPr>
            </w:pPr>
            <w:r>
              <w:rPr>
                <w:b/>
                <w:bCs w:val="0"/>
                <w:sz w:val="28"/>
                <w:szCs w:val="28"/>
                <w:lang w:eastAsia="en-US" w:bidi="ar-SY"/>
              </w:rPr>
              <w:t>BSC Thesis: Message Processor System</w:t>
            </w:r>
          </w:p>
        </w:tc>
        <w:tc>
          <w:tcPr>
            <w:tcW w:w="2268" w:type="dxa"/>
            <w:shd w:val="clear" w:color="auto" w:fill="F2F2F2"/>
          </w:tcPr>
          <w:p w14:paraId="6334C5DF" w14:textId="29B6C3AB" w:rsidR="007244C3" w:rsidRPr="00292AE5" w:rsidRDefault="00872BE7" w:rsidP="00A3474F">
            <w:pPr>
              <w:rPr>
                <w:b/>
                <w:bCs w:val="0"/>
                <w:sz w:val="28"/>
                <w:szCs w:val="28"/>
                <w:lang w:eastAsia="en-US" w:bidi="ar-SY"/>
              </w:rPr>
            </w:pPr>
            <w:r>
              <w:rPr>
                <w:b/>
                <w:bCs w:val="0"/>
                <w:sz w:val="28"/>
                <w:szCs w:val="28"/>
                <w:lang w:eastAsia="en-US" w:bidi="ar-SY"/>
              </w:rPr>
              <w:t>2000-2003</w:t>
            </w:r>
          </w:p>
        </w:tc>
      </w:tr>
      <w:tr w:rsidR="0055741F" w:rsidRPr="00292AE5" w14:paraId="45052767" w14:textId="77777777" w:rsidTr="00333478">
        <w:trPr>
          <w:jc w:val="center"/>
        </w:trPr>
        <w:tc>
          <w:tcPr>
            <w:tcW w:w="7086" w:type="dxa"/>
          </w:tcPr>
          <w:p w14:paraId="32046F0D" w14:textId="428762C5" w:rsidR="0055741F" w:rsidRDefault="0055741F" w:rsidP="0055741F">
            <w:pPr>
              <w:spacing w:line="276" w:lineRule="auto"/>
              <w:rPr>
                <w:rFonts w:ascii="Calibri" w:hAnsi="Calibri" w:cs="Arial"/>
                <w:b/>
                <w:bCs w:val="0"/>
                <w:iCs w:val="0"/>
                <w:sz w:val="28"/>
                <w:szCs w:val="28"/>
                <w:lang w:val="en-US" w:eastAsia="en-US" w:bidi="ar-SY"/>
              </w:rPr>
            </w:pPr>
            <w:r>
              <w:rPr>
                <w:rFonts w:ascii="Calibri" w:hAnsi="Calibri" w:cs="Arial"/>
                <w:b/>
                <w:bCs w:val="0"/>
                <w:iCs w:val="0"/>
                <w:sz w:val="28"/>
                <w:szCs w:val="28"/>
                <w:lang w:val="en-US" w:eastAsia="en-US" w:bidi="ar-SY"/>
              </w:rPr>
              <w:t xml:space="preserve">  </w:t>
            </w:r>
            <w:r w:rsidRPr="0055741F">
              <w:rPr>
                <w:rFonts w:ascii="Calibri" w:hAnsi="Calibri" w:cs="Arial"/>
                <w:b/>
                <w:bCs w:val="0"/>
                <w:iCs w:val="0"/>
                <w:sz w:val="28"/>
                <w:szCs w:val="28"/>
                <w:lang w:val="en-US" w:eastAsia="en-US" w:bidi="ar-SY"/>
              </w:rPr>
              <w:t>BACCALAUREATE</w:t>
            </w:r>
            <w:r>
              <w:rPr>
                <w:rFonts w:ascii="Calibri" w:hAnsi="Calibri" w:cs="Arial"/>
                <w:b/>
                <w:bCs w:val="0"/>
                <w:iCs w:val="0"/>
                <w:sz w:val="28"/>
                <w:szCs w:val="28"/>
                <w:lang w:val="en-US" w:eastAsia="en-US" w:bidi="ar-SY"/>
              </w:rPr>
              <w:t xml:space="preserve"> (HIGH SCHOOL</w:t>
            </w:r>
            <w:proofErr w:type="gramStart"/>
            <w:r>
              <w:rPr>
                <w:rFonts w:ascii="Calibri" w:hAnsi="Calibri" w:cs="Arial"/>
                <w:b/>
                <w:bCs w:val="0"/>
                <w:iCs w:val="0"/>
                <w:sz w:val="28"/>
                <w:szCs w:val="28"/>
                <w:lang w:val="en-US" w:eastAsia="en-US" w:bidi="ar-SY"/>
              </w:rPr>
              <w:t>) :</w:t>
            </w:r>
            <w:proofErr w:type="gramEnd"/>
            <w:r w:rsidR="00872BE7">
              <w:rPr>
                <w:rFonts w:ascii="Calibri" w:hAnsi="Calibri" w:cs="Arial"/>
                <w:b/>
                <w:bCs w:val="0"/>
                <w:iCs w:val="0"/>
                <w:sz w:val="28"/>
                <w:szCs w:val="28"/>
                <w:lang w:val="en-US" w:eastAsia="en-US" w:bidi="ar-SY"/>
              </w:rPr>
              <w:t xml:space="preserve"> Mathematic and Physic</w:t>
            </w:r>
          </w:p>
          <w:p w14:paraId="6F252375" w14:textId="77777777" w:rsidR="0055741F" w:rsidRDefault="0055741F" w:rsidP="0055741F">
            <w:pPr>
              <w:spacing w:line="276" w:lineRule="auto"/>
              <w:rPr>
                <w:b/>
                <w:sz w:val="28"/>
                <w:szCs w:val="28"/>
                <w:lang w:eastAsia="en-US" w:bidi="ar-SY"/>
              </w:rPr>
            </w:pPr>
          </w:p>
        </w:tc>
        <w:tc>
          <w:tcPr>
            <w:tcW w:w="2268" w:type="dxa"/>
            <w:shd w:val="clear" w:color="auto" w:fill="F2F2F2"/>
          </w:tcPr>
          <w:p w14:paraId="7ECE2242" w14:textId="0793C9F6" w:rsidR="0055741F" w:rsidRPr="00292AE5" w:rsidRDefault="00872BE7" w:rsidP="00A3474F">
            <w:pPr>
              <w:rPr>
                <w:b/>
                <w:bCs w:val="0"/>
                <w:sz w:val="28"/>
                <w:szCs w:val="28"/>
                <w:lang w:eastAsia="en-US" w:bidi="ar-SY"/>
              </w:rPr>
            </w:pPr>
            <w:r>
              <w:rPr>
                <w:b/>
                <w:bCs w:val="0"/>
                <w:sz w:val="28"/>
                <w:szCs w:val="28"/>
                <w:lang w:eastAsia="en-US" w:bidi="ar-SY"/>
              </w:rPr>
              <w:t>1996-1999</w:t>
            </w:r>
          </w:p>
        </w:tc>
      </w:tr>
    </w:tbl>
    <w:p w14:paraId="71C563C5" w14:textId="3A24549A" w:rsidR="007244C3" w:rsidRDefault="007244C3" w:rsidP="00A3474F">
      <w:pPr>
        <w:pStyle w:val="Heading2"/>
        <w:rPr>
          <w:rFonts w:ascii="Arial" w:hAnsi="Arial" w:cs="Arial"/>
          <w:sz w:val="20"/>
          <w:szCs w:val="20"/>
        </w:rPr>
      </w:pPr>
    </w:p>
    <w:p w14:paraId="1ECE5A69" w14:textId="6D6F260A" w:rsidR="00872BE7" w:rsidRDefault="00872BE7" w:rsidP="00A3474F">
      <w:pPr>
        <w:pStyle w:val="Heading2"/>
        <w:rPr>
          <w:rFonts w:ascii="Arial" w:hAnsi="Arial" w:cs="Arial"/>
          <w:sz w:val="20"/>
          <w:szCs w:val="20"/>
        </w:rPr>
      </w:pPr>
    </w:p>
    <w:p w14:paraId="5C133ACD" w14:textId="77777777" w:rsidR="00872BE7" w:rsidRDefault="00872BE7" w:rsidP="00A3474F">
      <w:pPr>
        <w:pStyle w:val="Heading2"/>
        <w:rPr>
          <w:rFonts w:ascii="Arial" w:hAnsi="Arial" w:cs="Arial"/>
          <w:sz w:val="20"/>
          <w:szCs w:val="20"/>
        </w:rPr>
      </w:pPr>
    </w:p>
    <w:tbl>
      <w:tblPr>
        <w:tblStyle w:val="TableGrid"/>
        <w:bidiVisual/>
        <w:tblW w:w="9639" w:type="dxa"/>
        <w:jc w:val="center"/>
        <w:tblLook w:val="04A0" w:firstRow="1" w:lastRow="0" w:firstColumn="1" w:lastColumn="0" w:noHBand="0" w:noVBand="1"/>
      </w:tblPr>
      <w:tblGrid>
        <w:gridCol w:w="5243"/>
        <w:gridCol w:w="1843"/>
        <w:gridCol w:w="2553"/>
      </w:tblGrid>
      <w:tr w:rsidR="007244C3" w:rsidRPr="006E7396" w14:paraId="336C8EE6" w14:textId="77777777" w:rsidTr="00333478">
        <w:trPr>
          <w:jc w:val="center"/>
        </w:trPr>
        <w:tc>
          <w:tcPr>
            <w:tcW w:w="9639" w:type="dxa"/>
            <w:gridSpan w:val="3"/>
            <w:shd w:val="solid" w:color="auto" w:fill="auto"/>
          </w:tcPr>
          <w:p w14:paraId="3C91761A" w14:textId="77777777" w:rsidR="007244C3" w:rsidRPr="006E7396" w:rsidRDefault="007244C3" w:rsidP="00A3474F">
            <w:pPr>
              <w:jc w:val="center"/>
              <w:rPr>
                <w:b/>
                <w:sz w:val="28"/>
                <w:szCs w:val="28"/>
                <w:rtl/>
                <w:lang w:bidi="ar-SY"/>
              </w:rPr>
            </w:pPr>
            <w:proofErr w:type="gramStart"/>
            <w:r w:rsidRPr="006E7396">
              <w:rPr>
                <w:b/>
                <w:sz w:val="28"/>
                <w:szCs w:val="28"/>
                <w:lang w:bidi="ar-SY"/>
              </w:rPr>
              <w:t>WORK</w:t>
            </w:r>
            <w:r>
              <w:rPr>
                <w:b/>
                <w:sz w:val="28"/>
                <w:szCs w:val="28"/>
                <w:lang w:bidi="ar-SY"/>
              </w:rPr>
              <w:t xml:space="preserve"> </w:t>
            </w:r>
            <w:r w:rsidRPr="006E7396">
              <w:rPr>
                <w:b/>
                <w:sz w:val="28"/>
                <w:szCs w:val="28"/>
                <w:lang w:bidi="ar-SY"/>
              </w:rPr>
              <w:t xml:space="preserve"> EXPERIENCE</w:t>
            </w:r>
            <w:proofErr w:type="gramEnd"/>
          </w:p>
        </w:tc>
      </w:tr>
      <w:tr w:rsidR="007244C3" w14:paraId="7C478F72" w14:textId="77777777" w:rsidTr="00333478">
        <w:trPr>
          <w:trHeight w:val="492"/>
          <w:jc w:val="center"/>
        </w:trPr>
        <w:tc>
          <w:tcPr>
            <w:tcW w:w="5243" w:type="dxa"/>
            <w:shd w:val="clear" w:color="auto" w:fill="FFFFFF"/>
            <w:vAlign w:val="center"/>
          </w:tcPr>
          <w:p w14:paraId="66B2E405" w14:textId="77777777" w:rsidR="007244C3" w:rsidRPr="005A5B65" w:rsidRDefault="007244C3" w:rsidP="00A3474F">
            <w:pPr>
              <w:jc w:val="center"/>
              <w:rPr>
                <w:b/>
                <w:bCs/>
                <w:sz w:val="28"/>
                <w:szCs w:val="28"/>
                <w:lang w:bidi="ar-SY"/>
              </w:rPr>
            </w:pPr>
            <w:r w:rsidRPr="005A5B65">
              <w:rPr>
                <w:b/>
                <w:bCs/>
                <w:sz w:val="28"/>
                <w:szCs w:val="28"/>
                <w:lang w:bidi="ar-SY"/>
              </w:rPr>
              <w:t>Title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77E2852E" w14:textId="77777777" w:rsidR="007244C3" w:rsidRDefault="007244C3" w:rsidP="00A3474F">
            <w:pPr>
              <w:jc w:val="center"/>
              <w:rPr>
                <w:b/>
                <w:sz w:val="28"/>
                <w:szCs w:val="28"/>
                <w:lang w:bidi="ar-LB"/>
              </w:rPr>
            </w:pPr>
            <w:r>
              <w:rPr>
                <w:b/>
                <w:sz w:val="28"/>
                <w:szCs w:val="28"/>
                <w:lang w:bidi="ar-LB"/>
              </w:rPr>
              <w:t>Place</w:t>
            </w:r>
          </w:p>
        </w:tc>
        <w:tc>
          <w:tcPr>
            <w:tcW w:w="2553" w:type="dxa"/>
            <w:shd w:val="clear" w:color="auto" w:fill="F2F2F2"/>
            <w:vAlign w:val="center"/>
          </w:tcPr>
          <w:p w14:paraId="481C2F18" w14:textId="77777777" w:rsidR="007244C3" w:rsidRDefault="007244C3" w:rsidP="00A3474F">
            <w:pPr>
              <w:jc w:val="center"/>
              <w:rPr>
                <w:b/>
                <w:sz w:val="28"/>
                <w:szCs w:val="28"/>
                <w:lang w:bidi="ar-LB"/>
              </w:rPr>
            </w:pPr>
            <w:r>
              <w:rPr>
                <w:b/>
                <w:sz w:val="28"/>
                <w:szCs w:val="28"/>
                <w:lang w:bidi="ar-LB"/>
              </w:rPr>
              <w:t>Year</w:t>
            </w:r>
          </w:p>
        </w:tc>
      </w:tr>
      <w:tr w:rsidR="0052684B" w14:paraId="44B0F474" w14:textId="77777777" w:rsidTr="00333478">
        <w:trPr>
          <w:trHeight w:val="492"/>
          <w:jc w:val="center"/>
        </w:trPr>
        <w:tc>
          <w:tcPr>
            <w:tcW w:w="5243" w:type="dxa"/>
            <w:shd w:val="clear" w:color="auto" w:fill="FFFFFF"/>
            <w:vAlign w:val="center"/>
          </w:tcPr>
          <w:p w14:paraId="2219C485" w14:textId="685191DE" w:rsidR="0052684B" w:rsidRDefault="005A5296" w:rsidP="00A3474F">
            <w:pPr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Lecturer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5194DDE2" w14:textId="45116103" w:rsidR="0052684B" w:rsidRDefault="005A5296" w:rsidP="00A3474F">
            <w:pPr>
              <w:rPr>
                <w:b/>
                <w:sz w:val="28"/>
                <w:szCs w:val="28"/>
                <w:lang w:bidi="ar-LB"/>
              </w:rPr>
            </w:pPr>
            <w:r>
              <w:rPr>
                <w:b/>
                <w:sz w:val="28"/>
                <w:szCs w:val="28"/>
                <w:lang w:bidi="ar-LB"/>
              </w:rPr>
              <w:t>Lebanese French University</w:t>
            </w:r>
          </w:p>
        </w:tc>
        <w:tc>
          <w:tcPr>
            <w:tcW w:w="2553" w:type="dxa"/>
            <w:shd w:val="clear" w:color="auto" w:fill="F2F2F2"/>
            <w:vAlign w:val="center"/>
          </w:tcPr>
          <w:p w14:paraId="57111073" w14:textId="6BF9038A" w:rsidR="0052684B" w:rsidRDefault="009F4F21" w:rsidP="00A3474F">
            <w:pPr>
              <w:rPr>
                <w:b/>
                <w:sz w:val="28"/>
                <w:szCs w:val="28"/>
                <w:lang w:bidi="ar-LB"/>
              </w:rPr>
            </w:pPr>
            <w:r>
              <w:rPr>
                <w:b/>
                <w:sz w:val="28"/>
                <w:szCs w:val="28"/>
                <w:lang w:bidi="ar-LB"/>
              </w:rPr>
              <w:t>2020-</w:t>
            </w:r>
            <w:r w:rsidR="005A5296">
              <w:rPr>
                <w:b/>
                <w:sz w:val="28"/>
                <w:szCs w:val="28"/>
                <w:lang w:bidi="ar-LB"/>
              </w:rPr>
              <w:t>now</w:t>
            </w:r>
          </w:p>
        </w:tc>
      </w:tr>
      <w:tr w:rsidR="007244C3" w14:paraId="0650C1F0" w14:textId="77777777" w:rsidTr="00333478">
        <w:trPr>
          <w:trHeight w:val="492"/>
          <w:jc w:val="center"/>
        </w:trPr>
        <w:tc>
          <w:tcPr>
            <w:tcW w:w="5243" w:type="dxa"/>
            <w:shd w:val="clear" w:color="auto" w:fill="FFFFFF"/>
            <w:vAlign w:val="center"/>
          </w:tcPr>
          <w:p w14:paraId="6056FF8C" w14:textId="47AAF5EA" w:rsidR="007244C3" w:rsidRPr="006E7396" w:rsidRDefault="00872BE7" w:rsidP="00A3474F">
            <w:pPr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Lecturer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049696DF" w14:textId="79CECA6F" w:rsidR="007244C3" w:rsidRPr="006E7396" w:rsidRDefault="00872BE7" w:rsidP="00A3474F">
            <w:pPr>
              <w:rPr>
                <w:b/>
                <w:sz w:val="28"/>
                <w:szCs w:val="28"/>
                <w:lang w:bidi="ar-LB"/>
              </w:rPr>
            </w:pPr>
            <w:r>
              <w:rPr>
                <w:b/>
                <w:sz w:val="28"/>
                <w:szCs w:val="28"/>
                <w:lang w:bidi="ar-LB"/>
              </w:rPr>
              <w:t>University of Human Development</w:t>
            </w:r>
          </w:p>
        </w:tc>
        <w:tc>
          <w:tcPr>
            <w:tcW w:w="2553" w:type="dxa"/>
            <w:shd w:val="clear" w:color="auto" w:fill="F2F2F2"/>
            <w:vAlign w:val="center"/>
          </w:tcPr>
          <w:p w14:paraId="2026A9E7" w14:textId="2A5E09BA" w:rsidR="007244C3" w:rsidRDefault="00872BE7" w:rsidP="00A3474F">
            <w:pPr>
              <w:rPr>
                <w:b/>
                <w:sz w:val="28"/>
                <w:szCs w:val="28"/>
                <w:lang w:bidi="ar-LB"/>
              </w:rPr>
            </w:pPr>
            <w:r>
              <w:rPr>
                <w:b/>
                <w:sz w:val="28"/>
                <w:szCs w:val="28"/>
                <w:lang w:bidi="ar-LB"/>
              </w:rPr>
              <w:t>201</w:t>
            </w:r>
            <w:r w:rsidR="00E856B8">
              <w:rPr>
                <w:b/>
                <w:sz w:val="28"/>
                <w:szCs w:val="28"/>
                <w:lang w:bidi="ar-LB"/>
              </w:rPr>
              <w:t>8</w:t>
            </w:r>
            <w:r>
              <w:rPr>
                <w:b/>
                <w:sz w:val="28"/>
                <w:szCs w:val="28"/>
                <w:lang w:bidi="ar-LB"/>
              </w:rPr>
              <w:t>-</w:t>
            </w:r>
            <w:r w:rsidR="0052684B">
              <w:rPr>
                <w:b/>
                <w:sz w:val="28"/>
                <w:szCs w:val="28"/>
                <w:lang w:bidi="ar-LB"/>
              </w:rPr>
              <w:t>2020</w:t>
            </w:r>
          </w:p>
        </w:tc>
      </w:tr>
      <w:tr w:rsidR="007244C3" w:rsidRPr="006E7396" w14:paraId="357D68FB" w14:textId="77777777" w:rsidTr="00333478">
        <w:trPr>
          <w:jc w:val="center"/>
        </w:trPr>
        <w:tc>
          <w:tcPr>
            <w:tcW w:w="5243" w:type="dxa"/>
            <w:shd w:val="clear" w:color="auto" w:fill="FFFFFF"/>
            <w:vAlign w:val="center"/>
          </w:tcPr>
          <w:p w14:paraId="632CBE72" w14:textId="362BC992" w:rsidR="007244C3" w:rsidRPr="00475F86" w:rsidRDefault="00872BE7" w:rsidP="00A3474F">
            <w:pPr>
              <w:rPr>
                <w:bCs/>
                <w:iCs/>
                <w:sz w:val="28"/>
                <w:szCs w:val="28"/>
                <w:rtl/>
                <w:lang w:bidi="ar-SY"/>
              </w:rPr>
            </w:pPr>
            <w:r>
              <w:rPr>
                <w:bCs/>
                <w:iCs/>
                <w:sz w:val="28"/>
                <w:szCs w:val="28"/>
                <w:lang w:bidi="ar-SY"/>
              </w:rPr>
              <w:t>Assistant lecturer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46930656" w14:textId="4BB549D2" w:rsidR="007244C3" w:rsidRPr="006E7396" w:rsidRDefault="005A5296" w:rsidP="00A3474F">
            <w:pPr>
              <w:rPr>
                <w:b/>
                <w:sz w:val="28"/>
                <w:szCs w:val="28"/>
                <w:lang w:bidi="ar-LB"/>
              </w:rPr>
            </w:pPr>
            <w:r>
              <w:rPr>
                <w:b/>
                <w:sz w:val="28"/>
                <w:szCs w:val="28"/>
                <w:lang w:bidi="ar-LB"/>
              </w:rPr>
              <w:t>University of Human Development</w:t>
            </w:r>
          </w:p>
        </w:tc>
        <w:tc>
          <w:tcPr>
            <w:tcW w:w="2553" w:type="dxa"/>
            <w:shd w:val="clear" w:color="auto" w:fill="F2F2F2"/>
            <w:vAlign w:val="center"/>
          </w:tcPr>
          <w:p w14:paraId="1166F2CD" w14:textId="59582A04" w:rsidR="007244C3" w:rsidRPr="006E7396" w:rsidRDefault="00872BE7" w:rsidP="00A3474F">
            <w:pPr>
              <w:rPr>
                <w:b/>
                <w:sz w:val="28"/>
                <w:szCs w:val="28"/>
                <w:lang w:bidi="ar-SY"/>
              </w:rPr>
            </w:pPr>
            <w:r>
              <w:rPr>
                <w:b/>
                <w:sz w:val="28"/>
                <w:szCs w:val="28"/>
                <w:lang w:bidi="ar-SY"/>
              </w:rPr>
              <w:t>201</w:t>
            </w:r>
            <w:r w:rsidR="00000FC9">
              <w:rPr>
                <w:b/>
                <w:sz w:val="28"/>
                <w:szCs w:val="28"/>
                <w:lang w:bidi="ar-SY"/>
              </w:rPr>
              <w:t>3</w:t>
            </w:r>
            <w:r>
              <w:rPr>
                <w:b/>
                <w:sz w:val="28"/>
                <w:szCs w:val="28"/>
                <w:lang w:bidi="ar-SY"/>
              </w:rPr>
              <w:t>-2014</w:t>
            </w:r>
          </w:p>
        </w:tc>
      </w:tr>
      <w:tr w:rsidR="007244C3" w:rsidRPr="006E7396" w14:paraId="4CB1EECF" w14:textId="77777777" w:rsidTr="00333478">
        <w:trPr>
          <w:jc w:val="center"/>
        </w:trPr>
        <w:tc>
          <w:tcPr>
            <w:tcW w:w="5243" w:type="dxa"/>
            <w:shd w:val="clear" w:color="auto" w:fill="FFFFFF"/>
            <w:vAlign w:val="center"/>
          </w:tcPr>
          <w:p w14:paraId="27313C1A" w14:textId="114FC867" w:rsidR="007244C3" w:rsidRPr="00475F86" w:rsidRDefault="00C00146" w:rsidP="00A3474F">
            <w:pPr>
              <w:rPr>
                <w:bCs/>
                <w:iCs/>
                <w:sz w:val="28"/>
                <w:szCs w:val="28"/>
                <w:lang w:bidi="ar-SY"/>
              </w:rPr>
            </w:pPr>
            <w:r>
              <w:t>Part time-</w:t>
            </w:r>
            <w:r w:rsidR="00872BE7">
              <w:t>Lab assistant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26DB7FE6" w14:textId="1C1F3106" w:rsidR="007244C3" w:rsidRPr="006E7396" w:rsidRDefault="00872BE7" w:rsidP="00A3474F">
            <w:pPr>
              <w:rPr>
                <w:b/>
                <w:sz w:val="28"/>
                <w:szCs w:val="28"/>
                <w:rtl/>
                <w:lang w:bidi="ar-SY"/>
              </w:rPr>
            </w:pPr>
            <w:r>
              <w:rPr>
                <w:b/>
                <w:sz w:val="28"/>
                <w:szCs w:val="28"/>
                <w:lang w:bidi="ar-SY"/>
              </w:rPr>
              <w:t>Azad University</w:t>
            </w:r>
          </w:p>
        </w:tc>
        <w:tc>
          <w:tcPr>
            <w:tcW w:w="2553" w:type="dxa"/>
            <w:shd w:val="clear" w:color="auto" w:fill="F2F2F2"/>
            <w:vAlign w:val="center"/>
          </w:tcPr>
          <w:p w14:paraId="4DC654D9" w14:textId="32089683" w:rsidR="007244C3" w:rsidRPr="006E7396" w:rsidRDefault="00872BE7" w:rsidP="00A3474F">
            <w:pPr>
              <w:rPr>
                <w:b/>
                <w:sz w:val="28"/>
                <w:szCs w:val="28"/>
                <w:lang w:bidi="ar-SY"/>
              </w:rPr>
            </w:pPr>
            <w:r>
              <w:rPr>
                <w:b/>
                <w:sz w:val="28"/>
                <w:szCs w:val="28"/>
                <w:lang w:bidi="ar-SY"/>
              </w:rPr>
              <w:t>2005-2007</w:t>
            </w:r>
          </w:p>
        </w:tc>
      </w:tr>
      <w:tr w:rsidR="00872BE7" w:rsidRPr="006E7396" w14:paraId="4D09DAE6" w14:textId="77777777" w:rsidTr="0055741F">
        <w:trPr>
          <w:jc w:val="center"/>
        </w:trPr>
        <w:tc>
          <w:tcPr>
            <w:tcW w:w="5243" w:type="dxa"/>
            <w:tcBorders>
              <w:bottom w:val="single" w:sz="4" w:space="0" w:color="000000" w:themeColor="text1"/>
            </w:tcBorders>
            <w:shd w:val="clear" w:color="auto" w:fill="FFFFFF"/>
            <w:vAlign w:val="center"/>
          </w:tcPr>
          <w:p w14:paraId="61235D34" w14:textId="27D23DEF" w:rsidR="00872BE7" w:rsidRPr="00475F86" w:rsidRDefault="00C00146" w:rsidP="00872BE7">
            <w:pPr>
              <w:rPr>
                <w:bCs/>
                <w:iCs/>
                <w:sz w:val="28"/>
                <w:szCs w:val="28"/>
                <w:lang w:bidi="ar-SY"/>
              </w:rPr>
            </w:pPr>
            <w:r>
              <w:t>Part time-</w:t>
            </w:r>
            <w:r w:rsidR="00872BE7">
              <w:t>Lab assistant</w:t>
            </w:r>
          </w:p>
        </w:tc>
        <w:tc>
          <w:tcPr>
            <w:tcW w:w="1843" w:type="dxa"/>
            <w:tcBorders>
              <w:bottom w:val="single" w:sz="4" w:space="0" w:color="000000" w:themeColor="text1"/>
            </w:tcBorders>
            <w:shd w:val="clear" w:color="auto" w:fill="FFFFFF"/>
            <w:vAlign w:val="center"/>
          </w:tcPr>
          <w:p w14:paraId="24BB8436" w14:textId="3EEB650F" w:rsidR="00872BE7" w:rsidRPr="006E7396" w:rsidRDefault="00872BE7" w:rsidP="00872BE7">
            <w:pPr>
              <w:rPr>
                <w:b/>
                <w:sz w:val="28"/>
                <w:szCs w:val="28"/>
                <w:rtl/>
                <w:lang w:bidi="ar-SY"/>
              </w:rPr>
            </w:pPr>
            <w:proofErr w:type="spellStart"/>
            <w:r>
              <w:rPr>
                <w:b/>
                <w:sz w:val="28"/>
                <w:szCs w:val="28"/>
                <w:lang w:bidi="ar-SY"/>
              </w:rPr>
              <w:t>Payamenoor</w:t>
            </w:r>
            <w:proofErr w:type="spellEnd"/>
            <w:r>
              <w:rPr>
                <w:b/>
                <w:sz w:val="28"/>
                <w:szCs w:val="28"/>
                <w:lang w:bidi="ar-SY"/>
              </w:rPr>
              <w:t xml:space="preserve"> University</w:t>
            </w:r>
          </w:p>
        </w:tc>
        <w:tc>
          <w:tcPr>
            <w:tcW w:w="2553" w:type="dxa"/>
            <w:tcBorders>
              <w:bottom w:val="single" w:sz="4" w:space="0" w:color="000000" w:themeColor="text1"/>
            </w:tcBorders>
            <w:shd w:val="clear" w:color="auto" w:fill="F2F2F2"/>
            <w:vAlign w:val="center"/>
          </w:tcPr>
          <w:p w14:paraId="48CBC9CF" w14:textId="46ADA7EA" w:rsidR="00872BE7" w:rsidRPr="006E7396" w:rsidRDefault="00872BE7" w:rsidP="00872BE7">
            <w:pPr>
              <w:rPr>
                <w:b/>
                <w:sz w:val="28"/>
                <w:szCs w:val="28"/>
                <w:lang w:bidi="ar-SY"/>
              </w:rPr>
            </w:pPr>
            <w:r>
              <w:rPr>
                <w:b/>
                <w:sz w:val="28"/>
                <w:szCs w:val="28"/>
                <w:lang w:bidi="ar-SY"/>
              </w:rPr>
              <w:t>2008-2009</w:t>
            </w:r>
          </w:p>
        </w:tc>
      </w:tr>
      <w:tr w:rsidR="00C00146" w:rsidRPr="006E7396" w14:paraId="21B25922" w14:textId="77777777" w:rsidTr="0055741F">
        <w:trPr>
          <w:jc w:val="center"/>
        </w:trPr>
        <w:tc>
          <w:tcPr>
            <w:tcW w:w="5243" w:type="dxa"/>
            <w:tcBorders>
              <w:bottom w:val="single" w:sz="4" w:space="0" w:color="000000" w:themeColor="text1"/>
            </w:tcBorders>
            <w:shd w:val="clear" w:color="auto" w:fill="FFFFFF"/>
            <w:vAlign w:val="center"/>
          </w:tcPr>
          <w:p w14:paraId="311BEDDE" w14:textId="4BDF3551" w:rsidR="00C00146" w:rsidRDefault="00E856B8" w:rsidP="00872BE7">
            <w:r>
              <w:t xml:space="preserve">Network </w:t>
            </w:r>
            <w:r w:rsidR="00291782">
              <w:t>Engineer</w:t>
            </w:r>
            <w:r>
              <w:t>, Hardware design</w:t>
            </w:r>
            <w:r w:rsidR="00291782">
              <w:t>er</w:t>
            </w:r>
            <w:bookmarkStart w:id="0" w:name="_GoBack"/>
            <w:bookmarkEnd w:id="0"/>
          </w:p>
        </w:tc>
        <w:tc>
          <w:tcPr>
            <w:tcW w:w="1843" w:type="dxa"/>
            <w:tcBorders>
              <w:bottom w:val="single" w:sz="4" w:space="0" w:color="000000" w:themeColor="text1"/>
            </w:tcBorders>
            <w:shd w:val="clear" w:color="auto" w:fill="FFFFFF"/>
            <w:vAlign w:val="center"/>
          </w:tcPr>
          <w:p w14:paraId="1781201D" w14:textId="3F9289DA" w:rsidR="00C00146" w:rsidRDefault="00C00146" w:rsidP="00872BE7">
            <w:pPr>
              <w:rPr>
                <w:b/>
                <w:sz w:val="28"/>
                <w:szCs w:val="28"/>
                <w:lang w:bidi="ar-SY"/>
              </w:rPr>
            </w:pPr>
            <w:proofErr w:type="spellStart"/>
            <w:r>
              <w:rPr>
                <w:b/>
                <w:sz w:val="28"/>
                <w:szCs w:val="28"/>
                <w:lang w:bidi="ar-SY"/>
              </w:rPr>
              <w:t>Astera</w:t>
            </w:r>
            <w:proofErr w:type="spellEnd"/>
            <w:r>
              <w:rPr>
                <w:b/>
                <w:sz w:val="28"/>
                <w:szCs w:val="28"/>
                <w:lang w:bidi="ar-SY"/>
              </w:rPr>
              <w:t xml:space="preserve"> Kurdistan Co.</w:t>
            </w:r>
          </w:p>
        </w:tc>
        <w:tc>
          <w:tcPr>
            <w:tcW w:w="2553" w:type="dxa"/>
            <w:tcBorders>
              <w:bottom w:val="single" w:sz="4" w:space="0" w:color="000000" w:themeColor="text1"/>
            </w:tcBorders>
            <w:shd w:val="clear" w:color="auto" w:fill="F2F2F2"/>
            <w:vAlign w:val="center"/>
          </w:tcPr>
          <w:p w14:paraId="4FB9B06E" w14:textId="0BF87E32" w:rsidR="00C00146" w:rsidRDefault="00C00146" w:rsidP="00872BE7">
            <w:pPr>
              <w:rPr>
                <w:b/>
                <w:sz w:val="28"/>
                <w:szCs w:val="28"/>
                <w:lang w:bidi="ar-SY"/>
              </w:rPr>
            </w:pPr>
            <w:r>
              <w:rPr>
                <w:b/>
                <w:sz w:val="28"/>
                <w:szCs w:val="28"/>
                <w:lang w:bidi="ar-SY"/>
              </w:rPr>
              <w:t>2005-2009</w:t>
            </w:r>
          </w:p>
        </w:tc>
      </w:tr>
      <w:tr w:rsidR="00872BE7" w:rsidRPr="006E7396" w14:paraId="6B66470E" w14:textId="77777777" w:rsidTr="0055741F">
        <w:trPr>
          <w:jc w:val="center"/>
        </w:trPr>
        <w:tc>
          <w:tcPr>
            <w:tcW w:w="9639" w:type="dxa"/>
            <w:gridSpan w:val="3"/>
            <w:tcBorders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DB8410" w14:textId="77777777" w:rsidR="00872BE7" w:rsidRPr="0055741F" w:rsidRDefault="00872BE7" w:rsidP="00872BE7">
            <w:pPr>
              <w:rPr>
                <w:bCs/>
                <w:lang w:bidi="ar-SY"/>
              </w:rPr>
            </w:pPr>
          </w:p>
        </w:tc>
      </w:tr>
    </w:tbl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9726"/>
      </w:tblGrid>
      <w:tr w:rsidR="0055741F" w14:paraId="7B0B87C0" w14:textId="77777777" w:rsidTr="003334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9" w:type="dxa"/>
            <w:tcBorders>
              <w:bottom w:val="nil"/>
            </w:tcBorders>
          </w:tcPr>
          <w:p w14:paraId="4DC0DDD8" w14:textId="77777777" w:rsidR="0055741F" w:rsidRDefault="008866CB" w:rsidP="00333478">
            <w:pPr>
              <w:pStyle w:val="Heading2"/>
              <w:jc w:val="center"/>
              <w:outlineLvl w:val="1"/>
              <w:rPr>
                <w:rFonts w:ascii="Arial" w:hAnsi="Arial" w:cs="Arial"/>
                <w:sz w:val="20"/>
                <w:szCs w:val="20"/>
              </w:rPr>
            </w:pPr>
            <w:r>
              <w:rPr>
                <w:b/>
                <w:color w:val="auto"/>
                <w:sz w:val="28"/>
                <w:szCs w:val="28"/>
                <w:lang w:bidi="ar-SY"/>
              </w:rPr>
              <w:t xml:space="preserve">LANGUAGE SKILLS </w:t>
            </w:r>
          </w:p>
        </w:tc>
      </w:tr>
    </w:tbl>
    <w:p w14:paraId="0463BA41" w14:textId="71E63483" w:rsidR="008866CB" w:rsidRDefault="00872BE7" w:rsidP="00872BE7">
      <w:pPr>
        <w:pStyle w:val="Heading2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TLAB, Java, C</w:t>
      </w:r>
      <w:r w:rsidR="00176429">
        <w:rPr>
          <w:rFonts w:ascii="Arial" w:hAnsi="Arial" w:cs="Arial"/>
          <w:sz w:val="20"/>
          <w:szCs w:val="20"/>
        </w:rPr>
        <w:t>++</w:t>
      </w:r>
      <w:r>
        <w:rPr>
          <w:rFonts w:ascii="Arial" w:hAnsi="Arial" w:cs="Arial"/>
          <w:sz w:val="20"/>
          <w:szCs w:val="20"/>
        </w:rPr>
        <w:t>, and Python</w:t>
      </w:r>
    </w:p>
    <w:p w14:paraId="62553C2B" w14:textId="3F3CAC31" w:rsidR="00872BE7" w:rsidRDefault="00872BE7" w:rsidP="00872BE7">
      <w:pPr>
        <w:pStyle w:val="Heading2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rilog</w:t>
      </w: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9726"/>
      </w:tblGrid>
      <w:tr w:rsidR="00066506" w14:paraId="7F053498" w14:textId="77777777" w:rsidTr="003334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9" w:type="dxa"/>
            <w:tcBorders>
              <w:bottom w:val="nil"/>
            </w:tcBorders>
          </w:tcPr>
          <w:p w14:paraId="292802EE" w14:textId="77777777" w:rsidR="00066506" w:rsidRDefault="00066506" w:rsidP="00333478">
            <w:pPr>
              <w:pStyle w:val="Heading2"/>
              <w:jc w:val="center"/>
              <w:outlineLvl w:val="1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b/>
                <w:color w:val="auto"/>
                <w:sz w:val="28"/>
                <w:szCs w:val="28"/>
                <w:lang w:bidi="ar-SY"/>
              </w:rPr>
              <w:t xml:space="preserve">RESEARCH </w:t>
            </w:r>
            <w:r w:rsidRPr="00292AE5">
              <w:rPr>
                <w:b/>
                <w:color w:val="auto"/>
                <w:sz w:val="28"/>
                <w:szCs w:val="28"/>
                <w:lang w:bidi="ar-SY"/>
              </w:rPr>
              <w:t xml:space="preserve"> INTERESTS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:</w:t>
            </w:r>
          </w:p>
        </w:tc>
      </w:tr>
    </w:tbl>
    <w:p w14:paraId="05BFA265" w14:textId="15A6AFBE" w:rsidR="007244C3" w:rsidRDefault="00872BE7" w:rsidP="00872BE7">
      <w:pPr>
        <w:pStyle w:val="Heading2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gnal Processing</w:t>
      </w:r>
    </w:p>
    <w:p w14:paraId="23C5BF9B" w14:textId="39360727" w:rsidR="009647B3" w:rsidRDefault="00A7212F" w:rsidP="00872BE7">
      <w:pPr>
        <w:pStyle w:val="Heading2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I and </w:t>
      </w:r>
      <w:r w:rsidR="00872BE7">
        <w:rPr>
          <w:rFonts w:ascii="Arial" w:hAnsi="Arial" w:cs="Arial"/>
          <w:sz w:val="20"/>
          <w:szCs w:val="20"/>
        </w:rPr>
        <w:t>Machine Learning</w:t>
      </w:r>
    </w:p>
    <w:p w14:paraId="745458A6" w14:textId="69613F32" w:rsidR="00066506" w:rsidRDefault="00066506" w:rsidP="00A3474F">
      <w:pPr>
        <w:pStyle w:val="Heading2"/>
        <w:rPr>
          <w:rFonts w:ascii="Arial" w:hAnsi="Arial" w:cs="Arial"/>
          <w:sz w:val="20"/>
          <w:szCs w:val="20"/>
        </w:rPr>
      </w:pPr>
    </w:p>
    <w:tbl>
      <w:tblPr>
        <w:tblStyle w:val="LightList"/>
        <w:tblpPr w:leftFromText="180" w:rightFromText="180" w:vertAnchor="text" w:horzAnchor="margin" w:tblpY="416"/>
        <w:tblW w:w="0" w:type="auto"/>
        <w:tblLook w:val="04A0" w:firstRow="1" w:lastRow="0" w:firstColumn="1" w:lastColumn="0" w:noHBand="0" w:noVBand="1"/>
      </w:tblPr>
      <w:tblGrid>
        <w:gridCol w:w="9726"/>
      </w:tblGrid>
      <w:tr w:rsidR="00872BE7" w14:paraId="147E4C77" w14:textId="77777777" w:rsidTr="00872B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9" w:type="dxa"/>
            <w:tcBorders>
              <w:bottom w:val="nil"/>
            </w:tcBorders>
          </w:tcPr>
          <w:p w14:paraId="5EC05B60" w14:textId="77777777" w:rsidR="00872BE7" w:rsidRDefault="00872BE7" w:rsidP="00872BE7">
            <w:pPr>
              <w:pStyle w:val="Heading2"/>
              <w:jc w:val="center"/>
              <w:outlineLvl w:val="1"/>
              <w:rPr>
                <w:rFonts w:ascii="Arial" w:hAnsi="Arial" w:cs="Arial"/>
                <w:sz w:val="20"/>
                <w:szCs w:val="20"/>
              </w:rPr>
            </w:pPr>
            <w:r>
              <w:rPr>
                <w:b/>
                <w:color w:val="auto"/>
                <w:sz w:val="28"/>
                <w:szCs w:val="28"/>
                <w:lang w:bidi="ar-SY"/>
              </w:rPr>
              <w:t>COURSES TAUGHT</w:t>
            </w:r>
          </w:p>
        </w:tc>
      </w:tr>
    </w:tbl>
    <w:p w14:paraId="52C25394" w14:textId="77777777" w:rsidR="00872BE7" w:rsidRDefault="00872BE7" w:rsidP="00A3474F">
      <w:pPr>
        <w:pStyle w:val="Heading2"/>
        <w:rPr>
          <w:rFonts w:ascii="Arial" w:hAnsi="Arial" w:cs="Arial"/>
          <w:sz w:val="20"/>
          <w:szCs w:val="20"/>
        </w:rPr>
      </w:pPr>
    </w:p>
    <w:p w14:paraId="0ADB49CD" w14:textId="5D027B8C" w:rsidR="00872BE7" w:rsidRDefault="00872BE7" w:rsidP="00872BE7">
      <w:pPr>
        <w:pStyle w:val="Heading2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puter Architecture</w:t>
      </w:r>
      <w:r w:rsidR="006B42F3">
        <w:rPr>
          <w:rFonts w:ascii="Arial" w:hAnsi="Arial" w:cs="Arial"/>
          <w:sz w:val="20"/>
          <w:szCs w:val="20"/>
        </w:rPr>
        <w:t xml:space="preserve"> (University of Human Development</w:t>
      </w:r>
      <w:r w:rsidR="00291782">
        <w:rPr>
          <w:rFonts w:ascii="Arial" w:hAnsi="Arial" w:cs="Arial"/>
          <w:sz w:val="20"/>
          <w:szCs w:val="20"/>
        </w:rPr>
        <w:t>, Lebanese French University</w:t>
      </w:r>
      <w:r w:rsidR="006B42F3">
        <w:rPr>
          <w:rFonts w:ascii="Arial" w:hAnsi="Arial" w:cs="Arial"/>
          <w:sz w:val="20"/>
          <w:szCs w:val="20"/>
        </w:rPr>
        <w:t>)</w:t>
      </w:r>
    </w:p>
    <w:p w14:paraId="56EA9CB0" w14:textId="3C110E3B" w:rsidR="009647B3" w:rsidRDefault="00872BE7" w:rsidP="00872BE7">
      <w:pPr>
        <w:pStyle w:val="Heading2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a structure</w:t>
      </w:r>
      <w:r w:rsidR="006B42F3">
        <w:rPr>
          <w:rFonts w:ascii="Arial" w:hAnsi="Arial" w:cs="Arial"/>
          <w:sz w:val="20"/>
          <w:szCs w:val="20"/>
        </w:rPr>
        <w:t xml:space="preserve"> (University of Human Development)</w:t>
      </w:r>
    </w:p>
    <w:p w14:paraId="0189E16F" w14:textId="05E77D15" w:rsidR="00066506" w:rsidRDefault="00872BE7" w:rsidP="00872BE7">
      <w:pPr>
        <w:pStyle w:val="Heading2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gnal</w:t>
      </w:r>
      <w:r w:rsidR="009004AA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</w:t>
      </w:r>
      <w:r w:rsidR="009004AA">
        <w:rPr>
          <w:rFonts w:ascii="Arial" w:hAnsi="Arial" w:cs="Arial"/>
          <w:sz w:val="20"/>
          <w:szCs w:val="20"/>
        </w:rPr>
        <w:t>and systems</w:t>
      </w:r>
      <w:r w:rsidR="006B42F3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6B42F3">
        <w:rPr>
          <w:rFonts w:ascii="Arial" w:hAnsi="Arial" w:cs="Arial"/>
          <w:sz w:val="20"/>
          <w:szCs w:val="20"/>
        </w:rPr>
        <w:t>Payamenoor</w:t>
      </w:r>
      <w:proofErr w:type="spellEnd"/>
      <w:r w:rsidR="006B42F3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B42F3">
        <w:rPr>
          <w:rFonts w:ascii="Arial" w:hAnsi="Arial" w:cs="Arial"/>
          <w:sz w:val="20"/>
          <w:szCs w:val="20"/>
        </w:rPr>
        <w:t>Universit</w:t>
      </w:r>
      <w:proofErr w:type="spellEnd"/>
      <w:r w:rsidR="006B42F3">
        <w:rPr>
          <w:rFonts w:ascii="Arial" w:hAnsi="Arial" w:cs="Arial"/>
          <w:sz w:val="20"/>
          <w:szCs w:val="20"/>
        </w:rPr>
        <w:t>-Iran)</w:t>
      </w:r>
    </w:p>
    <w:p w14:paraId="01900856" w14:textId="5E2C2C43" w:rsidR="00872BE7" w:rsidRDefault="00872BE7" w:rsidP="00872BE7">
      <w:pPr>
        <w:pStyle w:val="Heading2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ert System</w:t>
      </w:r>
      <w:r w:rsidR="006B42F3">
        <w:rPr>
          <w:rFonts w:ascii="Arial" w:hAnsi="Arial" w:cs="Arial"/>
          <w:sz w:val="20"/>
          <w:szCs w:val="20"/>
        </w:rPr>
        <w:t xml:space="preserve"> (University of Human Development)</w:t>
      </w:r>
    </w:p>
    <w:p w14:paraId="0771E06C" w14:textId="3C413589" w:rsidR="00872BE7" w:rsidRDefault="00872BE7" w:rsidP="00872BE7">
      <w:pPr>
        <w:pStyle w:val="Heading2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a Mining</w:t>
      </w:r>
      <w:r w:rsidR="006B42F3">
        <w:rPr>
          <w:rFonts w:ascii="Arial" w:hAnsi="Arial" w:cs="Arial"/>
          <w:sz w:val="20"/>
          <w:szCs w:val="20"/>
        </w:rPr>
        <w:t xml:space="preserve"> (University of Human Development)</w:t>
      </w:r>
    </w:p>
    <w:p w14:paraId="6AD60C02" w14:textId="67492000" w:rsidR="00872BE7" w:rsidRDefault="00872BE7" w:rsidP="00872BE7">
      <w:pPr>
        <w:pStyle w:val="Heading2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Integrated System</w:t>
      </w:r>
      <w:r w:rsidR="006B42F3">
        <w:rPr>
          <w:rFonts w:ascii="Arial" w:hAnsi="Arial" w:cs="Arial"/>
          <w:sz w:val="20"/>
          <w:szCs w:val="20"/>
        </w:rPr>
        <w:t xml:space="preserve"> (University of Human Development)</w:t>
      </w:r>
    </w:p>
    <w:p w14:paraId="0789D3F5" w14:textId="271579A4" w:rsidR="006725F2" w:rsidRDefault="006725F2" w:rsidP="00872BE7">
      <w:pPr>
        <w:pStyle w:val="Heading2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icroprocessor</w:t>
      </w:r>
      <w:r w:rsidR="006B42F3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6B42F3">
        <w:rPr>
          <w:rFonts w:ascii="Arial" w:hAnsi="Arial" w:cs="Arial"/>
          <w:sz w:val="20"/>
          <w:szCs w:val="20"/>
        </w:rPr>
        <w:t>Payamenoor</w:t>
      </w:r>
      <w:proofErr w:type="spellEnd"/>
      <w:r w:rsidR="006B42F3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B42F3">
        <w:rPr>
          <w:rFonts w:ascii="Arial" w:hAnsi="Arial" w:cs="Arial"/>
          <w:sz w:val="20"/>
          <w:szCs w:val="20"/>
        </w:rPr>
        <w:t>Universit</w:t>
      </w:r>
      <w:proofErr w:type="spellEnd"/>
      <w:r w:rsidR="006B42F3">
        <w:rPr>
          <w:rFonts w:ascii="Arial" w:hAnsi="Arial" w:cs="Arial"/>
          <w:sz w:val="20"/>
          <w:szCs w:val="20"/>
        </w:rPr>
        <w:t>-Iran)</w:t>
      </w:r>
    </w:p>
    <w:p w14:paraId="65CD5DBF" w14:textId="52296D30" w:rsidR="006725F2" w:rsidRDefault="006725F2" w:rsidP="00872BE7">
      <w:pPr>
        <w:pStyle w:val="Heading2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gital Logic</w:t>
      </w:r>
      <w:r w:rsidR="006B42F3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6B42F3">
        <w:rPr>
          <w:rFonts w:ascii="Arial" w:hAnsi="Arial" w:cs="Arial"/>
          <w:sz w:val="20"/>
          <w:szCs w:val="20"/>
        </w:rPr>
        <w:t>Payamenoor</w:t>
      </w:r>
      <w:proofErr w:type="spellEnd"/>
      <w:r w:rsidR="006B42F3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B42F3">
        <w:rPr>
          <w:rFonts w:ascii="Arial" w:hAnsi="Arial" w:cs="Arial"/>
          <w:sz w:val="20"/>
          <w:szCs w:val="20"/>
        </w:rPr>
        <w:t>Universit</w:t>
      </w:r>
      <w:proofErr w:type="spellEnd"/>
      <w:r w:rsidR="006B42F3">
        <w:rPr>
          <w:rFonts w:ascii="Arial" w:hAnsi="Arial" w:cs="Arial"/>
          <w:sz w:val="20"/>
          <w:szCs w:val="20"/>
        </w:rPr>
        <w:t>-Iran)</w:t>
      </w:r>
    </w:p>
    <w:p w14:paraId="49B9EB11" w14:textId="477E74D7" w:rsidR="001E7561" w:rsidRDefault="001E7561" w:rsidP="00872BE7">
      <w:pPr>
        <w:pStyle w:val="Heading2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a Co</w:t>
      </w:r>
      <w:r w:rsidR="00821E08">
        <w:rPr>
          <w:rFonts w:ascii="Arial" w:hAnsi="Arial" w:cs="Arial"/>
          <w:sz w:val="20"/>
          <w:szCs w:val="20"/>
        </w:rPr>
        <w:t>m</w:t>
      </w:r>
      <w:r>
        <w:rPr>
          <w:rFonts w:ascii="Arial" w:hAnsi="Arial" w:cs="Arial"/>
          <w:sz w:val="20"/>
          <w:szCs w:val="20"/>
        </w:rPr>
        <w:t>munication</w:t>
      </w:r>
      <w:r w:rsidR="006B42F3">
        <w:rPr>
          <w:rFonts w:ascii="Arial" w:hAnsi="Arial" w:cs="Arial"/>
          <w:sz w:val="20"/>
          <w:szCs w:val="20"/>
        </w:rPr>
        <w:t xml:space="preserve"> (University of Human Development)</w:t>
      </w:r>
    </w:p>
    <w:p w14:paraId="607AF014" w14:textId="4C3DD99B" w:rsidR="00B57599" w:rsidRDefault="00B57599" w:rsidP="00872BE7">
      <w:pPr>
        <w:pStyle w:val="Heading2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tificial Intelligence</w:t>
      </w:r>
      <w:r w:rsidR="006B42F3">
        <w:rPr>
          <w:rFonts w:ascii="Arial" w:hAnsi="Arial" w:cs="Arial"/>
          <w:sz w:val="20"/>
          <w:szCs w:val="20"/>
        </w:rPr>
        <w:t xml:space="preserve"> (University of Human Development</w:t>
      </w:r>
      <w:r w:rsidR="00291782">
        <w:rPr>
          <w:rFonts w:ascii="Arial" w:hAnsi="Arial" w:cs="Arial"/>
          <w:sz w:val="20"/>
          <w:szCs w:val="20"/>
        </w:rPr>
        <w:t>, Lebanese French University</w:t>
      </w:r>
      <w:r w:rsidR="006B42F3">
        <w:rPr>
          <w:rFonts w:ascii="Arial" w:hAnsi="Arial" w:cs="Arial"/>
          <w:sz w:val="20"/>
          <w:szCs w:val="20"/>
        </w:rPr>
        <w:t>)</w:t>
      </w:r>
    </w:p>
    <w:p w14:paraId="72E0BEAA" w14:textId="16D4AF1B" w:rsidR="001967D9" w:rsidRDefault="001967D9" w:rsidP="00872BE7">
      <w:pPr>
        <w:pStyle w:val="Heading2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perating Systems (University of Human Development)</w:t>
      </w:r>
    </w:p>
    <w:p w14:paraId="219A1C78" w14:textId="77777777" w:rsidR="00066506" w:rsidRDefault="00066506" w:rsidP="00A3474F">
      <w:pPr>
        <w:pStyle w:val="Heading2"/>
        <w:rPr>
          <w:rFonts w:ascii="Arial" w:hAnsi="Arial" w:cs="Arial"/>
          <w:sz w:val="20"/>
          <w:szCs w:val="20"/>
        </w:rPr>
      </w:pPr>
    </w:p>
    <w:tbl>
      <w:tblPr>
        <w:tblStyle w:val="LightList"/>
        <w:tblpPr w:leftFromText="180" w:rightFromText="180" w:vertAnchor="text" w:horzAnchor="margin" w:tblpY="88"/>
        <w:tblW w:w="0" w:type="auto"/>
        <w:tblLook w:val="04A0" w:firstRow="1" w:lastRow="0" w:firstColumn="1" w:lastColumn="0" w:noHBand="0" w:noVBand="1"/>
      </w:tblPr>
      <w:tblGrid>
        <w:gridCol w:w="9726"/>
      </w:tblGrid>
      <w:tr w:rsidR="007620B9" w14:paraId="111D103B" w14:textId="77777777" w:rsidTr="007620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9" w:type="dxa"/>
            <w:tcBorders>
              <w:bottom w:val="nil"/>
            </w:tcBorders>
          </w:tcPr>
          <w:p w14:paraId="3042E377" w14:textId="10E87357" w:rsidR="007620B9" w:rsidRDefault="000906A4" w:rsidP="00A3474F">
            <w:pPr>
              <w:pStyle w:val="Heading2"/>
              <w:jc w:val="center"/>
              <w:outlineLvl w:val="1"/>
              <w:rPr>
                <w:rFonts w:ascii="Arial" w:hAnsi="Arial" w:cs="Arial"/>
                <w:sz w:val="20"/>
                <w:szCs w:val="20"/>
              </w:rPr>
            </w:pPr>
            <w:r>
              <w:rPr>
                <w:b/>
                <w:color w:val="auto"/>
                <w:sz w:val="28"/>
                <w:szCs w:val="28"/>
                <w:lang w:bidi="ar-SY"/>
              </w:rPr>
              <w:t>Network and Data Communication</w:t>
            </w:r>
            <w:r w:rsidR="007620B9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678F87B8" w14:textId="473227F0" w:rsidR="000906A4" w:rsidRPr="00277F81" w:rsidRDefault="000906A4" w:rsidP="00277F81">
      <w:pPr>
        <w:pStyle w:val="Heading2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S7</w:t>
      </w:r>
      <w:r w:rsidR="00277F8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277F81">
        <w:rPr>
          <w:rFonts w:ascii="Arial" w:hAnsi="Arial" w:cs="Arial"/>
          <w:sz w:val="20"/>
          <w:szCs w:val="20"/>
        </w:rPr>
        <w:t>Sigtran</w:t>
      </w:r>
      <w:proofErr w:type="spellEnd"/>
      <w:r w:rsidR="00277F81">
        <w:rPr>
          <w:rFonts w:ascii="Arial" w:hAnsi="Arial" w:cs="Arial"/>
          <w:sz w:val="20"/>
          <w:szCs w:val="20"/>
        </w:rPr>
        <w:t xml:space="preserve"> </w:t>
      </w:r>
    </w:p>
    <w:p w14:paraId="77347861" w14:textId="00DD61A9" w:rsidR="000906A4" w:rsidRDefault="000906A4" w:rsidP="000906A4">
      <w:pPr>
        <w:pStyle w:val="Heading2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5G </w:t>
      </w:r>
    </w:p>
    <w:p w14:paraId="012A593C" w14:textId="6A330025" w:rsidR="00277F81" w:rsidRDefault="00277F81" w:rsidP="000906A4">
      <w:pPr>
        <w:pStyle w:val="Heading2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CP/IP</w:t>
      </w:r>
    </w:p>
    <w:p w14:paraId="4199831A" w14:textId="382081DA" w:rsidR="000C798B" w:rsidRDefault="000C798B" w:rsidP="000906A4">
      <w:pPr>
        <w:pStyle w:val="Heading2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AN at </w:t>
      </w:r>
      <w:r w:rsidR="009E7AB8">
        <w:rPr>
          <w:rFonts w:ascii="Arial" w:hAnsi="Arial" w:cs="Arial"/>
          <w:sz w:val="20"/>
          <w:szCs w:val="20"/>
        </w:rPr>
        <w:t xml:space="preserve">Huawei </w:t>
      </w:r>
      <w:r>
        <w:rPr>
          <w:rFonts w:ascii="Arial" w:hAnsi="Arial" w:cs="Arial"/>
          <w:sz w:val="20"/>
          <w:szCs w:val="20"/>
        </w:rPr>
        <w:t>HCIP</w:t>
      </w:r>
      <w:r w:rsidR="009E7AB8">
        <w:rPr>
          <w:rFonts w:ascii="Arial" w:hAnsi="Arial" w:cs="Arial"/>
          <w:sz w:val="20"/>
          <w:szCs w:val="20"/>
        </w:rPr>
        <w:t xml:space="preserve"> certificate</w:t>
      </w:r>
      <w:r>
        <w:rPr>
          <w:rFonts w:ascii="Arial" w:hAnsi="Arial" w:cs="Arial"/>
          <w:sz w:val="20"/>
          <w:szCs w:val="20"/>
        </w:rPr>
        <w:t xml:space="preserve"> level</w:t>
      </w: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9726"/>
      </w:tblGrid>
      <w:tr w:rsidR="007244C3" w14:paraId="52319D30" w14:textId="77777777" w:rsidTr="003334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9" w:type="dxa"/>
            <w:tcBorders>
              <w:bottom w:val="single" w:sz="8" w:space="0" w:color="000000" w:themeColor="text1"/>
            </w:tcBorders>
          </w:tcPr>
          <w:p w14:paraId="4C9A3009" w14:textId="77777777" w:rsidR="007244C3" w:rsidRDefault="007244C3" w:rsidP="00A3474F">
            <w:pPr>
              <w:pStyle w:val="Heading2"/>
              <w:outlineLvl w:val="1"/>
              <w:rPr>
                <w:b/>
                <w:color w:val="auto"/>
                <w:sz w:val="28"/>
                <w:szCs w:val="28"/>
                <w:lang w:bidi="ar-SY"/>
              </w:rPr>
            </w:pPr>
            <w:r>
              <w:rPr>
                <w:b/>
                <w:color w:val="auto"/>
                <w:sz w:val="28"/>
                <w:szCs w:val="28"/>
                <w:lang w:bidi="ar-SY"/>
              </w:rPr>
              <w:t>PUBLICATIONS</w:t>
            </w:r>
          </w:p>
        </w:tc>
      </w:tr>
    </w:tbl>
    <w:p w14:paraId="5468250F" w14:textId="77777777" w:rsidR="00BF52BE" w:rsidRDefault="00BF52BE" w:rsidP="00A3474F"/>
    <w:p w14:paraId="749A4DD5" w14:textId="11E3EE87" w:rsidR="00D11353" w:rsidRDefault="00F32156" w:rsidP="00A3474F">
      <w:r w:rsidRPr="00F32156">
        <w:t>https://scholar.google.com/citations?user=dsMhbMoAAAAJ&amp;hl=en</w:t>
      </w:r>
    </w:p>
    <w:p w14:paraId="4CA1D0EF" w14:textId="77777777" w:rsidR="00F32156" w:rsidRDefault="00F32156" w:rsidP="00A3474F">
      <w:pPr>
        <w:rPr>
          <w:b/>
          <w:bCs/>
          <w:u w:val="single"/>
        </w:rPr>
      </w:pPr>
    </w:p>
    <w:p w14:paraId="0FFFBDC2" w14:textId="04150A49" w:rsidR="00D11353" w:rsidRDefault="00D11353" w:rsidP="00F32156">
      <w:pPr>
        <w:rPr>
          <w:b/>
          <w:bCs/>
          <w:u w:val="single"/>
        </w:rPr>
      </w:pPr>
      <w:r w:rsidRPr="00BF52BE">
        <w:rPr>
          <w:b/>
          <w:bCs/>
          <w:u w:val="single"/>
        </w:rPr>
        <w:t>SELECTED ARTICLES</w:t>
      </w:r>
      <w:r w:rsidR="00BF52BE">
        <w:rPr>
          <w:b/>
          <w:bCs/>
          <w:u w:val="single"/>
        </w:rPr>
        <w:t>:</w:t>
      </w:r>
      <w:r w:rsidR="00BF52BE" w:rsidRPr="00BF52BE">
        <w:rPr>
          <w:b/>
          <w:bCs/>
          <w:u w:val="single"/>
        </w:rPr>
        <w:t xml:space="preserve"> </w:t>
      </w:r>
    </w:p>
    <w:p w14:paraId="36383A28" w14:textId="261BEDBE" w:rsidR="002D7183" w:rsidRDefault="002D7183" w:rsidP="00F32156"/>
    <w:p w14:paraId="7012747E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1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Anvari</w:t>
      </w:r>
      <w:proofErr w:type="spellEnd"/>
      <w:r w:rsidRPr="00821E08">
        <w:rPr>
          <w:sz w:val="22"/>
          <w:szCs w:val="22"/>
        </w:rPr>
        <w:t>, R., et al., Seismic random noise attenuation using sparse low-rank estimation of the signal in the time–frequency domain. IEEE Journal of Selected Topics in Applied Earth Observations and Remote Sensing, 2019. 12(5): p. 1612-1618.</w:t>
      </w:r>
    </w:p>
    <w:p w14:paraId="0F0BF92B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2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Anvari</w:t>
      </w:r>
      <w:proofErr w:type="spellEnd"/>
      <w:r w:rsidRPr="00821E08">
        <w:rPr>
          <w:sz w:val="22"/>
          <w:szCs w:val="22"/>
        </w:rPr>
        <w:t>, R., et al. Random noise attenuation in 3D seismic data by iterative block tensor singular value thresholding. in Intelligent Systems and Signal Processing (ICSPIS), IEEE, 2017 3rd Iranian Conference on. 2017. IEEE.</w:t>
      </w:r>
    </w:p>
    <w:p w14:paraId="59628F9B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3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Anvari</w:t>
      </w:r>
      <w:proofErr w:type="spellEnd"/>
      <w:r w:rsidRPr="00821E08">
        <w:rPr>
          <w:sz w:val="22"/>
          <w:szCs w:val="22"/>
        </w:rPr>
        <w:t xml:space="preserve">, R., M. </w:t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 xml:space="preserve">, and A.R. </w:t>
      </w:r>
      <w:proofErr w:type="spellStart"/>
      <w:r w:rsidRPr="00821E08">
        <w:rPr>
          <w:sz w:val="22"/>
          <w:szCs w:val="22"/>
        </w:rPr>
        <w:t>Kahoo</w:t>
      </w:r>
      <w:proofErr w:type="spellEnd"/>
      <w:r w:rsidRPr="00821E08">
        <w:rPr>
          <w:sz w:val="22"/>
          <w:szCs w:val="22"/>
        </w:rPr>
        <w:t xml:space="preserve">, </w:t>
      </w:r>
      <w:proofErr w:type="gramStart"/>
      <w:r w:rsidRPr="00821E08">
        <w:rPr>
          <w:sz w:val="22"/>
          <w:szCs w:val="22"/>
        </w:rPr>
        <w:t>Enhancing</w:t>
      </w:r>
      <w:proofErr w:type="gramEnd"/>
      <w:r w:rsidRPr="00821E08">
        <w:rPr>
          <w:sz w:val="22"/>
          <w:szCs w:val="22"/>
        </w:rPr>
        <w:t xml:space="preserve"> 3-D seismic data using the t-SVD and optimal shrinkage of singular value. IEEE Journal of Selected Topics in Applied Earth Observations and Remote Sensing, 2018. 12(1): p. 382-388.</w:t>
      </w:r>
    </w:p>
    <w:p w14:paraId="352C14DC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4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Anvari</w:t>
      </w:r>
      <w:proofErr w:type="spellEnd"/>
      <w:r w:rsidRPr="00821E08">
        <w:rPr>
          <w:sz w:val="22"/>
          <w:szCs w:val="22"/>
        </w:rPr>
        <w:t>, R., et al., Random noise attenuation of 2D seismic data based on sparse low-rank estimation of the seismic signal. Computers &amp; Geosciences, 2020. 135: p. 104376.</w:t>
      </w:r>
    </w:p>
    <w:p w14:paraId="772916CF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5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Anvari</w:t>
      </w:r>
      <w:proofErr w:type="spellEnd"/>
      <w:r w:rsidRPr="00821E08">
        <w:rPr>
          <w:sz w:val="22"/>
          <w:szCs w:val="22"/>
        </w:rPr>
        <w:t xml:space="preserve">, R., et al., Seismic random noise attenuation using </w:t>
      </w:r>
      <w:proofErr w:type="spellStart"/>
      <w:r w:rsidRPr="00821E08">
        <w:rPr>
          <w:sz w:val="22"/>
          <w:szCs w:val="22"/>
        </w:rPr>
        <w:t>synchrosqueezed</w:t>
      </w:r>
      <w:proofErr w:type="spellEnd"/>
      <w:r w:rsidRPr="00821E08">
        <w:rPr>
          <w:sz w:val="22"/>
          <w:szCs w:val="22"/>
        </w:rPr>
        <w:t xml:space="preserve"> wavelet transform and low-rank signal matrix approximation. IEEE Transactions on Geoscience and Remote Sensing, 2017. 55(11): p. 6574-6581.</w:t>
      </w:r>
    </w:p>
    <w:p w14:paraId="7E5CE9B3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6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Ghasemi</w:t>
      </w:r>
      <w:proofErr w:type="spellEnd"/>
      <w:r w:rsidRPr="00821E08">
        <w:rPr>
          <w:sz w:val="22"/>
          <w:szCs w:val="22"/>
        </w:rPr>
        <w:t xml:space="preserve">, S., M. </w:t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 xml:space="preserve">, and J. </w:t>
      </w:r>
      <w:proofErr w:type="spellStart"/>
      <w:r w:rsidRPr="00821E08">
        <w:rPr>
          <w:sz w:val="22"/>
          <w:szCs w:val="22"/>
        </w:rPr>
        <w:t>Moshtagh</w:t>
      </w:r>
      <w:proofErr w:type="spellEnd"/>
      <w:r w:rsidRPr="00821E08">
        <w:rPr>
          <w:sz w:val="22"/>
          <w:szCs w:val="22"/>
        </w:rPr>
        <w:t>, A new Look-ahead Restoration of Critical Loads in the Distribution Networks during Blackout with considering Load curve of Critical Loads. Electric Power Systems Research, 2021. 191: p. 106873.</w:t>
      </w:r>
    </w:p>
    <w:p w14:paraId="4D7E6473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7.</w:t>
      </w:r>
      <w:r w:rsidRPr="00821E08">
        <w:rPr>
          <w:sz w:val="22"/>
          <w:szCs w:val="22"/>
        </w:rPr>
        <w:tab/>
        <w:t xml:space="preserve">Jaafar, S.T. and M. </w:t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>, Epileptic seizure detection using deep learning approach. UHD Journal of Science and Technology, 2019. 3(2): p. 41-50.</w:t>
      </w:r>
    </w:p>
    <w:p w14:paraId="04E06354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8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Kakarash</w:t>
      </w:r>
      <w:proofErr w:type="spellEnd"/>
      <w:r w:rsidRPr="00821E08">
        <w:rPr>
          <w:sz w:val="22"/>
          <w:szCs w:val="22"/>
        </w:rPr>
        <w:t xml:space="preserve">, Z.A., S.H.T. Karim, and M. </w:t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>, Fall Detection Using Neural Network Based on Internet of Things Streaming Data. UHD Journal of Science and Technology, 2020. 4(2): p. 91-98.</w:t>
      </w:r>
    </w:p>
    <w:p w14:paraId="2F4F2EEF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9.</w:t>
      </w:r>
      <w:r w:rsidRPr="00821E08">
        <w:rPr>
          <w:sz w:val="22"/>
          <w:szCs w:val="22"/>
        </w:rPr>
        <w:tab/>
        <w:t>Khan, N.A., et al., Novel direction of arrival estimation using adaptive directional spatial time-frequency distribution. Signal Processing, 2020. 168: p. 107342.</w:t>
      </w:r>
    </w:p>
    <w:p w14:paraId="0BC8611E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lastRenderedPageBreak/>
        <w:t>10.</w:t>
      </w:r>
      <w:r w:rsidRPr="00821E08">
        <w:rPr>
          <w:sz w:val="22"/>
          <w:szCs w:val="22"/>
        </w:rPr>
        <w:tab/>
        <w:t>Khan, N.A., et al., Direction of arrival estimation of sources with intersecting signature in time–frequency domain using a combination of IF estimation and MUSIC algorithm. Multidimensional Systems and Signal Processing, 2019: p. 1-19.</w:t>
      </w:r>
    </w:p>
    <w:p w14:paraId="21426AA8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11.</w:t>
      </w:r>
      <w:r w:rsidRPr="00821E08">
        <w:rPr>
          <w:sz w:val="22"/>
          <w:szCs w:val="22"/>
        </w:rPr>
        <w:tab/>
        <w:t xml:space="preserve">Khan, N.A. and M. </w:t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>, Reconstruction of non-stationary signals with missing samples using time–frequency filtering. Circuits, Systems, and Signal Processing, 2018. 37(8): p. 3175-3190.</w:t>
      </w:r>
    </w:p>
    <w:p w14:paraId="0C026FB3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12.</w:t>
      </w:r>
      <w:r w:rsidRPr="00821E08">
        <w:rPr>
          <w:sz w:val="22"/>
          <w:szCs w:val="22"/>
        </w:rPr>
        <w:tab/>
        <w:t xml:space="preserve">Khan, N.A. and M. </w:t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>, Detection of frequency modulated signals using a robust if estimation algorithm. Circuits, Systems, and Signal Processing, 2020. 39(4): p. 2223-2231.</w:t>
      </w:r>
    </w:p>
    <w:p w14:paraId="5483D023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13.</w:t>
      </w:r>
      <w:r w:rsidRPr="00821E08">
        <w:rPr>
          <w:sz w:val="22"/>
          <w:szCs w:val="22"/>
        </w:rPr>
        <w:tab/>
        <w:t xml:space="preserve">Khan, N.A., M. </w:t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>, and S. Ali, Instantaneous frequency estimation of intersecting and close multi-component signals with varying amplitudes. Signal, Image and Video Processing, 2019. 13(3): p. 517-524.</w:t>
      </w:r>
    </w:p>
    <w:p w14:paraId="5FD4ABB3" w14:textId="5EA287B1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14.</w:t>
      </w:r>
      <w:r w:rsidRPr="00821E08">
        <w:rPr>
          <w:sz w:val="22"/>
          <w:szCs w:val="22"/>
        </w:rPr>
        <w:tab/>
        <w:t xml:space="preserve">Khan, N.A., M. </w:t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 xml:space="preserve">, and I. </w:t>
      </w:r>
      <w:proofErr w:type="spellStart"/>
      <w:r w:rsidRPr="00821E08">
        <w:rPr>
          <w:sz w:val="22"/>
          <w:szCs w:val="22"/>
        </w:rPr>
        <w:t>Djurović</w:t>
      </w:r>
      <w:proofErr w:type="spellEnd"/>
      <w:r w:rsidRPr="00821E08">
        <w:rPr>
          <w:sz w:val="22"/>
          <w:szCs w:val="22"/>
        </w:rPr>
        <w:t xml:space="preserve">, A modified </w:t>
      </w:r>
      <w:r w:rsidR="00B405DB">
        <w:rPr>
          <w:sz w:val="22"/>
          <w:szCs w:val="22"/>
        </w:rPr>
        <w:t>V</w:t>
      </w:r>
      <w:r w:rsidRPr="00821E08">
        <w:rPr>
          <w:sz w:val="22"/>
          <w:szCs w:val="22"/>
        </w:rPr>
        <w:t>iterbi algorithm-based if estimation algorithm for adaptive directional time</w:t>
      </w:r>
      <w:r w:rsidR="00B405DB">
        <w:rPr>
          <w:sz w:val="22"/>
          <w:szCs w:val="22"/>
        </w:rPr>
        <w:t>-</w:t>
      </w:r>
      <w:r w:rsidRPr="00821E08">
        <w:rPr>
          <w:sz w:val="22"/>
          <w:szCs w:val="22"/>
        </w:rPr>
        <w:t>frequency distributions. Circuits, Systems, and Signal Processing, 2019. 38(5): p. 2227-2244.</w:t>
      </w:r>
    </w:p>
    <w:p w14:paraId="7CCBDBD3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15.</w:t>
      </w:r>
      <w:r w:rsidRPr="00821E08">
        <w:rPr>
          <w:sz w:val="22"/>
          <w:szCs w:val="22"/>
        </w:rPr>
        <w:tab/>
        <w:t xml:space="preserve">Khan, N.A., M. </w:t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>, and I. Stankovic, Sparse reconstruction based on iterative TF domain filtering and Viterbi based IF estimation algorithm. Signal Processing, 2020. 166: p. 107260.</w:t>
      </w:r>
    </w:p>
    <w:p w14:paraId="33BD19C6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16.</w:t>
      </w:r>
      <w:r w:rsidRPr="00821E08">
        <w:rPr>
          <w:sz w:val="22"/>
          <w:szCs w:val="22"/>
        </w:rPr>
        <w:tab/>
        <w:t xml:space="preserve">M. Shaban, A.-A., M. </w:t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 xml:space="preserve">, and M. M. </w:t>
      </w:r>
      <w:proofErr w:type="spellStart"/>
      <w:r w:rsidRPr="00821E08">
        <w:rPr>
          <w:sz w:val="22"/>
          <w:szCs w:val="22"/>
        </w:rPr>
        <w:t>AlyanNezhadi</w:t>
      </w:r>
      <w:proofErr w:type="spellEnd"/>
      <w:r w:rsidRPr="00821E08">
        <w:rPr>
          <w:sz w:val="22"/>
          <w:szCs w:val="22"/>
        </w:rPr>
        <w:t>, Gait Recognition based on Measurements of Moving Human Legs Angles. International Journal of Engineering, 2020. 33(5): p. 975-983.</w:t>
      </w:r>
    </w:p>
    <w:p w14:paraId="78929EF6" w14:textId="311BD463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17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ahmoodzadeh</w:t>
      </w:r>
      <w:proofErr w:type="spellEnd"/>
      <w:r w:rsidRPr="00821E08">
        <w:rPr>
          <w:sz w:val="22"/>
          <w:szCs w:val="22"/>
        </w:rPr>
        <w:t xml:space="preserve">, A., et al., Dynamic reduction of time and cost uncertainties in </w:t>
      </w:r>
      <w:proofErr w:type="spellStart"/>
      <w:r w:rsidRPr="00821E08">
        <w:rPr>
          <w:sz w:val="22"/>
          <w:szCs w:val="22"/>
        </w:rPr>
        <w:t>tunneling</w:t>
      </w:r>
      <w:proofErr w:type="spellEnd"/>
      <w:r w:rsidRPr="00821E08">
        <w:rPr>
          <w:sz w:val="22"/>
          <w:szCs w:val="22"/>
        </w:rPr>
        <w:t xml:space="preserve"> projects. </w:t>
      </w:r>
      <w:proofErr w:type="spellStart"/>
      <w:r w:rsidRPr="00821E08">
        <w:rPr>
          <w:sz w:val="22"/>
          <w:szCs w:val="22"/>
        </w:rPr>
        <w:t>Tunneling</w:t>
      </w:r>
      <w:proofErr w:type="spellEnd"/>
      <w:r w:rsidRPr="00821E08">
        <w:rPr>
          <w:sz w:val="22"/>
          <w:szCs w:val="22"/>
        </w:rPr>
        <w:t xml:space="preserve"> and Underground Space Technology, 2021. 109: p. 103774.</w:t>
      </w:r>
    </w:p>
    <w:p w14:paraId="2BE941FF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18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ahmoodzadeh</w:t>
      </w:r>
      <w:proofErr w:type="spellEnd"/>
      <w:r w:rsidRPr="00821E08">
        <w:rPr>
          <w:sz w:val="22"/>
          <w:szCs w:val="22"/>
        </w:rPr>
        <w:t xml:space="preserve">, A., et al., Dynamic prediction models of rock quality designation in </w:t>
      </w:r>
      <w:proofErr w:type="spellStart"/>
      <w:r w:rsidRPr="00821E08">
        <w:rPr>
          <w:sz w:val="22"/>
          <w:szCs w:val="22"/>
        </w:rPr>
        <w:t>tunneling</w:t>
      </w:r>
      <w:proofErr w:type="spellEnd"/>
      <w:r w:rsidRPr="00821E08">
        <w:rPr>
          <w:sz w:val="22"/>
          <w:szCs w:val="22"/>
        </w:rPr>
        <w:t xml:space="preserve"> projects. Transportation Geotechnics, 2021. 27: p. 100497.</w:t>
      </w:r>
    </w:p>
    <w:p w14:paraId="2E95AC94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19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ahmoodzadeh</w:t>
      </w:r>
      <w:proofErr w:type="spellEnd"/>
      <w:r w:rsidRPr="00821E08">
        <w:rPr>
          <w:sz w:val="22"/>
          <w:szCs w:val="22"/>
        </w:rPr>
        <w:t xml:space="preserve">, A., et al., Forecasting maximum surface settlement caused by urban </w:t>
      </w:r>
      <w:proofErr w:type="spellStart"/>
      <w:r w:rsidRPr="00821E08">
        <w:rPr>
          <w:sz w:val="22"/>
          <w:szCs w:val="22"/>
        </w:rPr>
        <w:t>tunneling</w:t>
      </w:r>
      <w:proofErr w:type="spellEnd"/>
      <w:r w:rsidRPr="00821E08">
        <w:rPr>
          <w:sz w:val="22"/>
          <w:szCs w:val="22"/>
        </w:rPr>
        <w:t>. Automation in Construction, 2020. 120: p. 103375.</w:t>
      </w:r>
    </w:p>
    <w:p w14:paraId="3F0A748B" w14:textId="76BFA4A2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20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ahmoodzadeh</w:t>
      </w:r>
      <w:proofErr w:type="spellEnd"/>
      <w:r w:rsidRPr="00821E08">
        <w:rPr>
          <w:sz w:val="22"/>
          <w:szCs w:val="22"/>
        </w:rPr>
        <w:t xml:space="preserve">, A., et al., Decision-making in </w:t>
      </w:r>
      <w:proofErr w:type="spellStart"/>
      <w:r w:rsidRPr="00821E08">
        <w:rPr>
          <w:sz w:val="22"/>
          <w:szCs w:val="22"/>
        </w:rPr>
        <w:t>tunneling</w:t>
      </w:r>
      <w:proofErr w:type="spellEnd"/>
      <w:r w:rsidRPr="00821E08">
        <w:rPr>
          <w:sz w:val="22"/>
          <w:szCs w:val="22"/>
        </w:rPr>
        <w:t xml:space="preserve"> using artificial intelligence tools. </w:t>
      </w:r>
      <w:proofErr w:type="spellStart"/>
      <w:r w:rsidRPr="00821E08">
        <w:rPr>
          <w:sz w:val="22"/>
          <w:szCs w:val="22"/>
        </w:rPr>
        <w:t>Tunneling</w:t>
      </w:r>
      <w:proofErr w:type="spellEnd"/>
      <w:r w:rsidRPr="00821E08">
        <w:rPr>
          <w:sz w:val="22"/>
          <w:szCs w:val="22"/>
        </w:rPr>
        <w:t xml:space="preserve"> and Underground Space Technology, 2020. 103: p. 103514.</w:t>
      </w:r>
    </w:p>
    <w:p w14:paraId="0F25DCFA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21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ahmoodzadeh</w:t>
      </w:r>
      <w:proofErr w:type="spellEnd"/>
      <w:r w:rsidRPr="00821E08">
        <w:rPr>
          <w:sz w:val="22"/>
          <w:szCs w:val="22"/>
        </w:rPr>
        <w:t>, A., et al., Forecasting tunnel geology, construction time and costs using machine learning methods. Neural Computing and Applications, 2020: p. 1-28.</w:t>
      </w:r>
    </w:p>
    <w:p w14:paraId="3A9B2C8D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22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ahmoodzadeh</w:t>
      </w:r>
      <w:proofErr w:type="spellEnd"/>
      <w:r w:rsidRPr="00821E08">
        <w:rPr>
          <w:sz w:val="22"/>
          <w:szCs w:val="22"/>
        </w:rPr>
        <w:t xml:space="preserve">, A., et al., Tunnel </w:t>
      </w:r>
      <w:proofErr w:type="spellStart"/>
      <w:r w:rsidRPr="00821E08">
        <w:rPr>
          <w:sz w:val="22"/>
          <w:szCs w:val="22"/>
        </w:rPr>
        <w:t>geomechanical</w:t>
      </w:r>
      <w:proofErr w:type="spellEnd"/>
      <w:r w:rsidRPr="00821E08">
        <w:rPr>
          <w:sz w:val="22"/>
          <w:szCs w:val="22"/>
        </w:rPr>
        <w:t xml:space="preserve"> parameters prediction using Gaussian process regression. Machine Learning with Applications, 2021: p. 100020.</w:t>
      </w:r>
    </w:p>
    <w:p w14:paraId="6E08ECDE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23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ahmoodzadeh</w:t>
      </w:r>
      <w:proofErr w:type="spellEnd"/>
      <w:r w:rsidRPr="00821E08">
        <w:rPr>
          <w:sz w:val="22"/>
          <w:szCs w:val="22"/>
        </w:rPr>
        <w:t>, A., et al., Updating ground conditions and time-cost scatter-gram in tunnels during excavation. Automation in Construction, 2019. 105: p. 102822.</w:t>
      </w:r>
    </w:p>
    <w:p w14:paraId="67740412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24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ahmoodzadeh</w:t>
      </w:r>
      <w:proofErr w:type="spellEnd"/>
      <w:r w:rsidRPr="00821E08">
        <w:rPr>
          <w:sz w:val="22"/>
          <w:szCs w:val="22"/>
        </w:rPr>
        <w:t>, A., et al., Artificial intelligence forecasting models of uniaxial compressive strength. Transportation Geotechnics, 2021. 27: p. 100499.</w:t>
      </w:r>
    </w:p>
    <w:p w14:paraId="68CD1774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25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ahmoodzadeh</w:t>
      </w:r>
      <w:proofErr w:type="spellEnd"/>
      <w:r w:rsidRPr="00821E08">
        <w:rPr>
          <w:sz w:val="22"/>
          <w:szCs w:val="22"/>
        </w:rPr>
        <w:t>, A., et al., Forecasting sidewall displacement of underground caverns using machine learning techniques. Automation in Construction, 2021. 123: p. 103530.</w:t>
      </w:r>
    </w:p>
    <w:p w14:paraId="1F09B315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26.</w:t>
      </w:r>
      <w:r w:rsidRPr="00821E08">
        <w:rPr>
          <w:sz w:val="22"/>
          <w:szCs w:val="22"/>
        </w:rPr>
        <w:tab/>
        <w:t>Mahmud, H., et al., Technologies in medical information processing, in Advances in Telemedicine for Health Monitoring: Technologies, Design and Applications. 2020, IET. p. 31.</w:t>
      </w:r>
    </w:p>
    <w:p w14:paraId="5227DC5C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27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>, M., Message Processor System. 2003, Shahed University, Tehran.</w:t>
      </w:r>
    </w:p>
    <w:p w14:paraId="5E3D83F2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28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>, M., Discrimination of EEG signal during the performance of different mental tasks. 2012, Shahid Beheshti University, Tehran.</w:t>
      </w:r>
    </w:p>
    <w:p w14:paraId="78FBC289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29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 xml:space="preserve">, M., Non-stationary signal processing using adaptive directional filters and sparsity aware time-frequency approaches: Application to EEG signal classification. 2017, </w:t>
      </w:r>
      <w:proofErr w:type="spellStart"/>
      <w:r w:rsidRPr="00821E08">
        <w:rPr>
          <w:sz w:val="22"/>
          <w:szCs w:val="22"/>
        </w:rPr>
        <w:t>Shahrood</w:t>
      </w:r>
      <w:proofErr w:type="spellEnd"/>
      <w:r w:rsidRPr="00821E08">
        <w:rPr>
          <w:sz w:val="22"/>
          <w:szCs w:val="22"/>
        </w:rPr>
        <w:t xml:space="preserve"> University of Technology.</w:t>
      </w:r>
    </w:p>
    <w:p w14:paraId="6D6309FD" w14:textId="3BC103E8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30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>, M., et al., Spike Detection Based on the Adaptive Time</w:t>
      </w:r>
      <w:r w:rsidR="00B405DB">
        <w:rPr>
          <w:sz w:val="22"/>
          <w:szCs w:val="22"/>
        </w:rPr>
        <w:t>-</w:t>
      </w:r>
      <w:r w:rsidRPr="00821E08">
        <w:rPr>
          <w:sz w:val="22"/>
          <w:szCs w:val="22"/>
        </w:rPr>
        <w:t>Frequency Analysis. Circuits, Systems, and Signal Processing, 2020. 39: p. 5656-5680.</w:t>
      </w:r>
    </w:p>
    <w:p w14:paraId="0B831172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31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 xml:space="preserve">, M. and A.M. </w:t>
      </w:r>
      <w:proofErr w:type="spellStart"/>
      <w:r w:rsidRPr="00821E08">
        <w:rPr>
          <w:sz w:val="22"/>
          <w:szCs w:val="22"/>
        </w:rPr>
        <w:t>Darwesh</w:t>
      </w:r>
      <w:proofErr w:type="spellEnd"/>
      <w:r w:rsidRPr="00821E08">
        <w:rPr>
          <w:sz w:val="22"/>
          <w:szCs w:val="22"/>
        </w:rPr>
        <w:t>. Epileptic Seizures Detection based on Empirical Mode Decomposition and Hilbert-Huang transform of EEG Signal. in First international scientific conference held by University of Human Development. 2014.</w:t>
      </w:r>
    </w:p>
    <w:p w14:paraId="3E40F07F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32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 xml:space="preserve">, M. and H.M. </w:t>
      </w:r>
      <w:proofErr w:type="spellStart"/>
      <w:r w:rsidRPr="00821E08">
        <w:rPr>
          <w:sz w:val="22"/>
          <w:szCs w:val="22"/>
        </w:rPr>
        <w:t>Hussen</w:t>
      </w:r>
      <w:proofErr w:type="spellEnd"/>
      <w:r w:rsidRPr="00821E08">
        <w:rPr>
          <w:sz w:val="22"/>
          <w:szCs w:val="22"/>
        </w:rPr>
        <w:t>, The State of the Art in Feature Extraction Methods for EEG Classification. UHD Journal of Science and Technology, 2019. 3(2): p. 16-23.</w:t>
      </w:r>
    </w:p>
    <w:p w14:paraId="5C5706CF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lastRenderedPageBreak/>
        <w:t>33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>, M., et al. Radon transform for adaptive directional time-frequency distributions: Application to seizure detection in EEG signals. in Intelligent Systems and Signal Processing (ICSPIS), IEEE, 2017 3rd Iranian Conference on. 2017. IEEE.</w:t>
      </w:r>
    </w:p>
    <w:p w14:paraId="11AD28C4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34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 xml:space="preserve">, M., et al. Enhancement of the </w:t>
      </w:r>
      <w:proofErr w:type="gramStart"/>
      <w:r w:rsidRPr="00821E08">
        <w:rPr>
          <w:sz w:val="22"/>
          <w:szCs w:val="22"/>
        </w:rPr>
        <w:t>spikes</w:t>
      </w:r>
      <w:proofErr w:type="gramEnd"/>
      <w:r w:rsidRPr="00821E08">
        <w:rPr>
          <w:sz w:val="22"/>
          <w:szCs w:val="22"/>
        </w:rPr>
        <w:t xml:space="preserve"> attributes in the time-frequency representations of real EEG signals. in 2017 IEEE 4th International Conference on Knowledge-Based Engineering and Innovation (KBEI). 2017. IEEE.</w:t>
      </w:r>
    </w:p>
    <w:p w14:paraId="3B019A74" w14:textId="4808B7C2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35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 xml:space="preserve">, M., A.A. </w:t>
      </w:r>
      <w:proofErr w:type="spellStart"/>
      <w:r w:rsidRPr="00821E08">
        <w:rPr>
          <w:sz w:val="22"/>
          <w:szCs w:val="22"/>
        </w:rPr>
        <w:t>Pouyan</w:t>
      </w:r>
      <w:proofErr w:type="spellEnd"/>
      <w:r w:rsidRPr="00821E08">
        <w:rPr>
          <w:sz w:val="22"/>
          <w:szCs w:val="22"/>
        </w:rPr>
        <w:t>, and N.A. Khan, A highly adaptive directional time</w:t>
      </w:r>
      <w:r w:rsidR="00B405DB">
        <w:rPr>
          <w:sz w:val="22"/>
          <w:szCs w:val="22"/>
        </w:rPr>
        <w:t>-</w:t>
      </w:r>
      <w:r w:rsidRPr="00821E08">
        <w:rPr>
          <w:sz w:val="22"/>
          <w:szCs w:val="22"/>
        </w:rPr>
        <w:t>frequency distribution. Signal, Image and Video Processing, 2016. 10(7): p. 1369-1376.</w:t>
      </w:r>
    </w:p>
    <w:p w14:paraId="478F3745" w14:textId="2431BA18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36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>, M., et al., Locally optimized adaptive directional time</w:t>
      </w:r>
      <w:r w:rsidR="00B405DB">
        <w:rPr>
          <w:sz w:val="22"/>
          <w:szCs w:val="22"/>
        </w:rPr>
        <w:t>-</w:t>
      </w:r>
      <w:r w:rsidRPr="00821E08">
        <w:rPr>
          <w:sz w:val="22"/>
          <w:szCs w:val="22"/>
        </w:rPr>
        <w:t>frequency distributions. Circuits, Systems, and Signal Processing, 2018. 37(8): p. 3154–3174.</w:t>
      </w:r>
    </w:p>
    <w:p w14:paraId="5C4837D1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37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>, M., et al., An improved design of adaptive directional time-frequency distributions based on the Radon transform. Signal Processing, 2018. 150: p. 85-89.</w:t>
      </w:r>
    </w:p>
    <w:p w14:paraId="59924064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38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>, M., et al., A comprehensive survey and taxonomy of the SVM-based intrusion detection systems. Journal of Network and Computer Applications, 2021: p. 102983.</w:t>
      </w:r>
    </w:p>
    <w:p w14:paraId="5ABD12A5" w14:textId="4C590118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39.</w:t>
      </w:r>
      <w:r w:rsidRPr="00821E08">
        <w:rPr>
          <w:sz w:val="22"/>
          <w:szCs w:val="22"/>
        </w:rPr>
        <w:tab/>
        <w:t xml:space="preserve">Mokhtar </w:t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 xml:space="preserve">, A.A.P., Nabeel Ali Khan. Epileptic seizures detection based on time-frequency analysis of EEG signal. in Third international scientific conference of </w:t>
      </w:r>
      <w:r w:rsidR="00B405DB">
        <w:rPr>
          <w:sz w:val="22"/>
          <w:szCs w:val="22"/>
        </w:rPr>
        <w:t xml:space="preserve">the </w:t>
      </w:r>
      <w:r w:rsidRPr="00821E08">
        <w:rPr>
          <w:sz w:val="22"/>
          <w:szCs w:val="22"/>
        </w:rPr>
        <w:t>University of Human Development. 2016.</w:t>
      </w:r>
    </w:p>
    <w:p w14:paraId="22812760" w14:textId="473EF74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40.</w:t>
      </w:r>
      <w:r w:rsidRPr="00821E08">
        <w:rPr>
          <w:sz w:val="22"/>
          <w:szCs w:val="22"/>
        </w:rPr>
        <w:tab/>
        <w:t xml:space="preserve">Mokhtar </w:t>
      </w:r>
      <w:proofErr w:type="spellStart"/>
      <w:r w:rsidRPr="00821E08">
        <w:rPr>
          <w:sz w:val="22"/>
          <w:szCs w:val="22"/>
        </w:rPr>
        <w:t>Mohammadi</w:t>
      </w:r>
      <w:proofErr w:type="spellEnd"/>
      <w:r w:rsidRPr="00821E08">
        <w:rPr>
          <w:sz w:val="22"/>
          <w:szCs w:val="22"/>
        </w:rPr>
        <w:t xml:space="preserve">, N.A.K., Ali Akbar </w:t>
      </w:r>
      <w:proofErr w:type="spellStart"/>
      <w:r w:rsidRPr="00821E08">
        <w:rPr>
          <w:sz w:val="22"/>
          <w:szCs w:val="22"/>
        </w:rPr>
        <w:t>Pouyan</w:t>
      </w:r>
      <w:proofErr w:type="spellEnd"/>
      <w:r w:rsidRPr="00821E08">
        <w:rPr>
          <w:sz w:val="22"/>
          <w:szCs w:val="22"/>
        </w:rPr>
        <w:t>, Automatic seizure detection using a highly adaptive directional time</w:t>
      </w:r>
      <w:r w:rsidR="00B405DB">
        <w:rPr>
          <w:sz w:val="22"/>
          <w:szCs w:val="22"/>
        </w:rPr>
        <w:t>-</w:t>
      </w:r>
      <w:r w:rsidRPr="00821E08">
        <w:rPr>
          <w:sz w:val="22"/>
          <w:szCs w:val="22"/>
        </w:rPr>
        <w:t>frequency distribution. Multidimensional Systems and Signal Processing, 2017. 29(4): p. 1661-1678.</w:t>
      </w:r>
    </w:p>
    <w:p w14:paraId="4FD042C6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41.</w:t>
      </w:r>
      <w:r w:rsidRPr="00821E08">
        <w:rPr>
          <w:sz w:val="22"/>
          <w:szCs w:val="22"/>
        </w:rPr>
        <w:tab/>
        <w:t>Muhammed, D.A., et al., An Improved Simulation Model for Pedestrian Crowd Evacuation. Mathematics, 2020. 8(12): p. 2171.</w:t>
      </w:r>
    </w:p>
    <w:p w14:paraId="039E88EA" w14:textId="77777777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42.</w:t>
      </w:r>
      <w:r w:rsidRPr="00821E08">
        <w:rPr>
          <w:sz w:val="22"/>
          <w:szCs w:val="22"/>
        </w:rPr>
        <w:tab/>
        <w:t xml:space="preserve">Rashid, T.A., et al., Improvement of Variant Adaptable LSTM Trained </w:t>
      </w:r>
      <w:proofErr w:type="gramStart"/>
      <w:r w:rsidRPr="00821E08">
        <w:rPr>
          <w:sz w:val="22"/>
          <w:szCs w:val="22"/>
        </w:rPr>
        <w:t>With</w:t>
      </w:r>
      <w:proofErr w:type="gramEnd"/>
      <w:r w:rsidRPr="00821E08">
        <w:rPr>
          <w:sz w:val="22"/>
          <w:szCs w:val="22"/>
        </w:rPr>
        <w:t xml:space="preserve"> Metaheuristic Algorithms for Healthcare Analysis, in Advanced Classification Techniques for Healthcare Analysis. 2019, IGI Global. p. 111-131.</w:t>
      </w:r>
    </w:p>
    <w:p w14:paraId="187C6A5E" w14:textId="0888419C" w:rsidR="002D7183" w:rsidRPr="00821E08" w:rsidRDefault="002D7183" w:rsidP="002D7183">
      <w:pPr>
        <w:rPr>
          <w:sz w:val="22"/>
          <w:szCs w:val="22"/>
        </w:rPr>
      </w:pPr>
      <w:r w:rsidRPr="00821E08">
        <w:rPr>
          <w:sz w:val="22"/>
          <w:szCs w:val="22"/>
        </w:rPr>
        <w:t>43.</w:t>
      </w:r>
      <w:r w:rsidRPr="00821E08">
        <w:rPr>
          <w:sz w:val="22"/>
          <w:szCs w:val="22"/>
        </w:rPr>
        <w:tab/>
      </w:r>
      <w:proofErr w:type="spellStart"/>
      <w:r w:rsidRPr="00821E08">
        <w:rPr>
          <w:sz w:val="22"/>
          <w:szCs w:val="22"/>
        </w:rPr>
        <w:t>Shamsaldin</w:t>
      </w:r>
      <w:proofErr w:type="spellEnd"/>
      <w:r w:rsidRPr="00821E08">
        <w:rPr>
          <w:sz w:val="22"/>
          <w:szCs w:val="22"/>
        </w:rPr>
        <w:t>, A.S., et al., Donkey and smuggler optimization algorithm: A collaborative working approach to path finding. Journal of Computational Design and Engineering, 2019. 6(4): p. 562-583.</w:t>
      </w:r>
    </w:p>
    <w:p w14:paraId="6E49ADA0" w14:textId="1B96B68F" w:rsidR="001B1A2F" w:rsidRPr="00821E08" w:rsidRDefault="001B1A2F" w:rsidP="002D7183">
      <w:pPr>
        <w:rPr>
          <w:sz w:val="22"/>
          <w:szCs w:val="22"/>
        </w:rPr>
      </w:pPr>
    </w:p>
    <w:p w14:paraId="7FE640EC" w14:textId="3F5587AF" w:rsidR="001B1A2F" w:rsidRDefault="001B1A2F" w:rsidP="002D7183">
      <w:pPr>
        <w:pBdr>
          <w:bottom w:val="single" w:sz="6" w:space="1" w:color="auto"/>
        </w:pBdr>
      </w:pPr>
    </w:p>
    <w:p w14:paraId="15383C94" w14:textId="2978C30C" w:rsidR="001B1A2F" w:rsidRDefault="001B1A2F" w:rsidP="002D7183"/>
    <w:p w14:paraId="08342CA3" w14:textId="69992B22" w:rsidR="001B1A2F" w:rsidRPr="001B1A2F" w:rsidRDefault="001B1A2F" w:rsidP="001B1A2F">
      <w:pPr>
        <w:rPr>
          <w:lang w:val="en-US"/>
        </w:rPr>
      </w:pPr>
      <w:r w:rsidRPr="001B1A2F">
        <w:t xml:space="preserve">I hereby certify that all statements </w:t>
      </w:r>
      <w:r>
        <w:t>mentioned above</w:t>
      </w:r>
      <w:r w:rsidRPr="001B1A2F">
        <w:t xml:space="preserve"> are true and correct to the best of my knowledge</w:t>
      </w:r>
      <w:r>
        <w:t>.</w:t>
      </w:r>
    </w:p>
    <w:p w14:paraId="54A10C6E" w14:textId="77777777" w:rsidR="001B1A2F" w:rsidRPr="001B1A2F" w:rsidRDefault="001B1A2F" w:rsidP="001B1A2F">
      <w:pPr>
        <w:rPr>
          <w:lang w:val="en-US"/>
        </w:rPr>
      </w:pPr>
      <w:r w:rsidRPr="001B1A2F">
        <w:rPr>
          <w:rFonts w:hint="cs"/>
          <w:b/>
          <w:bCs/>
          <w:lang w:val="en-US"/>
        </w:rPr>
        <w:drawing>
          <wp:anchor distT="0" distB="0" distL="114300" distR="114300" simplePos="0" relativeHeight="251675136" behindDoc="1" locked="0" layoutInCell="1" allowOverlap="1" wp14:anchorId="763CDB03" wp14:editId="17AB0AE9">
            <wp:simplePos x="0" y="0"/>
            <wp:positionH relativeFrom="column">
              <wp:posOffset>2317932</wp:posOffset>
            </wp:positionH>
            <wp:positionV relativeFrom="paragraph">
              <wp:posOffset>48940</wp:posOffset>
            </wp:positionV>
            <wp:extent cx="786384" cy="1042416"/>
            <wp:effectExtent l="0" t="0" r="0" b="5715"/>
            <wp:wrapNone/>
            <wp:docPr id="15" name="Picture 15" descr="IMG_00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G_008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lum contrast="8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384" cy="1042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66C009" w14:textId="77777777" w:rsidR="001B1A2F" w:rsidRPr="001B1A2F" w:rsidRDefault="001B1A2F" w:rsidP="001B1A2F">
      <w:pPr>
        <w:rPr>
          <w:lang w:val="en-US"/>
        </w:rPr>
      </w:pPr>
    </w:p>
    <w:p w14:paraId="1DE1FE93" w14:textId="77777777" w:rsidR="001B1A2F" w:rsidRPr="001B1A2F" w:rsidRDefault="001B1A2F" w:rsidP="001B1A2F">
      <w:pPr>
        <w:rPr>
          <w:lang w:val="en-US"/>
        </w:rPr>
      </w:pPr>
    </w:p>
    <w:p w14:paraId="01F01710" w14:textId="77777777" w:rsidR="001B1A2F" w:rsidRPr="001B1A2F" w:rsidRDefault="001B1A2F" w:rsidP="001B1A2F">
      <w:pPr>
        <w:rPr>
          <w:lang w:val="en-US"/>
        </w:rPr>
      </w:pPr>
    </w:p>
    <w:p w14:paraId="72B16320" w14:textId="77777777" w:rsidR="001B1A2F" w:rsidRPr="001B1A2F" w:rsidRDefault="001B1A2F" w:rsidP="001B1A2F">
      <w:pPr>
        <w:rPr>
          <w:lang w:val="en-US"/>
        </w:rPr>
      </w:pPr>
    </w:p>
    <w:p w14:paraId="1A34CA2D" w14:textId="6B51B72D" w:rsidR="001B1A2F" w:rsidRPr="001B1A2F" w:rsidRDefault="001B1A2F" w:rsidP="001B1A2F">
      <w:pPr>
        <w:rPr>
          <w:b/>
          <w:bCs/>
          <w:lang w:val="en-US"/>
        </w:rPr>
      </w:pPr>
      <w:r w:rsidRPr="001B1A2F">
        <w:rPr>
          <w:b/>
          <w:bCs/>
          <w:lang w:val="en-US"/>
        </w:rPr>
        <w:t xml:space="preserve">Signature   </w:t>
      </w:r>
      <w:proofErr w:type="gramStart"/>
      <w:r w:rsidRPr="001B1A2F">
        <w:rPr>
          <w:b/>
          <w:bCs/>
          <w:lang w:val="en-US"/>
        </w:rPr>
        <w:t xml:space="preserve">  </w:t>
      </w:r>
      <w:r w:rsidRPr="001B1A2F">
        <w:rPr>
          <w:rFonts w:hint="cs"/>
          <w:b/>
          <w:bCs/>
          <w:rtl/>
        </w:rPr>
        <w:t>:</w:t>
      </w:r>
      <w:proofErr w:type="gramEnd"/>
      <w:r w:rsidRPr="001B1A2F">
        <w:rPr>
          <w:b/>
          <w:bCs/>
          <w:lang w:val="en-US"/>
        </w:rPr>
        <w:t xml:space="preserve">  Mokhtar </w:t>
      </w:r>
      <w:proofErr w:type="spellStart"/>
      <w:r w:rsidRPr="001B1A2F">
        <w:rPr>
          <w:b/>
          <w:bCs/>
          <w:lang w:val="en-US"/>
        </w:rPr>
        <w:t>Mohammadi</w:t>
      </w:r>
      <w:proofErr w:type="spellEnd"/>
      <w:r w:rsidRPr="001B1A2F">
        <w:rPr>
          <w:b/>
          <w:bCs/>
          <w:lang w:val="en-US"/>
        </w:rPr>
        <w:t xml:space="preserve">            Date : 12-02-2021                                      </w:t>
      </w:r>
    </w:p>
    <w:p w14:paraId="18DF6F90" w14:textId="77777777" w:rsidR="001B1A2F" w:rsidRDefault="001B1A2F" w:rsidP="002D7183"/>
    <w:sectPr w:rsidR="001B1A2F" w:rsidSect="005A5B65">
      <w:headerReference w:type="default" r:id="rId11"/>
      <w:footerReference w:type="default" r:id="rId12"/>
      <w:type w:val="continuous"/>
      <w:pgSz w:w="11906" w:h="16838"/>
      <w:pgMar w:top="1701" w:right="1080" w:bottom="1440" w:left="1080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BD7468" w14:textId="77777777" w:rsidR="00542BBF" w:rsidRDefault="00542BBF" w:rsidP="00A9423F">
      <w:r>
        <w:separator/>
      </w:r>
    </w:p>
  </w:endnote>
  <w:endnote w:type="continuationSeparator" w:id="0">
    <w:p w14:paraId="1301A9DE" w14:textId="77777777" w:rsidR="00542BBF" w:rsidRDefault="00542BBF" w:rsidP="00A942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48027648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0311005" w14:textId="5CC24EC9" w:rsidR="00333478" w:rsidRDefault="0033347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5406B74" w14:textId="77777777" w:rsidR="00333478" w:rsidRDefault="00333478" w:rsidP="00333478">
    <w:pPr>
      <w:pStyle w:val="Footer"/>
      <w:ind w:firstLine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37F6DF" w14:textId="77777777" w:rsidR="00542BBF" w:rsidRDefault="00542BBF" w:rsidP="00A9423F">
      <w:r>
        <w:separator/>
      </w:r>
    </w:p>
  </w:footnote>
  <w:footnote w:type="continuationSeparator" w:id="0">
    <w:p w14:paraId="68E5FB7C" w14:textId="77777777" w:rsidR="00542BBF" w:rsidRDefault="00542BBF" w:rsidP="00A942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29063D" w14:textId="77777777" w:rsidR="00333478" w:rsidRDefault="00333478" w:rsidP="008122E0">
    <w:pPr>
      <w:autoSpaceDE w:val="0"/>
      <w:autoSpaceDN w:val="0"/>
      <w:adjustRightInd w:val="0"/>
      <w:jc w:val="center"/>
      <w:rPr>
        <w:b/>
        <w:bCs/>
        <w:sz w:val="22"/>
        <w:szCs w:val="22"/>
      </w:rPr>
    </w:pPr>
  </w:p>
  <w:tbl>
    <w:tblPr>
      <w:tblStyle w:val="Style3"/>
      <w:tblW w:w="11061" w:type="dxa"/>
      <w:jc w:val="center"/>
      <w:tblBorders>
        <w:top w:val="thinThickSmallGap" w:sz="24" w:space="0" w:color="auto"/>
        <w:left w:val="thinThickSmallGap" w:sz="24" w:space="0" w:color="auto"/>
        <w:bottom w:val="thinThickSmallGap" w:sz="24" w:space="0" w:color="auto"/>
        <w:right w:val="thinThickSmallGap" w:sz="24" w:space="0" w:color="auto"/>
        <w:insideH w:val="thinThickSmallGap" w:sz="24" w:space="0" w:color="auto"/>
        <w:insideV w:val="thinThickSmallGap" w:sz="24" w:space="0" w:color="auto"/>
      </w:tblBorders>
      <w:shd w:val="clear" w:color="auto" w:fill="FFFFFF" w:themeFill="background1"/>
      <w:tblLayout w:type="fixed"/>
      <w:tblLook w:val="0000" w:firstRow="0" w:lastRow="0" w:firstColumn="0" w:lastColumn="0" w:noHBand="0" w:noVBand="0"/>
    </w:tblPr>
    <w:tblGrid>
      <w:gridCol w:w="1890"/>
      <w:gridCol w:w="1865"/>
      <w:gridCol w:w="3436"/>
      <w:gridCol w:w="1854"/>
      <w:gridCol w:w="2016"/>
    </w:tblGrid>
    <w:tr w:rsidR="00333478" w:rsidRPr="00066506" w14:paraId="6B983B88" w14:textId="77777777" w:rsidTr="00835D96">
      <w:trPr>
        <w:trHeight w:hRule="exact" w:val="296"/>
        <w:jc w:val="center"/>
      </w:trPr>
      <w:tc>
        <w:tcPr>
          <w:tcW w:w="1890" w:type="dxa"/>
          <w:vMerge w:val="restart"/>
          <w:shd w:val="clear" w:color="auto" w:fill="FFFFFF" w:themeFill="background1"/>
        </w:tcPr>
        <w:p w14:paraId="5FE12002" w14:textId="297D94B0" w:rsidR="00333478" w:rsidRPr="00066506" w:rsidRDefault="00333478" w:rsidP="00835D96">
          <w:pPr>
            <w:tabs>
              <w:tab w:val="center" w:pos="4153"/>
              <w:tab w:val="right" w:pos="8306"/>
            </w:tabs>
            <w:spacing w:line="276" w:lineRule="auto"/>
            <w:jc w:val="center"/>
            <w:rPr>
              <w:rFonts w:eastAsia="Calibri" w:cs="Times New Roman"/>
              <w:b/>
              <w:sz w:val="20"/>
              <w:szCs w:val="20"/>
              <w:lang w:val="de-DE" w:eastAsia="en-US"/>
            </w:rPr>
          </w:pPr>
        </w:p>
      </w:tc>
      <w:tc>
        <w:tcPr>
          <w:tcW w:w="5301" w:type="dxa"/>
          <w:gridSpan w:val="2"/>
          <w:vMerge w:val="restart"/>
          <w:shd w:val="clear" w:color="auto" w:fill="FFFFFF" w:themeFill="background1"/>
        </w:tcPr>
        <w:p w14:paraId="5A95E25D" w14:textId="77777777" w:rsidR="00333478" w:rsidRPr="00066506" w:rsidRDefault="00333478" w:rsidP="00D11353">
          <w:pPr>
            <w:tabs>
              <w:tab w:val="center" w:pos="4153"/>
              <w:tab w:val="right" w:pos="8306"/>
            </w:tabs>
            <w:jc w:val="center"/>
            <w:rPr>
              <w:rFonts w:eastAsia="Calibri" w:cs="Times New Roman"/>
              <w:b/>
              <w:sz w:val="20"/>
              <w:szCs w:val="20"/>
              <w:lang w:val="de-DE" w:eastAsia="en-US"/>
            </w:rPr>
          </w:pPr>
        </w:p>
        <w:p w14:paraId="4319EA5E" w14:textId="515DC9C2" w:rsidR="00333478" w:rsidRDefault="00333478" w:rsidP="00835D96">
          <w:pPr>
            <w:tabs>
              <w:tab w:val="center" w:pos="4153"/>
              <w:tab w:val="right" w:pos="8306"/>
            </w:tabs>
            <w:jc w:val="center"/>
            <w:rPr>
              <w:rFonts w:eastAsia="Calibri" w:cs="Times New Roman"/>
              <w:b/>
              <w:lang w:val="en-US" w:eastAsia="en-US"/>
            </w:rPr>
          </w:pPr>
          <w:r>
            <w:rPr>
              <w:rFonts w:eastAsia="Calibri" w:cs="Times New Roman"/>
              <w:b/>
              <w:lang w:val="en-US" w:eastAsia="en-US"/>
            </w:rPr>
            <w:t xml:space="preserve"> CV.  Form </w:t>
          </w:r>
        </w:p>
        <w:p w14:paraId="5440F728" w14:textId="77777777" w:rsidR="00333478" w:rsidRPr="00066506" w:rsidRDefault="00333478" w:rsidP="00835D96">
          <w:pPr>
            <w:tabs>
              <w:tab w:val="center" w:pos="4153"/>
              <w:tab w:val="right" w:pos="8306"/>
            </w:tabs>
            <w:jc w:val="center"/>
            <w:rPr>
              <w:rFonts w:eastAsia="Calibri" w:cs="Times New Roman"/>
              <w:b/>
              <w:lang w:val="en-US" w:eastAsia="en-US"/>
            </w:rPr>
          </w:pPr>
          <w:r>
            <w:rPr>
              <w:rFonts w:eastAsia="Calibri" w:cs="Times New Roman"/>
              <w:b/>
              <w:lang w:val="en-US" w:eastAsia="en-US"/>
            </w:rPr>
            <w:t>for Academic Employment</w:t>
          </w:r>
        </w:p>
      </w:tc>
      <w:tc>
        <w:tcPr>
          <w:tcW w:w="1854" w:type="dxa"/>
          <w:shd w:val="clear" w:color="auto" w:fill="FFFFFF" w:themeFill="background1"/>
        </w:tcPr>
        <w:p w14:paraId="5B569FA8" w14:textId="77777777" w:rsidR="00333478" w:rsidRPr="00066506" w:rsidRDefault="00333478" w:rsidP="00D11353">
          <w:pPr>
            <w:tabs>
              <w:tab w:val="left" w:pos="1561"/>
              <w:tab w:val="center" w:pos="4153"/>
              <w:tab w:val="right" w:pos="8306"/>
            </w:tabs>
            <w:ind w:hanging="212"/>
            <w:jc w:val="center"/>
            <w:rPr>
              <w:rFonts w:eastAsia="Calibri" w:cs="Times New Roman"/>
              <w:b/>
              <w:sz w:val="20"/>
              <w:szCs w:val="20"/>
              <w:lang w:val="en-US" w:eastAsia="en-US"/>
            </w:rPr>
          </w:pPr>
          <w:r w:rsidRPr="00066506">
            <w:rPr>
              <w:rFonts w:eastAsia="Calibri" w:cs="Times New Roman"/>
              <w:b/>
              <w:sz w:val="20"/>
              <w:szCs w:val="20"/>
              <w:lang w:val="en-US" w:eastAsia="en-US"/>
            </w:rPr>
            <w:t>Document No</w:t>
          </w:r>
        </w:p>
      </w:tc>
      <w:tc>
        <w:tcPr>
          <w:tcW w:w="2016" w:type="dxa"/>
          <w:shd w:val="clear" w:color="auto" w:fill="FFFFFF" w:themeFill="background1"/>
          <w:vAlign w:val="center"/>
        </w:tcPr>
        <w:p w14:paraId="2537DFFA" w14:textId="7E125A30" w:rsidR="00333478" w:rsidRPr="00066506" w:rsidRDefault="005347F4" w:rsidP="00BF52BE">
          <w:pPr>
            <w:tabs>
              <w:tab w:val="left" w:pos="1419"/>
              <w:tab w:val="center" w:pos="4153"/>
              <w:tab w:val="right" w:pos="8306"/>
            </w:tabs>
            <w:ind w:hanging="212"/>
            <w:jc w:val="center"/>
            <w:rPr>
              <w:rFonts w:eastAsia="Calibri" w:cs="Times New Roman"/>
              <w:sz w:val="20"/>
              <w:szCs w:val="20"/>
              <w:lang w:val="en-US" w:eastAsia="en-US"/>
            </w:rPr>
          </w:pPr>
          <w:r>
            <w:rPr>
              <w:rFonts w:eastAsia="Calibri" w:cs="Times New Roman"/>
              <w:sz w:val="20"/>
              <w:szCs w:val="20"/>
              <w:lang w:val="en-US" w:eastAsia="en-US"/>
            </w:rPr>
            <w:t>DEEBL641066</w:t>
          </w:r>
        </w:p>
      </w:tc>
    </w:tr>
    <w:tr w:rsidR="00333478" w:rsidRPr="00066506" w14:paraId="0C0F5C97" w14:textId="77777777" w:rsidTr="00835D96">
      <w:trPr>
        <w:trHeight w:hRule="exact" w:val="296"/>
        <w:jc w:val="center"/>
      </w:trPr>
      <w:tc>
        <w:tcPr>
          <w:tcW w:w="1890" w:type="dxa"/>
          <w:vMerge/>
          <w:shd w:val="clear" w:color="auto" w:fill="FFFFFF" w:themeFill="background1"/>
        </w:tcPr>
        <w:p w14:paraId="4A30B5B6" w14:textId="77777777" w:rsidR="00333478" w:rsidRPr="00066506" w:rsidRDefault="00333478" w:rsidP="00066506">
          <w:pPr>
            <w:tabs>
              <w:tab w:val="center" w:pos="4153"/>
              <w:tab w:val="right" w:pos="8306"/>
            </w:tabs>
            <w:rPr>
              <w:rFonts w:eastAsia="Calibri" w:cs="Times New Roman"/>
              <w:sz w:val="20"/>
              <w:szCs w:val="20"/>
              <w:lang w:val="en-US" w:eastAsia="en-US"/>
            </w:rPr>
          </w:pPr>
        </w:p>
      </w:tc>
      <w:tc>
        <w:tcPr>
          <w:tcW w:w="5301" w:type="dxa"/>
          <w:gridSpan w:val="2"/>
          <w:vMerge/>
          <w:shd w:val="clear" w:color="auto" w:fill="FFFFFF" w:themeFill="background1"/>
        </w:tcPr>
        <w:p w14:paraId="49B7D0C5" w14:textId="77777777" w:rsidR="00333478" w:rsidRPr="00066506" w:rsidRDefault="00333478" w:rsidP="00D11353">
          <w:pPr>
            <w:tabs>
              <w:tab w:val="center" w:pos="4153"/>
              <w:tab w:val="right" w:pos="8306"/>
            </w:tabs>
            <w:jc w:val="center"/>
            <w:rPr>
              <w:rFonts w:eastAsia="Calibri" w:cs="Times New Roman"/>
              <w:sz w:val="20"/>
              <w:szCs w:val="20"/>
              <w:lang w:val="en-US" w:eastAsia="en-US"/>
            </w:rPr>
          </w:pPr>
        </w:p>
      </w:tc>
      <w:tc>
        <w:tcPr>
          <w:tcW w:w="1854" w:type="dxa"/>
          <w:shd w:val="clear" w:color="auto" w:fill="FFFFFF" w:themeFill="background1"/>
        </w:tcPr>
        <w:p w14:paraId="2BD1049D" w14:textId="77777777" w:rsidR="00333478" w:rsidRPr="00066506" w:rsidRDefault="00333478" w:rsidP="00D11353">
          <w:pPr>
            <w:tabs>
              <w:tab w:val="left" w:pos="1561"/>
              <w:tab w:val="center" w:pos="4153"/>
              <w:tab w:val="right" w:pos="8306"/>
            </w:tabs>
            <w:ind w:hanging="212"/>
            <w:jc w:val="center"/>
            <w:rPr>
              <w:rFonts w:eastAsia="Calibri" w:cs="Times New Roman"/>
              <w:b/>
              <w:sz w:val="20"/>
              <w:szCs w:val="20"/>
              <w:lang w:val="en-US" w:eastAsia="en-US"/>
            </w:rPr>
          </w:pPr>
          <w:r w:rsidRPr="00066506">
            <w:rPr>
              <w:rFonts w:eastAsia="Calibri" w:cs="Times New Roman"/>
              <w:b/>
              <w:sz w:val="20"/>
              <w:szCs w:val="20"/>
              <w:lang w:val="en-US" w:eastAsia="en-US"/>
            </w:rPr>
            <w:t>Validity Date</w:t>
          </w:r>
        </w:p>
      </w:tc>
      <w:tc>
        <w:tcPr>
          <w:tcW w:w="2016" w:type="dxa"/>
          <w:shd w:val="clear" w:color="auto" w:fill="FFFFFF" w:themeFill="background1"/>
          <w:vAlign w:val="center"/>
        </w:tcPr>
        <w:p w14:paraId="0CAAB5DB" w14:textId="2CFC518F" w:rsidR="00333478" w:rsidRPr="00066506" w:rsidRDefault="005347F4" w:rsidP="00BF52BE">
          <w:pPr>
            <w:tabs>
              <w:tab w:val="left" w:pos="1419"/>
              <w:tab w:val="center" w:pos="4153"/>
              <w:tab w:val="right" w:pos="8306"/>
            </w:tabs>
            <w:ind w:hanging="212"/>
            <w:jc w:val="center"/>
            <w:rPr>
              <w:rFonts w:eastAsia="Calibri" w:cs="Times New Roman"/>
              <w:sz w:val="20"/>
              <w:szCs w:val="20"/>
              <w:lang w:val="en-US" w:eastAsia="en-US"/>
            </w:rPr>
          </w:pPr>
          <w:r>
            <w:rPr>
              <w:rFonts w:eastAsia="Calibri" w:cs="Times New Roman"/>
              <w:sz w:val="20"/>
              <w:szCs w:val="20"/>
              <w:lang w:val="en-US" w:eastAsia="en-US"/>
            </w:rPr>
            <w:t>15</w:t>
          </w:r>
          <w:r w:rsidR="00872BE7">
            <w:rPr>
              <w:rFonts w:eastAsia="Calibri" w:cs="Times New Roman"/>
              <w:sz w:val="20"/>
              <w:szCs w:val="20"/>
              <w:lang w:val="en-US" w:eastAsia="en-US"/>
            </w:rPr>
            <w:t>-09-20</w:t>
          </w:r>
          <w:r>
            <w:rPr>
              <w:rFonts w:eastAsia="Calibri" w:cs="Times New Roman"/>
              <w:sz w:val="20"/>
              <w:szCs w:val="20"/>
              <w:lang w:val="en-US" w:eastAsia="en-US"/>
            </w:rPr>
            <w:t>21</w:t>
          </w:r>
        </w:p>
      </w:tc>
    </w:tr>
    <w:tr w:rsidR="00333478" w:rsidRPr="00066506" w14:paraId="4249122D" w14:textId="77777777" w:rsidTr="00835D96">
      <w:trPr>
        <w:trHeight w:hRule="exact" w:val="296"/>
        <w:jc w:val="center"/>
      </w:trPr>
      <w:tc>
        <w:tcPr>
          <w:tcW w:w="1890" w:type="dxa"/>
          <w:vMerge/>
          <w:shd w:val="clear" w:color="auto" w:fill="FFFFFF" w:themeFill="background1"/>
        </w:tcPr>
        <w:p w14:paraId="445FD204" w14:textId="77777777" w:rsidR="00333478" w:rsidRPr="00066506" w:rsidRDefault="00333478" w:rsidP="00066506">
          <w:pPr>
            <w:tabs>
              <w:tab w:val="center" w:pos="4153"/>
              <w:tab w:val="right" w:pos="8306"/>
            </w:tabs>
            <w:rPr>
              <w:rFonts w:eastAsia="Calibri" w:cs="Times New Roman"/>
              <w:sz w:val="20"/>
              <w:szCs w:val="20"/>
              <w:lang w:val="en-US" w:eastAsia="en-US"/>
            </w:rPr>
          </w:pPr>
        </w:p>
      </w:tc>
      <w:tc>
        <w:tcPr>
          <w:tcW w:w="5301" w:type="dxa"/>
          <w:gridSpan w:val="2"/>
          <w:vMerge/>
          <w:shd w:val="clear" w:color="auto" w:fill="FFFFFF" w:themeFill="background1"/>
        </w:tcPr>
        <w:p w14:paraId="2B08B008" w14:textId="77777777" w:rsidR="00333478" w:rsidRPr="00066506" w:rsidRDefault="00333478" w:rsidP="00D11353">
          <w:pPr>
            <w:tabs>
              <w:tab w:val="center" w:pos="4153"/>
              <w:tab w:val="right" w:pos="8306"/>
            </w:tabs>
            <w:jc w:val="center"/>
            <w:rPr>
              <w:rFonts w:eastAsia="Calibri" w:cs="Times New Roman"/>
              <w:sz w:val="20"/>
              <w:szCs w:val="20"/>
              <w:lang w:val="en-US" w:eastAsia="en-US"/>
            </w:rPr>
          </w:pPr>
        </w:p>
      </w:tc>
      <w:tc>
        <w:tcPr>
          <w:tcW w:w="1854" w:type="dxa"/>
          <w:shd w:val="clear" w:color="auto" w:fill="FFFFFF" w:themeFill="background1"/>
        </w:tcPr>
        <w:p w14:paraId="0755EED0" w14:textId="77777777" w:rsidR="00333478" w:rsidRPr="00066506" w:rsidRDefault="00333478" w:rsidP="00D11353">
          <w:pPr>
            <w:tabs>
              <w:tab w:val="left" w:pos="1561"/>
              <w:tab w:val="center" w:pos="4153"/>
              <w:tab w:val="right" w:pos="8306"/>
            </w:tabs>
            <w:ind w:hanging="212"/>
            <w:jc w:val="center"/>
            <w:rPr>
              <w:rFonts w:eastAsia="Calibri" w:cs="Times New Roman"/>
              <w:b/>
              <w:sz w:val="20"/>
              <w:szCs w:val="20"/>
              <w:lang w:val="en-US" w:eastAsia="en-US"/>
            </w:rPr>
          </w:pPr>
          <w:r w:rsidRPr="00066506">
            <w:rPr>
              <w:rFonts w:eastAsia="Calibri" w:cs="Times New Roman"/>
              <w:b/>
              <w:sz w:val="20"/>
              <w:szCs w:val="20"/>
              <w:lang w:val="en-US" w:eastAsia="en-US"/>
            </w:rPr>
            <w:t>Revision No</w:t>
          </w:r>
        </w:p>
      </w:tc>
      <w:tc>
        <w:tcPr>
          <w:tcW w:w="2016" w:type="dxa"/>
          <w:shd w:val="clear" w:color="auto" w:fill="FFFFFF" w:themeFill="background1"/>
          <w:vAlign w:val="center"/>
        </w:tcPr>
        <w:p w14:paraId="06B7551E" w14:textId="77777777" w:rsidR="00333478" w:rsidRPr="00066506" w:rsidRDefault="00333478" w:rsidP="00BF52BE">
          <w:pPr>
            <w:tabs>
              <w:tab w:val="left" w:pos="1419"/>
              <w:tab w:val="center" w:pos="4153"/>
              <w:tab w:val="right" w:pos="8306"/>
            </w:tabs>
            <w:ind w:hanging="212"/>
            <w:jc w:val="center"/>
            <w:rPr>
              <w:rFonts w:eastAsia="Calibri" w:cs="Times New Roman"/>
              <w:sz w:val="20"/>
              <w:szCs w:val="20"/>
              <w:lang w:val="en-US" w:eastAsia="en-US"/>
            </w:rPr>
          </w:pPr>
          <w:r>
            <w:rPr>
              <w:rFonts w:eastAsia="Calibri" w:cs="Times New Roman"/>
              <w:sz w:val="20"/>
              <w:szCs w:val="20"/>
              <w:lang w:val="en-US" w:eastAsia="en-US"/>
            </w:rPr>
            <w:t>00</w:t>
          </w:r>
        </w:p>
      </w:tc>
    </w:tr>
    <w:tr w:rsidR="00333478" w:rsidRPr="00066506" w14:paraId="2434FF67" w14:textId="77777777" w:rsidTr="00835D96">
      <w:trPr>
        <w:trHeight w:hRule="exact" w:val="343"/>
        <w:jc w:val="center"/>
      </w:trPr>
      <w:tc>
        <w:tcPr>
          <w:tcW w:w="1890" w:type="dxa"/>
          <w:vMerge/>
          <w:shd w:val="clear" w:color="auto" w:fill="FFFFFF" w:themeFill="background1"/>
        </w:tcPr>
        <w:p w14:paraId="084B1D9F" w14:textId="77777777" w:rsidR="00333478" w:rsidRPr="00066506" w:rsidRDefault="00333478" w:rsidP="00066506">
          <w:pPr>
            <w:tabs>
              <w:tab w:val="center" w:pos="4153"/>
              <w:tab w:val="right" w:pos="8306"/>
            </w:tabs>
            <w:rPr>
              <w:rFonts w:eastAsia="Calibri" w:cs="Times New Roman"/>
              <w:sz w:val="20"/>
              <w:szCs w:val="20"/>
              <w:lang w:val="en-US" w:eastAsia="en-US"/>
            </w:rPr>
          </w:pPr>
        </w:p>
      </w:tc>
      <w:tc>
        <w:tcPr>
          <w:tcW w:w="1865" w:type="dxa"/>
          <w:shd w:val="clear" w:color="auto" w:fill="FFFFFF" w:themeFill="background1"/>
        </w:tcPr>
        <w:p w14:paraId="44BC0500" w14:textId="77777777" w:rsidR="00333478" w:rsidRPr="00066506" w:rsidRDefault="00333478" w:rsidP="00D11353">
          <w:pPr>
            <w:tabs>
              <w:tab w:val="left" w:pos="710"/>
              <w:tab w:val="center" w:pos="4153"/>
              <w:tab w:val="right" w:pos="8306"/>
            </w:tabs>
            <w:ind w:right="-70" w:hanging="233"/>
            <w:jc w:val="center"/>
            <w:rPr>
              <w:rFonts w:eastAsia="Calibri" w:cs="Times New Roman"/>
              <w:b/>
              <w:sz w:val="20"/>
              <w:szCs w:val="20"/>
              <w:lang w:val="en-US" w:eastAsia="en-US"/>
            </w:rPr>
          </w:pPr>
          <w:r w:rsidRPr="00066506">
            <w:rPr>
              <w:rFonts w:eastAsia="Calibri" w:cs="Times New Roman"/>
              <w:b/>
              <w:sz w:val="20"/>
              <w:szCs w:val="20"/>
              <w:lang w:val="en-US" w:eastAsia="en-US"/>
            </w:rPr>
            <w:t>Unit</w:t>
          </w:r>
        </w:p>
      </w:tc>
      <w:tc>
        <w:tcPr>
          <w:tcW w:w="3436" w:type="dxa"/>
          <w:shd w:val="clear" w:color="auto" w:fill="FFFFFF" w:themeFill="background1"/>
        </w:tcPr>
        <w:p w14:paraId="7C18993A" w14:textId="77777777" w:rsidR="00333478" w:rsidRPr="00066506" w:rsidRDefault="00333478" w:rsidP="00D11353">
          <w:pPr>
            <w:tabs>
              <w:tab w:val="left" w:pos="3546"/>
              <w:tab w:val="center" w:pos="4153"/>
              <w:tab w:val="right" w:pos="8306"/>
            </w:tabs>
            <w:ind w:hanging="284"/>
            <w:jc w:val="center"/>
            <w:rPr>
              <w:rFonts w:eastAsia="Calibri" w:cs="Times New Roman"/>
              <w:b/>
              <w:sz w:val="20"/>
              <w:szCs w:val="20"/>
              <w:lang w:val="en-US" w:eastAsia="en-US"/>
            </w:rPr>
          </w:pPr>
          <w:r>
            <w:rPr>
              <w:rFonts w:eastAsia="Calibri" w:cs="Times New Roman"/>
              <w:b/>
              <w:sz w:val="20"/>
              <w:szCs w:val="20"/>
              <w:lang w:val="de-DE" w:eastAsia="en-US"/>
            </w:rPr>
            <w:t>Human  Resources</w:t>
          </w:r>
        </w:p>
      </w:tc>
      <w:tc>
        <w:tcPr>
          <w:tcW w:w="1854" w:type="dxa"/>
          <w:shd w:val="clear" w:color="auto" w:fill="FFFFFF" w:themeFill="background1"/>
        </w:tcPr>
        <w:p w14:paraId="56BB4A2B" w14:textId="77777777" w:rsidR="00333478" w:rsidRPr="00066506" w:rsidRDefault="00333478" w:rsidP="00D11353">
          <w:pPr>
            <w:tabs>
              <w:tab w:val="left" w:pos="1561"/>
              <w:tab w:val="center" w:pos="4153"/>
              <w:tab w:val="right" w:pos="8306"/>
            </w:tabs>
            <w:ind w:hanging="212"/>
            <w:jc w:val="center"/>
            <w:rPr>
              <w:rFonts w:eastAsia="Calibri" w:cs="Times New Roman"/>
              <w:b/>
              <w:sz w:val="20"/>
              <w:szCs w:val="20"/>
              <w:lang w:val="en-US" w:eastAsia="en-US"/>
            </w:rPr>
          </w:pPr>
          <w:r w:rsidRPr="00066506">
            <w:rPr>
              <w:rFonts w:eastAsia="Calibri" w:cs="Times New Roman"/>
              <w:b/>
              <w:sz w:val="20"/>
              <w:szCs w:val="20"/>
              <w:lang w:val="en-US" w:eastAsia="en-US"/>
            </w:rPr>
            <w:t>Page No</w:t>
          </w:r>
        </w:p>
      </w:tc>
      <w:tc>
        <w:tcPr>
          <w:tcW w:w="2016" w:type="dxa"/>
          <w:shd w:val="clear" w:color="auto" w:fill="FFFFFF" w:themeFill="background1"/>
          <w:vAlign w:val="center"/>
        </w:tcPr>
        <w:p w14:paraId="6A193673" w14:textId="77777777" w:rsidR="00333478" w:rsidRPr="00066506" w:rsidRDefault="00333478" w:rsidP="00BF52BE">
          <w:pPr>
            <w:tabs>
              <w:tab w:val="left" w:pos="1419"/>
              <w:tab w:val="center" w:pos="4153"/>
              <w:tab w:val="right" w:pos="8306"/>
            </w:tabs>
            <w:ind w:hanging="212"/>
            <w:jc w:val="center"/>
            <w:rPr>
              <w:rFonts w:eastAsia="Calibri" w:cs="Times New Roman"/>
              <w:sz w:val="20"/>
              <w:szCs w:val="20"/>
              <w:lang w:val="en-US" w:eastAsia="en-US"/>
            </w:rPr>
          </w:pPr>
        </w:p>
        <w:p w14:paraId="644ACA05" w14:textId="77777777" w:rsidR="00333478" w:rsidRPr="00066506" w:rsidRDefault="00333478" w:rsidP="00BF52BE">
          <w:pPr>
            <w:tabs>
              <w:tab w:val="left" w:pos="1419"/>
              <w:tab w:val="center" w:pos="4153"/>
              <w:tab w:val="right" w:pos="8306"/>
            </w:tabs>
            <w:ind w:hanging="212"/>
            <w:jc w:val="center"/>
            <w:rPr>
              <w:rFonts w:eastAsia="Calibri" w:cs="Times New Roman"/>
              <w:sz w:val="20"/>
              <w:szCs w:val="20"/>
              <w:lang w:val="de-DE" w:eastAsia="en-US"/>
            </w:rPr>
          </w:pPr>
        </w:p>
      </w:tc>
    </w:tr>
  </w:tbl>
  <w:p w14:paraId="2036E73D" w14:textId="77777777" w:rsidR="00333478" w:rsidRDefault="00333478" w:rsidP="001653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5.75pt;height:15pt;visibility:visible;mso-wrap-style:square" o:bullet="t">
        <v:imagedata r:id="rId1" o:title=""/>
      </v:shape>
    </w:pict>
  </w:numPicBullet>
  <w:abstractNum w:abstractNumId="0" w15:restartNumberingAfterBreak="0">
    <w:nsid w:val="FFFFFF1D"/>
    <w:multiLevelType w:val="multilevel"/>
    <w:tmpl w:val="32BA6F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5327C"/>
    <w:multiLevelType w:val="hybridMultilevel"/>
    <w:tmpl w:val="A01244CA"/>
    <w:lvl w:ilvl="0" w:tplc="243A0CA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41974"/>
    <w:multiLevelType w:val="hybridMultilevel"/>
    <w:tmpl w:val="BF6E64F2"/>
    <w:lvl w:ilvl="0" w:tplc="3FE82A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A4124"/>
    <w:multiLevelType w:val="hybridMultilevel"/>
    <w:tmpl w:val="F8BCCF98"/>
    <w:lvl w:ilvl="0" w:tplc="A59A91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A826DAB"/>
    <w:multiLevelType w:val="hybridMultilevel"/>
    <w:tmpl w:val="1C904518"/>
    <w:lvl w:ilvl="0" w:tplc="249CED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3C064C"/>
    <w:multiLevelType w:val="hybridMultilevel"/>
    <w:tmpl w:val="B498B5B2"/>
    <w:lvl w:ilvl="0" w:tplc="E3D864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67BB3"/>
    <w:multiLevelType w:val="hybridMultilevel"/>
    <w:tmpl w:val="7D2C6674"/>
    <w:lvl w:ilvl="0" w:tplc="0256D5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213CD7"/>
    <w:multiLevelType w:val="hybridMultilevel"/>
    <w:tmpl w:val="DF0A3156"/>
    <w:lvl w:ilvl="0" w:tplc="1FAEB2B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4A4DFE"/>
    <w:multiLevelType w:val="hybridMultilevel"/>
    <w:tmpl w:val="A3627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12343F"/>
    <w:multiLevelType w:val="hybridMultilevel"/>
    <w:tmpl w:val="386AB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5126C"/>
    <w:multiLevelType w:val="hybridMultilevel"/>
    <w:tmpl w:val="EF8EBAA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A77E41"/>
    <w:multiLevelType w:val="hybridMultilevel"/>
    <w:tmpl w:val="0A1C2D00"/>
    <w:lvl w:ilvl="0" w:tplc="E9A299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FD97413"/>
    <w:multiLevelType w:val="hybridMultilevel"/>
    <w:tmpl w:val="FA6C9F8A"/>
    <w:lvl w:ilvl="0" w:tplc="1EF85A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7D04EA"/>
    <w:multiLevelType w:val="hybridMultilevel"/>
    <w:tmpl w:val="8A3C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EC1804"/>
    <w:multiLevelType w:val="hybridMultilevel"/>
    <w:tmpl w:val="5F50F52E"/>
    <w:lvl w:ilvl="0" w:tplc="910E6976">
      <w:start w:val="1"/>
      <w:numFmt w:val="decimal"/>
      <w:lvlText w:val="%1."/>
      <w:lvlJc w:val="left"/>
      <w:pPr>
        <w:ind w:left="4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 w15:restartNumberingAfterBreak="0">
    <w:nsid w:val="60A901FA"/>
    <w:multiLevelType w:val="hybridMultilevel"/>
    <w:tmpl w:val="091A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1A0D4C"/>
    <w:multiLevelType w:val="hybridMultilevel"/>
    <w:tmpl w:val="E74C0742"/>
    <w:lvl w:ilvl="0" w:tplc="E924B8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9"/>
  </w:num>
  <w:num w:numId="5">
    <w:abstractNumId w:val="15"/>
  </w:num>
  <w:num w:numId="6">
    <w:abstractNumId w:val="7"/>
  </w:num>
  <w:num w:numId="7">
    <w:abstractNumId w:val="13"/>
  </w:num>
  <w:num w:numId="8">
    <w:abstractNumId w:val="1"/>
  </w:num>
  <w:num w:numId="9">
    <w:abstractNumId w:val="11"/>
  </w:num>
  <w:num w:numId="10">
    <w:abstractNumId w:val="10"/>
  </w:num>
  <w:num w:numId="11">
    <w:abstractNumId w:val="6"/>
  </w:num>
  <w:num w:numId="12">
    <w:abstractNumId w:val="4"/>
  </w:num>
  <w:num w:numId="13">
    <w:abstractNumId w:val="12"/>
  </w:num>
  <w:num w:numId="14">
    <w:abstractNumId w:val="16"/>
  </w:num>
  <w:num w:numId="15">
    <w:abstractNumId w:val="5"/>
  </w:num>
  <w:num w:numId="16">
    <w:abstractNumId w:val="2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S0sDQ2M7U0sTQyNDFV0lEKTi0uzszPAykwtKwFAJCyVuotAAAA"/>
  </w:docVars>
  <w:rsids>
    <w:rsidRoot w:val="000E2141"/>
    <w:rsid w:val="00000FC9"/>
    <w:rsid w:val="000028D2"/>
    <w:rsid w:val="0000709D"/>
    <w:rsid w:val="00010E14"/>
    <w:rsid w:val="00012C29"/>
    <w:rsid w:val="0002336F"/>
    <w:rsid w:val="00043723"/>
    <w:rsid w:val="00053607"/>
    <w:rsid w:val="00060605"/>
    <w:rsid w:val="00066506"/>
    <w:rsid w:val="00076B5B"/>
    <w:rsid w:val="0008253C"/>
    <w:rsid w:val="000906A4"/>
    <w:rsid w:val="00094551"/>
    <w:rsid w:val="00097ACE"/>
    <w:rsid w:val="000A0643"/>
    <w:rsid w:val="000A1E79"/>
    <w:rsid w:val="000A3A29"/>
    <w:rsid w:val="000A5825"/>
    <w:rsid w:val="000C53EF"/>
    <w:rsid w:val="000C798B"/>
    <w:rsid w:val="000D0574"/>
    <w:rsid w:val="000D7671"/>
    <w:rsid w:val="000E2131"/>
    <w:rsid w:val="000E2141"/>
    <w:rsid w:val="000F1183"/>
    <w:rsid w:val="000F2309"/>
    <w:rsid w:val="000F53DF"/>
    <w:rsid w:val="0010018C"/>
    <w:rsid w:val="00105A57"/>
    <w:rsid w:val="001102D3"/>
    <w:rsid w:val="001108A6"/>
    <w:rsid w:val="00111CE0"/>
    <w:rsid w:val="00111CE2"/>
    <w:rsid w:val="00115F5E"/>
    <w:rsid w:val="00130207"/>
    <w:rsid w:val="00134AAD"/>
    <w:rsid w:val="00141EB7"/>
    <w:rsid w:val="001440BD"/>
    <w:rsid w:val="00157C6B"/>
    <w:rsid w:val="001618E0"/>
    <w:rsid w:val="00165336"/>
    <w:rsid w:val="00170795"/>
    <w:rsid w:val="00176429"/>
    <w:rsid w:val="0018061A"/>
    <w:rsid w:val="00182AB5"/>
    <w:rsid w:val="001849C0"/>
    <w:rsid w:val="0019126C"/>
    <w:rsid w:val="001967D9"/>
    <w:rsid w:val="001A546A"/>
    <w:rsid w:val="001B1A2F"/>
    <w:rsid w:val="001B437B"/>
    <w:rsid w:val="001C0E26"/>
    <w:rsid w:val="001E7561"/>
    <w:rsid w:val="001F69C9"/>
    <w:rsid w:val="00200362"/>
    <w:rsid w:val="00200BC8"/>
    <w:rsid w:val="00216030"/>
    <w:rsid w:val="00220F73"/>
    <w:rsid w:val="00223173"/>
    <w:rsid w:val="00225FFE"/>
    <w:rsid w:val="002320DA"/>
    <w:rsid w:val="00233070"/>
    <w:rsid w:val="002629A8"/>
    <w:rsid w:val="00264A0F"/>
    <w:rsid w:val="002709DB"/>
    <w:rsid w:val="00277F81"/>
    <w:rsid w:val="00281798"/>
    <w:rsid w:val="00281F4E"/>
    <w:rsid w:val="00291782"/>
    <w:rsid w:val="00294AE2"/>
    <w:rsid w:val="00294DD6"/>
    <w:rsid w:val="00297410"/>
    <w:rsid w:val="002B3058"/>
    <w:rsid w:val="002C311A"/>
    <w:rsid w:val="002C4922"/>
    <w:rsid w:val="002D2B3C"/>
    <w:rsid w:val="002D7183"/>
    <w:rsid w:val="002E018D"/>
    <w:rsid w:val="002E7E4C"/>
    <w:rsid w:val="002F4B97"/>
    <w:rsid w:val="002F58A8"/>
    <w:rsid w:val="00312DD9"/>
    <w:rsid w:val="0031369E"/>
    <w:rsid w:val="003149EA"/>
    <w:rsid w:val="00331BF3"/>
    <w:rsid w:val="00333478"/>
    <w:rsid w:val="00340FCF"/>
    <w:rsid w:val="0035212F"/>
    <w:rsid w:val="0035221D"/>
    <w:rsid w:val="0035722D"/>
    <w:rsid w:val="003611E8"/>
    <w:rsid w:val="003668C5"/>
    <w:rsid w:val="00370C15"/>
    <w:rsid w:val="00371794"/>
    <w:rsid w:val="003721B8"/>
    <w:rsid w:val="003729B3"/>
    <w:rsid w:val="003823A8"/>
    <w:rsid w:val="003959F9"/>
    <w:rsid w:val="00395BBB"/>
    <w:rsid w:val="003A2DDF"/>
    <w:rsid w:val="003A717E"/>
    <w:rsid w:val="003B74BF"/>
    <w:rsid w:val="003C7312"/>
    <w:rsid w:val="003C7B47"/>
    <w:rsid w:val="003D16B4"/>
    <w:rsid w:val="003D72EA"/>
    <w:rsid w:val="003E0A05"/>
    <w:rsid w:val="003E1465"/>
    <w:rsid w:val="003E383E"/>
    <w:rsid w:val="003F2C12"/>
    <w:rsid w:val="003F3FE0"/>
    <w:rsid w:val="003F6F86"/>
    <w:rsid w:val="00400061"/>
    <w:rsid w:val="004124AE"/>
    <w:rsid w:val="00420CE1"/>
    <w:rsid w:val="00421655"/>
    <w:rsid w:val="004219EC"/>
    <w:rsid w:val="00421BC5"/>
    <w:rsid w:val="00422B0E"/>
    <w:rsid w:val="004261BA"/>
    <w:rsid w:val="00430D98"/>
    <w:rsid w:val="00432E31"/>
    <w:rsid w:val="00437D2A"/>
    <w:rsid w:val="004441EC"/>
    <w:rsid w:val="00451733"/>
    <w:rsid w:val="00451EFD"/>
    <w:rsid w:val="0045253D"/>
    <w:rsid w:val="004626AD"/>
    <w:rsid w:val="004674F2"/>
    <w:rsid w:val="0048025B"/>
    <w:rsid w:val="00481540"/>
    <w:rsid w:val="00485275"/>
    <w:rsid w:val="00485EFE"/>
    <w:rsid w:val="00486F97"/>
    <w:rsid w:val="00495264"/>
    <w:rsid w:val="004A6231"/>
    <w:rsid w:val="004C044F"/>
    <w:rsid w:val="004C04BB"/>
    <w:rsid w:val="004C60EA"/>
    <w:rsid w:val="004D0428"/>
    <w:rsid w:val="004D172B"/>
    <w:rsid w:val="004D383D"/>
    <w:rsid w:val="004D3E6F"/>
    <w:rsid w:val="004D5822"/>
    <w:rsid w:val="004E469F"/>
    <w:rsid w:val="004E5D5A"/>
    <w:rsid w:val="004E694D"/>
    <w:rsid w:val="004F3D1F"/>
    <w:rsid w:val="004F4F55"/>
    <w:rsid w:val="004F5073"/>
    <w:rsid w:val="004F731B"/>
    <w:rsid w:val="00503BFD"/>
    <w:rsid w:val="00511DE1"/>
    <w:rsid w:val="00513C91"/>
    <w:rsid w:val="005236C1"/>
    <w:rsid w:val="0052684B"/>
    <w:rsid w:val="005347F4"/>
    <w:rsid w:val="00540C0D"/>
    <w:rsid w:val="00542BBF"/>
    <w:rsid w:val="00544551"/>
    <w:rsid w:val="00544E91"/>
    <w:rsid w:val="00545DDF"/>
    <w:rsid w:val="0055741F"/>
    <w:rsid w:val="00580C6E"/>
    <w:rsid w:val="00583356"/>
    <w:rsid w:val="005A0BC8"/>
    <w:rsid w:val="005A4770"/>
    <w:rsid w:val="005A49AE"/>
    <w:rsid w:val="005A5296"/>
    <w:rsid w:val="005A5B65"/>
    <w:rsid w:val="005C159A"/>
    <w:rsid w:val="005C25B8"/>
    <w:rsid w:val="005C2ED3"/>
    <w:rsid w:val="005C3B6A"/>
    <w:rsid w:val="005C53B8"/>
    <w:rsid w:val="005C6F8C"/>
    <w:rsid w:val="005D03A4"/>
    <w:rsid w:val="005D23E4"/>
    <w:rsid w:val="005D69D5"/>
    <w:rsid w:val="005D7BE8"/>
    <w:rsid w:val="005E045E"/>
    <w:rsid w:val="005E45D3"/>
    <w:rsid w:val="00605785"/>
    <w:rsid w:val="0061167A"/>
    <w:rsid w:val="006146E6"/>
    <w:rsid w:val="006300AD"/>
    <w:rsid w:val="006315DA"/>
    <w:rsid w:val="006319CA"/>
    <w:rsid w:val="0063345E"/>
    <w:rsid w:val="00633CE9"/>
    <w:rsid w:val="006343BE"/>
    <w:rsid w:val="006355BA"/>
    <w:rsid w:val="006366FA"/>
    <w:rsid w:val="0064375A"/>
    <w:rsid w:val="006463BD"/>
    <w:rsid w:val="00655329"/>
    <w:rsid w:val="00660390"/>
    <w:rsid w:val="0066456F"/>
    <w:rsid w:val="006725F2"/>
    <w:rsid w:val="00672AD7"/>
    <w:rsid w:val="00672C4A"/>
    <w:rsid w:val="006941FF"/>
    <w:rsid w:val="006A2C99"/>
    <w:rsid w:val="006A31D9"/>
    <w:rsid w:val="006A42C5"/>
    <w:rsid w:val="006A6229"/>
    <w:rsid w:val="006B302E"/>
    <w:rsid w:val="006B42F3"/>
    <w:rsid w:val="006B65C4"/>
    <w:rsid w:val="006C44A0"/>
    <w:rsid w:val="006D16A2"/>
    <w:rsid w:val="006D36A0"/>
    <w:rsid w:val="006E01D5"/>
    <w:rsid w:val="006F1004"/>
    <w:rsid w:val="006F1FDC"/>
    <w:rsid w:val="006F2FDD"/>
    <w:rsid w:val="006F34E3"/>
    <w:rsid w:val="006F3E80"/>
    <w:rsid w:val="00700529"/>
    <w:rsid w:val="00701DE6"/>
    <w:rsid w:val="00705BEE"/>
    <w:rsid w:val="007063B2"/>
    <w:rsid w:val="00706A8B"/>
    <w:rsid w:val="00707113"/>
    <w:rsid w:val="007078A6"/>
    <w:rsid w:val="00711E2F"/>
    <w:rsid w:val="007145B0"/>
    <w:rsid w:val="007244C3"/>
    <w:rsid w:val="00724765"/>
    <w:rsid w:val="007250DE"/>
    <w:rsid w:val="00727AC0"/>
    <w:rsid w:val="007350F0"/>
    <w:rsid w:val="00737ECE"/>
    <w:rsid w:val="00740E66"/>
    <w:rsid w:val="0074162B"/>
    <w:rsid w:val="00742BE7"/>
    <w:rsid w:val="00746364"/>
    <w:rsid w:val="007540CD"/>
    <w:rsid w:val="00755AEC"/>
    <w:rsid w:val="007620B9"/>
    <w:rsid w:val="00765785"/>
    <w:rsid w:val="00773E24"/>
    <w:rsid w:val="00783764"/>
    <w:rsid w:val="00783C35"/>
    <w:rsid w:val="00784889"/>
    <w:rsid w:val="00796306"/>
    <w:rsid w:val="007A339C"/>
    <w:rsid w:val="007A496B"/>
    <w:rsid w:val="007A65DD"/>
    <w:rsid w:val="007B26C7"/>
    <w:rsid w:val="007B6550"/>
    <w:rsid w:val="007B7605"/>
    <w:rsid w:val="007D487D"/>
    <w:rsid w:val="007D6B2C"/>
    <w:rsid w:val="007E2EAC"/>
    <w:rsid w:val="007E5069"/>
    <w:rsid w:val="008002E7"/>
    <w:rsid w:val="00807C28"/>
    <w:rsid w:val="008122E0"/>
    <w:rsid w:val="008158B0"/>
    <w:rsid w:val="00820359"/>
    <w:rsid w:val="00821E08"/>
    <w:rsid w:val="00824CA4"/>
    <w:rsid w:val="00824EDF"/>
    <w:rsid w:val="00826A85"/>
    <w:rsid w:val="00830DE3"/>
    <w:rsid w:val="00835D96"/>
    <w:rsid w:val="00836052"/>
    <w:rsid w:val="00836E8D"/>
    <w:rsid w:val="00845A66"/>
    <w:rsid w:val="00846D5A"/>
    <w:rsid w:val="00853022"/>
    <w:rsid w:val="0085614E"/>
    <w:rsid w:val="00865C99"/>
    <w:rsid w:val="00870006"/>
    <w:rsid w:val="008725A3"/>
    <w:rsid w:val="00872BE7"/>
    <w:rsid w:val="0087512D"/>
    <w:rsid w:val="00881814"/>
    <w:rsid w:val="0088391F"/>
    <w:rsid w:val="008866CB"/>
    <w:rsid w:val="00886B80"/>
    <w:rsid w:val="008974C6"/>
    <w:rsid w:val="008A081A"/>
    <w:rsid w:val="008A1223"/>
    <w:rsid w:val="008A57BA"/>
    <w:rsid w:val="008B2068"/>
    <w:rsid w:val="008C026F"/>
    <w:rsid w:val="008C2AAF"/>
    <w:rsid w:val="008C2C4B"/>
    <w:rsid w:val="008D39E4"/>
    <w:rsid w:val="008D59AC"/>
    <w:rsid w:val="008E157A"/>
    <w:rsid w:val="008E4314"/>
    <w:rsid w:val="008F6E14"/>
    <w:rsid w:val="009000FA"/>
    <w:rsid w:val="009004AA"/>
    <w:rsid w:val="009006B4"/>
    <w:rsid w:val="0090434D"/>
    <w:rsid w:val="00907EC5"/>
    <w:rsid w:val="009101EB"/>
    <w:rsid w:val="009106F1"/>
    <w:rsid w:val="00917530"/>
    <w:rsid w:val="00920FF5"/>
    <w:rsid w:val="00921E7B"/>
    <w:rsid w:val="00936F63"/>
    <w:rsid w:val="00943B14"/>
    <w:rsid w:val="009534E8"/>
    <w:rsid w:val="009647B3"/>
    <w:rsid w:val="00985066"/>
    <w:rsid w:val="009935D1"/>
    <w:rsid w:val="009B18F3"/>
    <w:rsid w:val="009B514E"/>
    <w:rsid w:val="009D0F1E"/>
    <w:rsid w:val="009D3C9A"/>
    <w:rsid w:val="009E3531"/>
    <w:rsid w:val="009E4BEA"/>
    <w:rsid w:val="009E65BA"/>
    <w:rsid w:val="009E7AB8"/>
    <w:rsid w:val="009F027B"/>
    <w:rsid w:val="009F1EA1"/>
    <w:rsid w:val="009F3418"/>
    <w:rsid w:val="009F4F21"/>
    <w:rsid w:val="00A04E6E"/>
    <w:rsid w:val="00A0714E"/>
    <w:rsid w:val="00A3474F"/>
    <w:rsid w:val="00A3701D"/>
    <w:rsid w:val="00A43F82"/>
    <w:rsid w:val="00A46292"/>
    <w:rsid w:val="00A4789E"/>
    <w:rsid w:val="00A50F6D"/>
    <w:rsid w:val="00A51004"/>
    <w:rsid w:val="00A54667"/>
    <w:rsid w:val="00A55A06"/>
    <w:rsid w:val="00A56F43"/>
    <w:rsid w:val="00A7212F"/>
    <w:rsid w:val="00A749F9"/>
    <w:rsid w:val="00A820C9"/>
    <w:rsid w:val="00A8308B"/>
    <w:rsid w:val="00A9055C"/>
    <w:rsid w:val="00A9327A"/>
    <w:rsid w:val="00A9423F"/>
    <w:rsid w:val="00AB59CF"/>
    <w:rsid w:val="00AC0A34"/>
    <w:rsid w:val="00AC1402"/>
    <w:rsid w:val="00AC7618"/>
    <w:rsid w:val="00AD2070"/>
    <w:rsid w:val="00AD63FA"/>
    <w:rsid w:val="00AE55D0"/>
    <w:rsid w:val="00AE55E0"/>
    <w:rsid w:val="00AF0F1C"/>
    <w:rsid w:val="00AF3090"/>
    <w:rsid w:val="00AF5BBD"/>
    <w:rsid w:val="00B03AFF"/>
    <w:rsid w:val="00B04A23"/>
    <w:rsid w:val="00B0584D"/>
    <w:rsid w:val="00B138B9"/>
    <w:rsid w:val="00B27D15"/>
    <w:rsid w:val="00B305BD"/>
    <w:rsid w:val="00B35754"/>
    <w:rsid w:val="00B36061"/>
    <w:rsid w:val="00B405DB"/>
    <w:rsid w:val="00B426C4"/>
    <w:rsid w:val="00B52B3A"/>
    <w:rsid w:val="00B53ACD"/>
    <w:rsid w:val="00B55037"/>
    <w:rsid w:val="00B57599"/>
    <w:rsid w:val="00B7185E"/>
    <w:rsid w:val="00B72FA3"/>
    <w:rsid w:val="00B73A3E"/>
    <w:rsid w:val="00B7452D"/>
    <w:rsid w:val="00B75788"/>
    <w:rsid w:val="00B86571"/>
    <w:rsid w:val="00B9416F"/>
    <w:rsid w:val="00BA1DE6"/>
    <w:rsid w:val="00BA330E"/>
    <w:rsid w:val="00BA66DA"/>
    <w:rsid w:val="00BD1317"/>
    <w:rsid w:val="00BD2B42"/>
    <w:rsid w:val="00BD334A"/>
    <w:rsid w:val="00BE02DC"/>
    <w:rsid w:val="00BE0CA6"/>
    <w:rsid w:val="00BE19AA"/>
    <w:rsid w:val="00BE2B47"/>
    <w:rsid w:val="00BF0679"/>
    <w:rsid w:val="00BF52BE"/>
    <w:rsid w:val="00BF78B3"/>
    <w:rsid w:val="00C00146"/>
    <w:rsid w:val="00C018DE"/>
    <w:rsid w:val="00C05798"/>
    <w:rsid w:val="00C06BF0"/>
    <w:rsid w:val="00C1623F"/>
    <w:rsid w:val="00C20C38"/>
    <w:rsid w:val="00C20D32"/>
    <w:rsid w:val="00C22371"/>
    <w:rsid w:val="00C26B79"/>
    <w:rsid w:val="00C311A5"/>
    <w:rsid w:val="00C929C4"/>
    <w:rsid w:val="00C94045"/>
    <w:rsid w:val="00C97B35"/>
    <w:rsid w:val="00CB22D6"/>
    <w:rsid w:val="00CB4F02"/>
    <w:rsid w:val="00CC1668"/>
    <w:rsid w:val="00CC1D93"/>
    <w:rsid w:val="00CC45A7"/>
    <w:rsid w:val="00CC6166"/>
    <w:rsid w:val="00CC7224"/>
    <w:rsid w:val="00CD5975"/>
    <w:rsid w:val="00CD786A"/>
    <w:rsid w:val="00CD78F6"/>
    <w:rsid w:val="00CE59E0"/>
    <w:rsid w:val="00CE7C72"/>
    <w:rsid w:val="00CF3E07"/>
    <w:rsid w:val="00D058A5"/>
    <w:rsid w:val="00D11353"/>
    <w:rsid w:val="00D14BDD"/>
    <w:rsid w:val="00D15728"/>
    <w:rsid w:val="00D20BC2"/>
    <w:rsid w:val="00D32BA2"/>
    <w:rsid w:val="00D34BED"/>
    <w:rsid w:val="00D34E41"/>
    <w:rsid w:val="00D41DE4"/>
    <w:rsid w:val="00D45F43"/>
    <w:rsid w:val="00D558FF"/>
    <w:rsid w:val="00D56758"/>
    <w:rsid w:val="00D654F0"/>
    <w:rsid w:val="00D803EA"/>
    <w:rsid w:val="00D82F1E"/>
    <w:rsid w:val="00D83E0B"/>
    <w:rsid w:val="00D962C7"/>
    <w:rsid w:val="00DA2832"/>
    <w:rsid w:val="00DA496D"/>
    <w:rsid w:val="00DC090C"/>
    <w:rsid w:val="00DD0495"/>
    <w:rsid w:val="00DD11B1"/>
    <w:rsid w:val="00DE06B8"/>
    <w:rsid w:val="00DE2E1E"/>
    <w:rsid w:val="00DE58F2"/>
    <w:rsid w:val="00E014BB"/>
    <w:rsid w:val="00E128D7"/>
    <w:rsid w:val="00E15776"/>
    <w:rsid w:val="00E54C59"/>
    <w:rsid w:val="00E56EF6"/>
    <w:rsid w:val="00E579BF"/>
    <w:rsid w:val="00E61D02"/>
    <w:rsid w:val="00E63317"/>
    <w:rsid w:val="00E63F47"/>
    <w:rsid w:val="00E72F78"/>
    <w:rsid w:val="00E776E8"/>
    <w:rsid w:val="00E856B8"/>
    <w:rsid w:val="00E91CDB"/>
    <w:rsid w:val="00E9728A"/>
    <w:rsid w:val="00E97557"/>
    <w:rsid w:val="00EC1139"/>
    <w:rsid w:val="00EE4470"/>
    <w:rsid w:val="00EF7FDA"/>
    <w:rsid w:val="00F04090"/>
    <w:rsid w:val="00F1048F"/>
    <w:rsid w:val="00F17926"/>
    <w:rsid w:val="00F17B9D"/>
    <w:rsid w:val="00F317C1"/>
    <w:rsid w:val="00F32156"/>
    <w:rsid w:val="00F3550D"/>
    <w:rsid w:val="00F4094B"/>
    <w:rsid w:val="00F42F90"/>
    <w:rsid w:val="00F52A3B"/>
    <w:rsid w:val="00F612B7"/>
    <w:rsid w:val="00F74050"/>
    <w:rsid w:val="00F76CF7"/>
    <w:rsid w:val="00F85C20"/>
    <w:rsid w:val="00F93E09"/>
    <w:rsid w:val="00FB7AF1"/>
    <w:rsid w:val="00FC0BB4"/>
    <w:rsid w:val="00FC397F"/>
    <w:rsid w:val="00FC6050"/>
    <w:rsid w:val="00FE011C"/>
    <w:rsid w:val="00FE379A"/>
    <w:rsid w:val="00FF0F40"/>
    <w:rsid w:val="00FF2F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D0823B"/>
  <w15:docId w15:val="{9BF6F862-334A-4009-B316-E488EB660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61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E2141"/>
    <w:rPr>
      <w:rFonts w:ascii="Times New Roman" w:eastAsia="Times New Roman" w:hAnsi="Times New Roman"/>
      <w:sz w:val="24"/>
      <w:szCs w:val="24"/>
      <w:lang w:val="en-GB" w:eastAsia="tr-TR"/>
    </w:rPr>
  </w:style>
  <w:style w:type="paragraph" w:styleId="Heading1">
    <w:name w:val="heading 1"/>
    <w:basedOn w:val="Normal"/>
    <w:link w:val="Heading1Char"/>
    <w:qFormat/>
    <w:rsid w:val="007244C3"/>
    <w:pPr>
      <w:spacing w:before="100" w:beforeAutospacing="1" w:after="100" w:afterAutospacing="1" w:line="330" w:lineRule="atLeast"/>
      <w:outlineLvl w:val="0"/>
    </w:pPr>
    <w:rPr>
      <w:b/>
      <w:bCs/>
      <w:color w:val="52608D"/>
      <w:kern w:val="36"/>
      <w:sz w:val="30"/>
      <w:szCs w:val="30"/>
    </w:rPr>
  </w:style>
  <w:style w:type="paragraph" w:styleId="Heading2">
    <w:name w:val="heading 2"/>
    <w:basedOn w:val="Normal"/>
    <w:link w:val="Heading2Char"/>
    <w:qFormat/>
    <w:rsid w:val="007244C3"/>
    <w:pPr>
      <w:spacing w:before="100" w:beforeAutospacing="1" w:after="100" w:afterAutospacing="1" w:line="285" w:lineRule="atLeast"/>
      <w:outlineLvl w:val="1"/>
    </w:pPr>
    <w:rPr>
      <w:b/>
      <w:bCs/>
      <w:color w:val="52608D"/>
      <w:sz w:val="26"/>
      <w:szCs w:val="26"/>
    </w:rPr>
  </w:style>
  <w:style w:type="paragraph" w:styleId="Heading5">
    <w:name w:val="heading 5"/>
    <w:basedOn w:val="Normal"/>
    <w:next w:val="Normal"/>
    <w:link w:val="Heading5Char"/>
    <w:unhideWhenUsed/>
    <w:qFormat/>
    <w:rsid w:val="00872BE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B55037"/>
    <w:rPr>
      <w:b/>
      <w:bCs/>
    </w:rPr>
  </w:style>
  <w:style w:type="character" w:styleId="Emphasis">
    <w:name w:val="Emphasis"/>
    <w:qFormat/>
    <w:rsid w:val="00D82F1E"/>
    <w:rPr>
      <w:i/>
      <w:iCs/>
    </w:rPr>
  </w:style>
  <w:style w:type="paragraph" w:styleId="Header">
    <w:name w:val="header"/>
    <w:basedOn w:val="Normal"/>
    <w:link w:val="HeaderChar"/>
    <w:uiPriority w:val="99"/>
    <w:rsid w:val="00A942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423F"/>
    <w:rPr>
      <w:rFonts w:ascii="Times New Roman" w:eastAsia="Times New Roman" w:hAnsi="Times New Roman"/>
      <w:sz w:val="24"/>
      <w:szCs w:val="24"/>
      <w:lang w:val="en-GB" w:eastAsia="tr-TR"/>
    </w:rPr>
  </w:style>
  <w:style w:type="paragraph" w:styleId="Footer">
    <w:name w:val="footer"/>
    <w:basedOn w:val="Normal"/>
    <w:link w:val="FooterChar"/>
    <w:uiPriority w:val="99"/>
    <w:rsid w:val="00A942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423F"/>
    <w:rPr>
      <w:rFonts w:ascii="Times New Roman" w:eastAsia="Times New Roman" w:hAnsi="Times New Roman"/>
      <w:sz w:val="24"/>
      <w:szCs w:val="24"/>
      <w:lang w:val="en-GB" w:eastAsia="tr-TR"/>
    </w:rPr>
  </w:style>
  <w:style w:type="paragraph" w:styleId="BalloonText">
    <w:name w:val="Balloon Text"/>
    <w:basedOn w:val="Normal"/>
    <w:link w:val="BalloonTextChar"/>
    <w:rsid w:val="00A942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9423F"/>
    <w:rPr>
      <w:rFonts w:ascii="Tahoma" w:eastAsia="Times New Roman" w:hAnsi="Tahoma" w:cs="Tahoma"/>
      <w:sz w:val="16"/>
      <w:szCs w:val="16"/>
      <w:lang w:val="en-GB" w:eastAsia="tr-TR"/>
    </w:rPr>
  </w:style>
  <w:style w:type="paragraph" w:styleId="ListParagraph">
    <w:name w:val="List Paragraph"/>
    <w:basedOn w:val="Normal"/>
    <w:uiPriority w:val="72"/>
    <w:rsid w:val="005236C1"/>
    <w:pPr>
      <w:ind w:left="720"/>
      <w:contextualSpacing/>
    </w:pPr>
  </w:style>
  <w:style w:type="table" w:styleId="TableGrid">
    <w:name w:val="Table Grid"/>
    <w:basedOn w:val="TableNormal"/>
    <w:uiPriority w:val="59"/>
    <w:rsid w:val="00CB22D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rsid w:val="007244C3"/>
    <w:rPr>
      <w:rFonts w:ascii="Times New Roman" w:eastAsia="Times New Roman" w:hAnsi="Times New Roman"/>
      <w:b/>
      <w:bCs/>
      <w:color w:val="52608D"/>
      <w:kern w:val="36"/>
      <w:sz w:val="30"/>
      <w:szCs w:val="30"/>
      <w:lang w:val="en-GB" w:eastAsia="tr-TR"/>
    </w:rPr>
  </w:style>
  <w:style w:type="character" w:customStyle="1" w:styleId="Heading2Char">
    <w:name w:val="Heading 2 Char"/>
    <w:basedOn w:val="DefaultParagraphFont"/>
    <w:link w:val="Heading2"/>
    <w:rsid w:val="007244C3"/>
    <w:rPr>
      <w:rFonts w:ascii="Times New Roman" w:eastAsia="Times New Roman" w:hAnsi="Times New Roman"/>
      <w:b/>
      <w:bCs/>
      <w:color w:val="52608D"/>
      <w:sz w:val="26"/>
      <w:szCs w:val="26"/>
      <w:lang w:val="en-GB" w:eastAsia="tr-TR"/>
    </w:rPr>
  </w:style>
  <w:style w:type="table" w:customStyle="1" w:styleId="TableGrid1">
    <w:name w:val="Table Grid1"/>
    <w:basedOn w:val="TableNormal"/>
    <w:next w:val="TableGrid"/>
    <w:uiPriority w:val="59"/>
    <w:rsid w:val="007244C3"/>
    <w:rPr>
      <w:bCs/>
      <w:iCs/>
      <w:sz w:val="40"/>
      <w:szCs w:val="4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59"/>
    <w:rsid w:val="007244C3"/>
    <w:rPr>
      <w:bCs/>
      <w:iCs/>
      <w:sz w:val="40"/>
      <w:szCs w:val="4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List">
    <w:name w:val="Light List"/>
    <w:basedOn w:val="TableNormal"/>
    <w:uiPriority w:val="61"/>
    <w:rsid w:val="007244C3"/>
    <w:rPr>
      <w:rFonts w:ascii="Times New Roman" w:eastAsia="Times New Roman" w:hAnsi="Times New Roman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ableGrid4">
    <w:name w:val="Table Grid 4"/>
    <w:basedOn w:val="TableNormal"/>
    <w:rsid w:val="007244C3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7244C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7244C3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7244C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tyle3">
    <w:name w:val="Style3"/>
    <w:basedOn w:val="TableNormal"/>
    <w:uiPriority w:val="99"/>
    <w:qFormat/>
    <w:rsid w:val="00066506"/>
    <w:rPr>
      <w:rFonts w:cs="Arial"/>
      <w:sz w:val="22"/>
      <w:szCs w:val="22"/>
    </w:rPr>
    <w:tblPr/>
    <w:tcPr>
      <w:shd w:val="clear" w:color="auto" w:fill="FDE9D9"/>
    </w:tcPr>
  </w:style>
  <w:style w:type="character" w:styleId="Hyperlink">
    <w:name w:val="Hyperlink"/>
    <w:basedOn w:val="DefaultParagraphFont"/>
    <w:uiPriority w:val="99"/>
    <w:unhideWhenUsed/>
    <w:rsid w:val="00872B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2BE7"/>
    <w:rPr>
      <w:color w:val="605E5C"/>
      <w:shd w:val="clear" w:color="auto" w:fill="E1DFDD"/>
    </w:rPr>
  </w:style>
  <w:style w:type="paragraph" w:customStyle="1" w:styleId="Standard">
    <w:name w:val="Standard"/>
    <w:rsid w:val="00872BE7"/>
    <w:pPr>
      <w:widowControl w:val="0"/>
      <w:suppressAutoHyphens/>
      <w:autoSpaceDN w:val="0"/>
      <w:spacing w:after="200" w:line="276" w:lineRule="auto"/>
      <w:textAlignment w:val="baseline"/>
    </w:pPr>
    <w:rPr>
      <w:rFonts w:ascii="Times New Roman" w:eastAsia="DejaVu Sans" w:hAnsi="Times New Roman" w:cs="Lohit Hindi"/>
      <w:color w:val="00000A"/>
      <w:kern w:val="3"/>
      <w:sz w:val="24"/>
      <w:szCs w:val="24"/>
      <w:lang w:eastAsia="zh-CN" w:bidi="hi-IN"/>
    </w:rPr>
  </w:style>
  <w:style w:type="character" w:customStyle="1" w:styleId="Heading5Char">
    <w:name w:val="Heading 5 Char"/>
    <w:basedOn w:val="DefaultParagraphFont"/>
    <w:link w:val="Heading5"/>
    <w:rsid w:val="00872BE7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GB" w:eastAsia="tr-TR"/>
    </w:rPr>
  </w:style>
  <w:style w:type="character" w:customStyle="1" w:styleId="bibliographic-informationvalue">
    <w:name w:val="bibliographic-information__value"/>
    <w:basedOn w:val="DefaultParagraphFont"/>
    <w:rsid w:val="00872B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8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8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3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80B0AEA-3827-4CCE-A0C6-F5003D1D4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6</Pages>
  <Words>1668</Words>
  <Characters>951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 OF EMPLOYMENT</vt:lpstr>
    </vt:vector>
  </TitlesOfParts>
  <Company>Grizli777</Company>
  <LinksUpToDate>false</LinksUpToDate>
  <CharactersWithSpaces>1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 OF EMPLOYMENT</dc:title>
  <dc:creator>kmk</dc:creator>
  <cp:lastModifiedBy>shayna</cp:lastModifiedBy>
  <cp:revision>17</cp:revision>
  <cp:lastPrinted>2015-09-03T12:59:00Z</cp:lastPrinted>
  <dcterms:created xsi:type="dcterms:W3CDTF">2020-10-25T18:29:00Z</dcterms:created>
  <dcterms:modified xsi:type="dcterms:W3CDTF">2021-02-14T07:25:00Z</dcterms:modified>
</cp:coreProperties>
</file>